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1C8F1A" w14:textId="4492DA68" w:rsidR="00776461" w:rsidRPr="00133361" w:rsidRDefault="000B0F0C">
      <w:pPr>
        <w:pStyle w:val="BodyText"/>
        <w:ind w:left="1979"/>
        <w:rPr>
          <w:rFonts w:asciiTheme="minorHAnsi" w:hAnsiTheme="minorHAnsi" w:cstheme="minorHAnsi"/>
          <w:sz w:val="20"/>
          <w:szCs w:val="20"/>
        </w:rPr>
      </w:pPr>
      <w:r>
        <w:rPr>
          <w:rFonts w:asciiTheme="minorHAnsi" w:hAnsiTheme="minorHAnsi" w:cstheme="minorHAnsi"/>
          <w:noProof/>
        </w:rPr>
        <mc:AlternateContent>
          <mc:Choice Requires="wps">
            <w:drawing>
              <wp:anchor distT="0" distB="0" distL="114300" distR="114300" simplePos="0" relativeHeight="251658240" behindDoc="1" locked="0" layoutInCell="1" allowOverlap="1" wp14:anchorId="1B9CC2F0" wp14:editId="58F704E7">
                <wp:simplePos x="0" y="0"/>
                <wp:positionH relativeFrom="page">
                  <wp:align>center</wp:align>
                </wp:positionH>
                <wp:positionV relativeFrom="paragraph">
                  <wp:posOffset>1298575</wp:posOffset>
                </wp:positionV>
                <wp:extent cx="6838950" cy="6343650"/>
                <wp:effectExtent l="0" t="0" r="19050" b="19050"/>
                <wp:wrapNone/>
                <wp:docPr id="435358368" name="Rectangle 1"/>
                <wp:cNvGraphicFramePr/>
                <a:graphic xmlns:a="http://schemas.openxmlformats.org/drawingml/2006/main">
                  <a:graphicData uri="http://schemas.microsoft.com/office/word/2010/wordprocessingShape">
                    <wps:wsp>
                      <wps:cNvSpPr/>
                      <wps:spPr>
                        <a:xfrm>
                          <a:off x="0" y="0"/>
                          <a:ext cx="6838950" cy="634365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8158E7" id="Rectangle 1" o:spid="_x0000_s1026" style="position:absolute;margin-left:0;margin-top:102.25pt;width:538.5pt;height:499.5pt;z-index:-251658240;visibility:visible;mso-wrap-style:square;mso-wrap-distance-left:9pt;mso-wrap-distance-top:0;mso-wrap-distance-right:9pt;mso-wrap-distance-bottom:0;mso-position-horizontal:center;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" fillcolor="white [3212]" strokecolor="white [3212]" strokeweight="2pt">
                <w10:wrap anchorx="page"/>
              </v:rect>
            </w:pict>
          </mc:Fallback>
        </mc:AlternateContent>
      </w:r>
      <w:r w:rsidR="00F06122" w:rsidRPr="00133361">
        <w:rPr>
          <w:rFonts w:asciiTheme="minorHAnsi" w:hAnsiTheme="minorHAnsi" w:cstheme="minorHAnsi"/>
          <w:noProof/>
        </w:rPr>
        <w:drawing>
          <wp:anchor distT="0" distB="0" distL="0" distR="0" simplePos="0" relativeHeight="251658241" behindDoc="0" locked="0" layoutInCell="1" allowOverlap="1" wp14:anchorId="4C1C8F50" wp14:editId="61B2DAFC">
            <wp:simplePos x="0" y="0"/>
            <wp:positionH relativeFrom="page">
              <wp:posOffset>2925445</wp:posOffset>
            </wp:positionH>
            <wp:positionV relativeFrom="page">
              <wp:posOffset>6085838</wp:posOffset>
            </wp:positionV>
            <wp:extent cx="4635119" cy="4606543"/>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2" cstate="print"/>
                    <a:stretch>
                      <a:fillRect/>
                    </a:stretch>
                  </pic:blipFill>
                  <pic:spPr>
                    <a:xfrm>
                      <a:off x="0" y="0"/>
                      <a:ext cx="4635119" cy="4606543"/>
                    </a:xfrm>
                    <a:prstGeom prst="rect">
                      <a:avLst/>
                    </a:prstGeom>
                  </pic:spPr>
                </pic:pic>
              </a:graphicData>
            </a:graphic>
          </wp:anchor>
        </w:drawing>
      </w:r>
      <w:r w:rsidR="00F06122" w:rsidRPr="00133361">
        <w:rPr>
          <w:rFonts w:asciiTheme="minorHAnsi" w:hAnsiTheme="minorHAnsi" w:cstheme="minorHAnsi"/>
          <w:noProof/>
          <w:sz w:val="20"/>
        </w:rPr>
        <w:drawing>
          <wp:inline distT="0" distB="0" distL="0" distR="0" wp14:anchorId="4C1C8F52" wp14:editId="2D6D0BA8">
            <wp:extent cx="3865927" cy="1232153"/>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3" cstate="print"/>
                    <a:stretch>
                      <a:fillRect/>
                    </a:stretch>
                  </pic:blipFill>
                  <pic:spPr>
                    <a:xfrm>
                      <a:off x="0" y="0"/>
                      <a:ext cx="3865927" cy="1232153"/>
                    </a:xfrm>
                    <a:prstGeom prst="rect">
                      <a:avLst/>
                    </a:prstGeom>
                  </pic:spPr>
                </pic:pic>
              </a:graphicData>
            </a:graphic>
          </wp:inline>
        </w:drawing>
      </w:r>
    </w:p>
    <w:p w14:paraId="4C1C8F1B" w14:textId="1EBBB52C" w:rsidR="00776461" w:rsidRPr="00133361" w:rsidRDefault="00776461">
      <w:pPr>
        <w:pStyle w:val="BodyText"/>
        <w:rPr>
          <w:rFonts w:asciiTheme="minorHAnsi" w:hAnsiTheme="minorHAnsi" w:cstheme="minorHAnsi"/>
          <w:sz w:val="20"/>
          <w:szCs w:val="20"/>
        </w:rPr>
      </w:pPr>
    </w:p>
    <w:p w14:paraId="4C1C8F1C" w14:textId="5C37EDA9" w:rsidR="00776461" w:rsidRPr="00133361" w:rsidRDefault="00776461" w:rsidP="00133361">
      <w:pPr>
        <w:pStyle w:val="BodyText"/>
        <w:spacing w:line="259" w:lineRule="auto"/>
        <w:rPr>
          <w:rFonts w:asciiTheme="minorHAnsi" w:hAnsiTheme="minorHAnsi" w:cstheme="minorHAnsi"/>
          <w:sz w:val="20"/>
          <w:szCs w:val="20"/>
        </w:rPr>
      </w:pPr>
    </w:p>
    <w:p w14:paraId="4C1C8F1D" w14:textId="77777777" w:rsidR="00776461" w:rsidRPr="00133361" w:rsidRDefault="00776461" w:rsidP="00133361">
      <w:pPr>
        <w:pStyle w:val="BodyText"/>
        <w:spacing w:line="259" w:lineRule="auto"/>
        <w:rPr>
          <w:rFonts w:asciiTheme="minorHAnsi" w:hAnsiTheme="minorHAnsi" w:cstheme="minorHAnsi"/>
          <w:sz w:val="20"/>
          <w:szCs w:val="20"/>
        </w:rPr>
      </w:pPr>
    </w:p>
    <w:p w14:paraId="4C1C8F1E" w14:textId="54654681" w:rsidR="00776461" w:rsidRPr="00133361" w:rsidRDefault="00776461" w:rsidP="00133361">
      <w:pPr>
        <w:pStyle w:val="BodyText"/>
        <w:spacing w:line="259" w:lineRule="auto"/>
        <w:rPr>
          <w:rFonts w:asciiTheme="minorHAnsi" w:hAnsiTheme="minorHAnsi" w:cstheme="minorHAnsi"/>
          <w:sz w:val="29"/>
          <w:szCs w:val="29"/>
        </w:rPr>
      </w:pPr>
    </w:p>
    <w:p w14:paraId="4C1C8F20" w14:textId="5A33E363" w:rsidR="00776461" w:rsidRPr="00133361" w:rsidRDefault="00D44A3C" w:rsidP="00F53050">
      <w:pPr>
        <w:spacing w:before="88" w:line="259" w:lineRule="auto"/>
        <w:ind w:left="720" w:right="245"/>
        <w:jc w:val="center"/>
        <w:rPr>
          <w:rFonts w:asciiTheme="minorHAnsi" w:hAnsiTheme="minorHAnsi" w:cstheme="minorHAnsi"/>
          <w:b/>
          <w:sz w:val="48"/>
          <w:szCs w:val="48"/>
        </w:rPr>
      </w:pPr>
      <w:r>
        <w:rPr>
          <w:rFonts w:asciiTheme="minorHAnsi" w:hAnsiTheme="minorHAnsi" w:cstheme="minorHAnsi"/>
          <w:b/>
          <w:spacing w:val="11"/>
          <w:sz w:val="48"/>
          <w:szCs w:val="48"/>
        </w:rPr>
        <w:t xml:space="preserve">USING A </w:t>
      </w:r>
      <w:r w:rsidR="00416A03">
        <w:rPr>
          <w:rFonts w:asciiTheme="minorHAnsi" w:hAnsiTheme="minorHAnsi" w:cstheme="minorHAnsi"/>
          <w:b/>
          <w:spacing w:val="11"/>
          <w:sz w:val="48"/>
          <w:szCs w:val="48"/>
        </w:rPr>
        <w:t>PRINCIPLE</w:t>
      </w:r>
      <w:r>
        <w:rPr>
          <w:rFonts w:asciiTheme="minorHAnsi" w:hAnsiTheme="minorHAnsi" w:cstheme="minorHAnsi"/>
          <w:b/>
          <w:spacing w:val="11"/>
          <w:sz w:val="48"/>
          <w:szCs w:val="48"/>
        </w:rPr>
        <w:t>S BASED APPROACH TO THE USE OF GENERATIVE ARTIFICIAL INTELLIGENCE</w:t>
      </w:r>
    </w:p>
    <w:p w14:paraId="4C1C8F21" w14:textId="019CE9AB" w:rsidR="00776461" w:rsidRPr="00133361" w:rsidRDefault="00776461" w:rsidP="00133361">
      <w:pPr>
        <w:pStyle w:val="BodyText"/>
        <w:spacing w:line="259" w:lineRule="auto"/>
        <w:jc w:val="center"/>
        <w:rPr>
          <w:rFonts w:asciiTheme="minorHAnsi" w:hAnsiTheme="minorHAnsi" w:cstheme="minorHAnsi"/>
          <w:b/>
          <w:sz w:val="20"/>
          <w:szCs w:val="20"/>
        </w:rPr>
      </w:pPr>
    </w:p>
    <w:p w14:paraId="4C1C8F22" w14:textId="77777777" w:rsidR="00776461" w:rsidRPr="00133361" w:rsidRDefault="00776461" w:rsidP="00133361">
      <w:pPr>
        <w:pStyle w:val="BodyText"/>
        <w:spacing w:line="259" w:lineRule="auto"/>
        <w:rPr>
          <w:rFonts w:asciiTheme="minorHAnsi" w:hAnsiTheme="minorHAnsi" w:cstheme="minorHAnsi"/>
          <w:b/>
          <w:sz w:val="20"/>
          <w:szCs w:val="20"/>
        </w:rPr>
      </w:pPr>
    </w:p>
    <w:p w14:paraId="4C1C8F23" w14:textId="77777777" w:rsidR="00776461" w:rsidRPr="00133361" w:rsidRDefault="00776461" w:rsidP="00133361">
      <w:pPr>
        <w:pStyle w:val="BodyText"/>
        <w:spacing w:line="259" w:lineRule="auto"/>
        <w:rPr>
          <w:rFonts w:asciiTheme="minorHAnsi" w:hAnsiTheme="minorHAnsi" w:cstheme="minorHAnsi"/>
          <w:b/>
          <w:sz w:val="20"/>
          <w:szCs w:val="20"/>
        </w:rPr>
      </w:pPr>
    </w:p>
    <w:p w14:paraId="4C1C8F24" w14:textId="77777777" w:rsidR="00776461" w:rsidRPr="00133361" w:rsidRDefault="00776461" w:rsidP="00133361">
      <w:pPr>
        <w:pStyle w:val="BodyText"/>
        <w:spacing w:line="259" w:lineRule="auto"/>
        <w:rPr>
          <w:rFonts w:asciiTheme="minorHAnsi" w:hAnsiTheme="minorHAnsi" w:cstheme="minorHAnsi"/>
          <w:b/>
          <w:sz w:val="20"/>
          <w:szCs w:val="20"/>
        </w:rPr>
      </w:pPr>
    </w:p>
    <w:p w14:paraId="4C1C8F25" w14:textId="77777777" w:rsidR="00776461" w:rsidRPr="00133361" w:rsidRDefault="00776461" w:rsidP="00133361">
      <w:pPr>
        <w:pStyle w:val="BodyText"/>
        <w:spacing w:line="259" w:lineRule="auto"/>
        <w:rPr>
          <w:rFonts w:asciiTheme="minorHAnsi" w:hAnsiTheme="minorHAnsi" w:cstheme="minorHAnsi"/>
          <w:b/>
          <w:sz w:val="20"/>
          <w:szCs w:val="20"/>
        </w:rPr>
      </w:pPr>
    </w:p>
    <w:p w14:paraId="4C1C8F26" w14:textId="77777777" w:rsidR="00776461" w:rsidRPr="00133361" w:rsidRDefault="00776461" w:rsidP="00133361">
      <w:pPr>
        <w:pStyle w:val="BodyText"/>
        <w:spacing w:line="259" w:lineRule="auto"/>
        <w:rPr>
          <w:rFonts w:asciiTheme="minorHAnsi" w:hAnsiTheme="minorHAnsi" w:cstheme="minorHAnsi"/>
          <w:b/>
          <w:sz w:val="20"/>
          <w:szCs w:val="20"/>
        </w:rPr>
      </w:pPr>
    </w:p>
    <w:p w14:paraId="4C1C8F27" w14:textId="77777777" w:rsidR="00776461" w:rsidRPr="00133361" w:rsidRDefault="00776461" w:rsidP="00133361">
      <w:pPr>
        <w:pStyle w:val="BodyText"/>
        <w:spacing w:before="2" w:line="259" w:lineRule="auto"/>
        <w:rPr>
          <w:rFonts w:asciiTheme="minorHAnsi" w:hAnsiTheme="minorHAnsi" w:cstheme="minorHAnsi"/>
          <w:b/>
          <w:sz w:val="21"/>
          <w:szCs w:val="21"/>
        </w:rPr>
      </w:pPr>
    </w:p>
    <w:p w14:paraId="4C1C8F28" w14:textId="77777777" w:rsidR="00776461" w:rsidRPr="00133361" w:rsidRDefault="00F06122" w:rsidP="00945815">
      <w:pPr>
        <w:pStyle w:val="Title"/>
        <w:spacing w:line="259" w:lineRule="auto"/>
        <w:jc w:val="left"/>
        <w:rPr>
          <w:rFonts w:asciiTheme="minorHAnsi" w:hAnsiTheme="minorHAnsi" w:cstheme="minorHAnsi"/>
        </w:rPr>
      </w:pPr>
      <w:r w:rsidRPr="00133361">
        <w:rPr>
          <w:rFonts w:asciiTheme="minorHAnsi" w:hAnsiTheme="minorHAnsi" w:cstheme="minorHAnsi"/>
          <w:smallCaps/>
          <w:color w:val="808080"/>
          <w:spacing w:val="11"/>
        </w:rPr>
        <w:t>Policy</w:t>
      </w:r>
      <w:r w:rsidRPr="00133361">
        <w:rPr>
          <w:rFonts w:asciiTheme="minorHAnsi" w:hAnsiTheme="minorHAnsi" w:cstheme="minorHAnsi"/>
          <w:smallCaps/>
          <w:color w:val="808080"/>
          <w:spacing w:val="20"/>
        </w:rPr>
        <w:t xml:space="preserve"> </w:t>
      </w:r>
      <w:r w:rsidRPr="00133361">
        <w:rPr>
          <w:rFonts w:asciiTheme="minorHAnsi" w:hAnsiTheme="minorHAnsi" w:cstheme="minorHAnsi"/>
          <w:smallCaps/>
          <w:color w:val="808080"/>
          <w:spacing w:val="10"/>
        </w:rPr>
        <w:t>Statement</w:t>
      </w:r>
    </w:p>
    <w:p w14:paraId="4C1C8F29" w14:textId="77777777" w:rsidR="00776461" w:rsidRPr="00133361" w:rsidRDefault="00776461" w:rsidP="00133361">
      <w:pPr>
        <w:pStyle w:val="BodyText"/>
        <w:spacing w:line="259" w:lineRule="auto"/>
        <w:rPr>
          <w:rFonts w:asciiTheme="minorHAnsi" w:hAnsiTheme="minorHAnsi" w:cstheme="minorHAnsi"/>
          <w:b/>
          <w:sz w:val="54"/>
          <w:szCs w:val="54"/>
        </w:rPr>
      </w:pPr>
    </w:p>
    <w:p w14:paraId="4C1C8F2A" w14:textId="77777777" w:rsidR="00776461" w:rsidRPr="00133361" w:rsidRDefault="00776461" w:rsidP="00133361">
      <w:pPr>
        <w:pStyle w:val="BodyText"/>
        <w:spacing w:line="259" w:lineRule="auto"/>
        <w:rPr>
          <w:rFonts w:asciiTheme="minorHAnsi" w:hAnsiTheme="minorHAnsi" w:cstheme="minorHAnsi"/>
          <w:b/>
          <w:sz w:val="54"/>
          <w:szCs w:val="54"/>
        </w:rPr>
      </w:pPr>
    </w:p>
    <w:p w14:paraId="4C1C8F2B" w14:textId="7CA8E9EB" w:rsidR="00776461" w:rsidRPr="00133361" w:rsidRDefault="00776461" w:rsidP="00133361">
      <w:pPr>
        <w:pStyle w:val="BodyText"/>
        <w:spacing w:line="259" w:lineRule="auto"/>
        <w:rPr>
          <w:rFonts w:asciiTheme="minorHAnsi" w:hAnsiTheme="minorHAnsi" w:cstheme="minorHAnsi"/>
          <w:b/>
          <w:sz w:val="54"/>
          <w:szCs w:val="54"/>
        </w:rPr>
      </w:pPr>
    </w:p>
    <w:p w14:paraId="4C1C8F2C" w14:textId="77777777" w:rsidR="00776461" w:rsidRPr="00133361" w:rsidRDefault="00776461" w:rsidP="00133361">
      <w:pPr>
        <w:pStyle w:val="BodyText"/>
        <w:spacing w:line="259" w:lineRule="auto"/>
        <w:rPr>
          <w:rFonts w:asciiTheme="minorHAnsi" w:hAnsiTheme="minorHAnsi" w:cstheme="minorHAnsi"/>
          <w:b/>
          <w:sz w:val="54"/>
          <w:szCs w:val="54"/>
        </w:rPr>
      </w:pPr>
    </w:p>
    <w:p w14:paraId="4C1C8F2D" w14:textId="77777777" w:rsidR="00776461" w:rsidRPr="00133361" w:rsidRDefault="00776461" w:rsidP="00133361">
      <w:pPr>
        <w:pStyle w:val="BodyText"/>
        <w:spacing w:line="259" w:lineRule="auto"/>
        <w:rPr>
          <w:rFonts w:asciiTheme="minorHAnsi" w:hAnsiTheme="minorHAnsi" w:cstheme="minorHAnsi"/>
          <w:b/>
          <w:sz w:val="54"/>
          <w:szCs w:val="54"/>
        </w:rPr>
      </w:pPr>
    </w:p>
    <w:p w14:paraId="4C1C8F2E" w14:textId="77777777" w:rsidR="00776461" w:rsidRPr="00133361" w:rsidRDefault="00776461" w:rsidP="00133361">
      <w:pPr>
        <w:pStyle w:val="BodyText"/>
        <w:spacing w:line="259" w:lineRule="auto"/>
        <w:rPr>
          <w:rFonts w:asciiTheme="minorHAnsi" w:hAnsiTheme="minorHAnsi" w:cstheme="minorHAnsi"/>
          <w:b/>
          <w:sz w:val="54"/>
          <w:szCs w:val="54"/>
        </w:rPr>
      </w:pPr>
    </w:p>
    <w:p w14:paraId="4C1C8F2F" w14:textId="77777777" w:rsidR="00776461" w:rsidRPr="00133361" w:rsidRDefault="00776461" w:rsidP="00133361">
      <w:pPr>
        <w:pStyle w:val="BodyText"/>
        <w:spacing w:line="259" w:lineRule="auto"/>
        <w:rPr>
          <w:rFonts w:asciiTheme="minorHAnsi" w:hAnsiTheme="minorHAnsi" w:cstheme="minorHAnsi"/>
          <w:b/>
          <w:sz w:val="54"/>
          <w:szCs w:val="54"/>
        </w:rPr>
      </w:pPr>
    </w:p>
    <w:p w14:paraId="4ADA896B" w14:textId="219CD654" w:rsidR="00EB21FA" w:rsidRPr="00133361" w:rsidRDefault="00F06122" w:rsidP="00F944BA">
      <w:pPr>
        <w:tabs>
          <w:tab w:val="left" w:pos="2181"/>
        </w:tabs>
        <w:spacing w:before="1" w:line="259" w:lineRule="auto"/>
        <w:ind w:right="5704"/>
        <w:rPr>
          <w:rFonts w:asciiTheme="minorHAnsi" w:hAnsiTheme="minorHAnsi" w:cstheme="minorHAnsi"/>
          <w:b/>
          <w:color w:val="808080"/>
          <w:sz w:val="20"/>
          <w:szCs w:val="20"/>
        </w:rPr>
      </w:pPr>
      <w:r w:rsidRPr="00133361">
        <w:rPr>
          <w:rFonts w:asciiTheme="minorHAnsi" w:hAnsiTheme="minorHAnsi" w:cstheme="minorHAnsi"/>
          <w:b/>
          <w:color w:val="808080"/>
          <w:sz w:val="20"/>
          <w:szCs w:val="20"/>
        </w:rPr>
        <w:t>Last Reviewed:</w:t>
      </w:r>
      <w:r w:rsidRPr="00133361">
        <w:rPr>
          <w:rFonts w:asciiTheme="minorHAnsi" w:hAnsiTheme="minorHAnsi" w:cstheme="minorHAnsi"/>
          <w:b/>
          <w:color w:val="808080"/>
          <w:sz w:val="20"/>
        </w:rPr>
        <w:tab/>
      </w:r>
      <w:r w:rsidR="006F3497">
        <w:rPr>
          <w:rFonts w:asciiTheme="minorHAnsi" w:hAnsiTheme="minorHAnsi" w:cstheme="minorHAnsi"/>
          <w:b/>
          <w:color w:val="808080"/>
          <w:sz w:val="20"/>
        </w:rPr>
        <w:t>December</w:t>
      </w:r>
      <w:r w:rsidR="00F944BA">
        <w:rPr>
          <w:rFonts w:asciiTheme="minorHAnsi" w:hAnsiTheme="minorHAnsi" w:cstheme="minorHAnsi"/>
          <w:b/>
          <w:color w:val="808080"/>
          <w:sz w:val="20"/>
        </w:rPr>
        <w:t xml:space="preserve"> 2024</w:t>
      </w:r>
      <w:r w:rsidRPr="00133361">
        <w:rPr>
          <w:rFonts w:asciiTheme="minorHAnsi" w:hAnsiTheme="minorHAnsi" w:cstheme="minorHAnsi"/>
          <w:b/>
          <w:color w:val="808080"/>
          <w:sz w:val="20"/>
          <w:szCs w:val="20"/>
        </w:rPr>
        <w:t xml:space="preserve"> </w:t>
      </w:r>
    </w:p>
    <w:p w14:paraId="4C1C8F33" w14:textId="2E75E9DA" w:rsidR="00776461" w:rsidRPr="00133361" w:rsidRDefault="00F06122" w:rsidP="00F944BA">
      <w:pPr>
        <w:tabs>
          <w:tab w:val="left" w:pos="2181"/>
        </w:tabs>
        <w:spacing w:before="1" w:line="259" w:lineRule="auto"/>
        <w:ind w:right="5704"/>
        <w:rPr>
          <w:rFonts w:asciiTheme="minorHAnsi" w:hAnsiTheme="minorHAnsi" w:cstheme="minorHAnsi"/>
          <w:b/>
          <w:sz w:val="20"/>
          <w:szCs w:val="20"/>
        </w:rPr>
      </w:pPr>
      <w:r w:rsidRPr="00133361">
        <w:rPr>
          <w:rFonts w:asciiTheme="minorHAnsi" w:hAnsiTheme="minorHAnsi" w:cstheme="minorHAnsi"/>
          <w:b/>
          <w:color w:val="808080"/>
          <w:sz w:val="20"/>
          <w:szCs w:val="20"/>
        </w:rPr>
        <w:t>For Review:</w:t>
      </w:r>
      <w:r w:rsidRPr="00133361">
        <w:rPr>
          <w:rFonts w:asciiTheme="minorHAnsi" w:hAnsiTheme="minorHAnsi" w:cstheme="minorHAnsi"/>
          <w:b/>
          <w:color w:val="808080"/>
          <w:sz w:val="20"/>
        </w:rPr>
        <w:tab/>
      </w:r>
      <w:r w:rsidR="006F3497">
        <w:rPr>
          <w:rFonts w:asciiTheme="minorHAnsi" w:hAnsiTheme="minorHAnsi" w:cstheme="minorHAnsi"/>
          <w:b/>
          <w:color w:val="808080"/>
          <w:sz w:val="20"/>
          <w:szCs w:val="20"/>
        </w:rPr>
        <w:t>December</w:t>
      </w:r>
      <w:r w:rsidR="00F944BA">
        <w:rPr>
          <w:rFonts w:asciiTheme="minorHAnsi" w:hAnsiTheme="minorHAnsi" w:cstheme="minorHAnsi"/>
          <w:b/>
          <w:color w:val="808080"/>
          <w:sz w:val="20"/>
          <w:szCs w:val="20"/>
        </w:rPr>
        <w:t xml:space="preserve"> </w:t>
      </w:r>
      <w:r w:rsidRPr="00133361">
        <w:rPr>
          <w:rFonts w:asciiTheme="minorHAnsi" w:hAnsiTheme="minorHAnsi" w:cstheme="minorHAnsi"/>
          <w:b/>
          <w:color w:val="808080"/>
          <w:sz w:val="20"/>
          <w:szCs w:val="20"/>
        </w:rPr>
        <w:t>20</w:t>
      </w:r>
      <w:r w:rsidR="005B3C0C" w:rsidRPr="00133361">
        <w:rPr>
          <w:rFonts w:asciiTheme="minorHAnsi" w:hAnsiTheme="minorHAnsi" w:cstheme="minorHAnsi"/>
          <w:b/>
          <w:color w:val="808080"/>
          <w:sz w:val="20"/>
          <w:szCs w:val="20"/>
        </w:rPr>
        <w:t>2</w:t>
      </w:r>
      <w:r w:rsidR="00F944BA">
        <w:rPr>
          <w:rFonts w:asciiTheme="minorHAnsi" w:hAnsiTheme="minorHAnsi" w:cstheme="minorHAnsi"/>
          <w:b/>
          <w:color w:val="808080"/>
          <w:sz w:val="20"/>
          <w:szCs w:val="20"/>
        </w:rPr>
        <w:t>5</w:t>
      </w:r>
    </w:p>
    <w:p w14:paraId="4C1C8F34" w14:textId="77777777" w:rsidR="00776461" w:rsidRPr="00133361" w:rsidRDefault="00776461" w:rsidP="00133361">
      <w:pPr>
        <w:spacing w:line="259" w:lineRule="auto"/>
        <w:rPr>
          <w:rFonts w:asciiTheme="minorHAnsi" w:hAnsiTheme="minorHAnsi" w:cstheme="minorHAnsi"/>
          <w:sz w:val="20"/>
          <w:szCs w:val="20"/>
        </w:rPr>
        <w:sectPr w:rsidR="00776461" w:rsidRPr="00133361">
          <w:headerReference w:type="even" r:id="rId14"/>
          <w:headerReference w:type="default" r:id="rId15"/>
          <w:footerReference w:type="even" r:id="rId16"/>
          <w:footerReference w:type="default" r:id="rId17"/>
          <w:headerReference w:type="first" r:id="rId18"/>
          <w:footerReference w:type="first" r:id="rId19"/>
          <w:type w:val="continuous"/>
          <w:pgSz w:w="11910" w:h="16840"/>
          <w:pgMar w:top="1900" w:right="1560" w:bottom="0" w:left="960" w:header="720" w:footer="720" w:gutter="0"/>
          <w:cols w:space="720"/>
        </w:sectPr>
      </w:pPr>
    </w:p>
    <w:p w14:paraId="3BAD29A8" w14:textId="77777777" w:rsidR="001C7B8B" w:rsidRDefault="001C7B8B" w:rsidP="00950C82">
      <w:pPr>
        <w:spacing w:before="82" w:line="259" w:lineRule="auto"/>
        <w:ind w:right="154"/>
        <w:jc w:val="right"/>
        <w:rPr>
          <w:rFonts w:asciiTheme="minorHAnsi" w:hAnsiTheme="minorHAnsi" w:cstheme="minorHAnsi"/>
          <w:b/>
          <w:color w:val="006A8E"/>
          <w:spacing w:val="11"/>
          <w:sz w:val="24"/>
          <w:szCs w:val="24"/>
        </w:rPr>
      </w:pPr>
    </w:p>
    <w:p w14:paraId="3FC2536B" w14:textId="14A5B222" w:rsidR="00980D60" w:rsidRPr="004942D7" w:rsidRDefault="00980D60" w:rsidP="00346852">
      <w:pPr>
        <w:pStyle w:val="Heading2"/>
        <w:spacing w:before="120"/>
        <w:rPr>
          <w:rFonts w:ascii="Sofia Pro Light" w:hAnsi="Sofia Pro Light" w:cstheme="minorHAnsi"/>
          <w:b/>
          <w:color w:val="006A8E"/>
          <w:sz w:val="24"/>
          <w:szCs w:val="24"/>
          <w:shd w:val="clear" w:color="auto" w:fill="FFFFFF" w:themeFill="background1"/>
        </w:rPr>
      </w:pPr>
      <w:r w:rsidRPr="000C3924">
        <w:rPr>
          <w:rFonts w:ascii="Sofia Pro Light" w:hAnsi="Sofia Pro Light" w:cstheme="minorHAnsi"/>
          <w:b/>
          <w:color w:val="006A8E"/>
          <w:sz w:val="24"/>
          <w:szCs w:val="24"/>
          <w:shd w:val="clear" w:color="auto" w:fill="FFFFFF" w:themeFill="background1"/>
        </w:rPr>
        <w:t>Introduction</w:t>
      </w:r>
    </w:p>
    <w:p w14:paraId="010AA37F" w14:textId="6AB638F7" w:rsidR="003E7030" w:rsidRPr="000C3924" w:rsidRDefault="007A5456" w:rsidP="004942D7">
      <w:pPr>
        <w:kinsoku w:val="0"/>
        <w:overflowPunct w:val="0"/>
        <w:adjustRightInd w:val="0"/>
        <w:spacing w:before="120"/>
        <w:ind w:right="420"/>
        <w:jc w:val="both"/>
        <w:rPr>
          <w:rFonts w:ascii="Sofia Pro Light" w:eastAsia="Times New Roman" w:hAnsi="Sofia Pro Light" w:cs="Calibri"/>
          <w:lang w:eastAsia="en-NZ"/>
          <w14:ligatures w14:val="standardContextual"/>
        </w:rPr>
      </w:pPr>
      <w:r w:rsidRPr="000C3924">
        <w:rPr>
          <w:rFonts w:ascii="Sofia Pro Light" w:eastAsia="Times New Roman" w:hAnsi="Sofia Pro Light" w:cs="Calibri"/>
          <w:lang w:eastAsia="en-NZ"/>
          <w14:ligatures w14:val="standardContextual"/>
        </w:rPr>
        <w:t>As</w:t>
      </w:r>
      <w:r w:rsidRPr="000C3924">
        <w:rPr>
          <w:rFonts w:ascii="Sofia Pro Light" w:eastAsia="Times New Roman" w:hAnsi="Sofia Pro Light" w:cs="Calibri"/>
          <w:spacing w:val="-4"/>
          <w:lang w:eastAsia="en-NZ"/>
          <w14:ligatures w14:val="standardContextual"/>
        </w:rPr>
        <w:t xml:space="preserve"> </w:t>
      </w:r>
      <w:r w:rsidRPr="000C3924">
        <w:rPr>
          <w:rFonts w:ascii="Sofia Pro Light" w:eastAsia="Times New Roman" w:hAnsi="Sofia Pro Light" w:cs="Calibri"/>
          <w:lang w:eastAsia="en-NZ"/>
          <w14:ligatures w14:val="standardContextual"/>
        </w:rPr>
        <w:t>the</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use</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of Artificial Intelligence (AI)</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increases,</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and</w:t>
      </w:r>
      <w:r w:rsidRPr="000C3924">
        <w:rPr>
          <w:rFonts w:ascii="Sofia Pro Light" w:eastAsia="Times New Roman" w:hAnsi="Sofia Pro Light" w:cs="Calibri"/>
          <w:spacing w:val="-4"/>
          <w:lang w:eastAsia="en-NZ"/>
          <w14:ligatures w14:val="standardContextual"/>
        </w:rPr>
        <w:t xml:space="preserve"> </w:t>
      </w:r>
      <w:r w:rsidRPr="000C3924">
        <w:rPr>
          <w:rFonts w:ascii="Sofia Pro Light" w:eastAsia="Times New Roman" w:hAnsi="Sofia Pro Light" w:cs="Calibri"/>
          <w:lang w:eastAsia="en-NZ"/>
          <w14:ligatures w14:val="standardContextual"/>
        </w:rPr>
        <w:t>generative</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AI (Gen-AI)</w:t>
      </w:r>
      <w:r w:rsidRPr="000C3924">
        <w:rPr>
          <w:rFonts w:ascii="Sofia Pro Light" w:eastAsia="Times New Roman" w:hAnsi="Sofia Pro Light" w:cs="Calibri"/>
          <w:spacing w:val="-4"/>
          <w:lang w:eastAsia="en-NZ"/>
          <w14:ligatures w14:val="standardContextual"/>
        </w:rPr>
        <w:t xml:space="preserve"> </w:t>
      </w:r>
      <w:r w:rsidRPr="000C3924">
        <w:rPr>
          <w:rFonts w:ascii="Sofia Pro Light" w:eastAsia="Times New Roman" w:hAnsi="Sofia Pro Light" w:cs="Calibri"/>
          <w:lang w:eastAsia="en-NZ"/>
          <w14:ligatures w14:val="standardContextual"/>
        </w:rPr>
        <w:t>has become</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easily</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accessible</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to</w:t>
      </w:r>
      <w:r w:rsidRPr="000C3924">
        <w:rPr>
          <w:rFonts w:ascii="Sofia Pro Light" w:eastAsia="Times New Roman" w:hAnsi="Sofia Pro Light" w:cs="Calibri"/>
          <w:spacing w:val="-3"/>
          <w:lang w:eastAsia="en-NZ"/>
          <w14:ligatures w14:val="standardContextual"/>
        </w:rPr>
        <w:t xml:space="preserve"> </w:t>
      </w:r>
      <w:r w:rsidRPr="000C3924">
        <w:rPr>
          <w:rFonts w:ascii="Sofia Pro Light" w:eastAsia="Times New Roman" w:hAnsi="Sofia Pro Light" w:cs="Calibri"/>
          <w:lang w:eastAsia="en-NZ"/>
          <w14:ligatures w14:val="standardContextual"/>
        </w:rPr>
        <w:t>the</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average</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person, concerns</w:t>
      </w:r>
      <w:r w:rsidRPr="000C3924">
        <w:rPr>
          <w:rFonts w:ascii="Sofia Pro Light" w:eastAsia="Times New Roman" w:hAnsi="Sofia Pro Light" w:cs="Calibri"/>
          <w:spacing w:val="-4"/>
          <w:lang w:eastAsia="en-NZ"/>
          <w14:ligatures w14:val="standardContextual"/>
        </w:rPr>
        <w:t xml:space="preserve"> </w:t>
      </w:r>
      <w:r w:rsidRPr="000C3924">
        <w:rPr>
          <w:rFonts w:ascii="Sofia Pro Light" w:eastAsia="Times New Roman" w:hAnsi="Sofia Pro Light" w:cs="Calibri"/>
          <w:lang w:eastAsia="en-NZ"/>
          <w14:ligatures w14:val="standardContextual"/>
        </w:rPr>
        <w:t>have</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been</w:t>
      </w:r>
      <w:r w:rsidRPr="000C3924">
        <w:rPr>
          <w:rFonts w:ascii="Sofia Pro Light" w:eastAsia="Times New Roman" w:hAnsi="Sofia Pro Light" w:cs="Calibri"/>
          <w:spacing w:val="-3"/>
          <w:lang w:eastAsia="en-NZ"/>
          <w14:ligatures w14:val="standardContextual"/>
        </w:rPr>
        <w:t xml:space="preserve"> </w:t>
      </w:r>
      <w:r w:rsidRPr="000C3924">
        <w:rPr>
          <w:rFonts w:ascii="Sofia Pro Light" w:eastAsia="Times New Roman" w:hAnsi="Sofia Pro Light" w:cs="Calibri"/>
          <w:lang w:eastAsia="en-NZ"/>
          <w14:ligatures w14:val="standardContextual"/>
        </w:rPr>
        <w:t>raised</w:t>
      </w:r>
      <w:r w:rsidRPr="000C3924">
        <w:rPr>
          <w:rFonts w:ascii="Sofia Pro Light" w:eastAsia="Times New Roman" w:hAnsi="Sofia Pro Light" w:cs="Calibri"/>
          <w:spacing w:val="-3"/>
          <w:lang w:eastAsia="en-NZ"/>
          <w14:ligatures w14:val="standardContextual"/>
        </w:rPr>
        <w:t xml:space="preserve"> </w:t>
      </w:r>
      <w:r w:rsidRPr="000C3924">
        <w:rPr>
          <w:rFonts w:ascii="Sofia Pro Light" w:eastAsia="Times New Roman" w:hAnsi="Sofia Pro Light" w:cs="Calibri"/>
          <w:lang w:eastAsia="en-NZ"/>
          <w14:ligatures w14:val="standardContextual"/>
        </w:rPr>
        <w:t>about</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the</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presence</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of AI</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generated</w:t>
      </w:r>
      <w:r w:rsidRPr="000C3924">
        <w:rPr>
          <w:rFonts w:ascii="Sofia Pro Light" w:eastAsia="Times New Roman" w:hAnsi="Sofia Pro Light" w:cs="Calibri"/>
          <w:spacing w:val="-3"/>
          <w:lang w:eastAsia="en-NZ"/>
          <w14:ligatures w14:val="standardContextual"/>
        </w:rPr>
        <w:t xml:space="preserve"> </w:t>
      </w:r>
      <w:r w:rsidRPr="000C3924">
        <w:rPr>
          <w:rFonts w:ascii="Sofia Pro Light" w:eastAsia="Times New Roman" w:hAnsi="Sofia Pro Light" w:cs="Calibri"/>
          <w:lang w:eastAsia="en-NZ"/>
          <w14:ligatures w14:val="standardContextual"/>
        </w:rPr>
        <w:t>content</w:t>
      </w:r>
      <w:r w:rsidRPr="000C3924">
        <w:rPr>
          <w:rFonts w:ascii="Sofia Pro Light" w:eastAsia="Times New Roman" w:hAnsi="Sofia Pro Light" w:cs="Calibri"/>
          <w:spacing w:val="-1"/>
          <w:lang w:eastAsia="en-NZ"/>
          <w14:ligatures w14:val="standardContextual"/>
        </w:rPr>
        <w:t xml:space="preserve"> </w:t>
      </w:r>
      <w:r w:rsidRPr="000C3924">
        <w:rPr>
          <w:rFonts w:ascii="Sofia Pro Light" w:eastAsia="Times New Roman" w:hAnsi="Sofia Pro Light" w:cs="Calibri"/>
          <w:lang w:eastAsia="en-NZ"/>
          <w14:ligatures w14:val="standardContextual"/>
        </w:rPr>
        <w:t>in</w:t>
      </w:r>
      <w:r w:rsidRPr="000C3924">
        <w:rPr>
          <w:rFonts w:ascii="Sofia Pro Light" w:eastAsia="Times New Roman" w:hAnsi="Sofia Pro Light" w:cs="Calibri"/>
          <w:spacing w:val="-3"/>
          <w:lang w:eastAsia="en-NZ"/>
          <w14:ligatures w14:val="standardContextual"/>
        </w:rPr>
        <w:t xml:space="preserve"> </w:t>
      </w:r>
      <w:r w:rsidRPr="000C3924">
        <w:rPr>
          <w:rFonts w:ascii="Sofia Pro Light" w:eastAsia="Times New Roman" w:hAnsi="Sofia Pro Light" w:cs="Calibri"/>
          <w:lang w:eastAsia="en-NZ"/>
          <w14:ligatures w14:val="standardContextual"/>
        </w:rPr>
        <w:t>a</w:t>
      </w:r>
      <w:r w:rsidRPr="000C3924">
        <w:rPr>
          <w:rFonts w:ascii="Sofia Pro Light" w:eastAsia="Times New Roman" w:hAnsi="Sofia Pro Light" w:cs="Calibri"/>
          <w:spacing w:val="-3"/>
          <w:lang w:eastAsia="en-NZ"/>
          <w14:ligatures w14:val="standardContextual"/>
        </w:rPr>
        <w:t xml:space="preserve"> </w:t>
      </w:r>
      <w:r w:rsidRPr="000C3924">
        <w:rPr>
          <w:rFonts w:ascii="Sofia Pro Light" w:eastAsia="Times New Roman" w:hAnsi="Sofia Pro Light" w:cs="Calibri"/>
          <w:lang w:eastAsia="en-NZ"/>
          <w14:ligatures w14:val="standardContextual"/>
        </w:rPr>
        <w:t>number</w:t>
      </w:r>
      <w:r w:rsidRPr="000C3924">
        <w:rPr>
          <w:rFonts w:ascii="Sofia Pro Light" w:eastAsia="Times New Roman" w:hAnsi="Sofia Pro Light" w:cs="Calibri"/>
          <w:spacing w:val="-4"/>
          <w:lang w:eastAsia="en-NZ"/>
          <w14:ligatures w14:val="standardContextual"/>
        </w:rPr>
        <w:t xml:space="preserve"> </w:t>
      </w:r>
      <w:r w:rsidRPr="000C3924">
        <w:rPr>
          <w:rFonts w:ascii="Sofia Pro Light" w:eastAsia="Times New Roman" w:hAnsi="Sofia Pro Light" w:cs="Calibri"/>
          <w:lang w:eastAsia="en-NZ"/>
          <w14:ligatures w14:val="standardContextual"/>
        </w:rPr>
        <w:t>of</w:t>
      </w:r>
      <w:r w:rsidRPr="000C3924">
        <w:rPr>
          <w:rFonts w:ascii="Sofia Pro Light" w:eastAsia="Times New Roman" w:hAnsi="Sofia Pro Light" w:cs="Calibri"/>
          <w:spacing w:val="-5"/>
          <w:lang w:eastAsia="en-NZ"/>
          <w14:ligatures w14:val="standardContextual"/>
        </w:rPr>
        <w:t xml:space="preserve"> </w:t>
      </w:r>
      <w:r w:rsidRPr="000C3924">
        <w:rPr>
          <w:rFonts w:ascii="Sofia Pro Light" w:eastAsia="Times New Roman" w:hAnsi="Sofia Pro Light" w:cs="Calibri"/>
          <w:lang w:eastAsia="en-NZ"/>
          <w14:ligatures w14:val="standardContextual"/>
        </w:rPr>
        <w:t>contexts,</w:t>
      </w:r>
      <w:r w:rsidRPr="000C3924">
        <w:rPr>
          <w:rFonts w:ascii="Sofia Pro Light" w:eastAsia="Times New Roman" w:hAnsi="Sofia Pro Light" w:cs="Calibri"/>
          <w:spacing w:val="-2"/>
          <w:lang w:eastAsia="en-NZ"/>
          <w14:ligatures w14:val="standardContextual"/>
        </w:rPr>
        <w:t xml:space="preserve"> </w:t>
      </w:r>
      <w:r w:rsidRPr="000C3924">
        <w:rPr>
          <w:rFonts w:ascii="Sofia Pro Light" w:eastAsia="Times New Roman" w:hAnsi="Sofia Pro Light" w:cs="Calibri"/>
          <w:lang w:eastAsia="en-NZ"/>
          <w14:ligatures w14:val="standardContextual"/>
        </w:rPr>
        <w:t>including clinical settings and those where assurance over authorship is required.</w:t>
      </w:r>
    </w:p>
    <w:p w14:paraId="02D0BA36" w14:textId="77777777" w:rsidR="007A5456" w:rsidRPr="000C3924" w:rsidRDefault="007A5456" w:rsidP="00346852">
      <w:pPr>
        <w:kinsoku w:val="0"/>
        <w:overflowPunct w:val="0"/>
        <w:adjustRightInd w:val="0"/>
        <w:spacing w:before="1"/>
        <w:ind w:left="709"/>
        <w:rPr>
          <w:rFonts w:ascii="Sofia Pro Light" w:eastAsia="Times New Roman" w:hAnsi="Sofia Pro Light" w:cs="Calibri"/>
          <w:lang w:eastAsia="en-NZ"/>
          <w14:ligatures w14:val="standardContextual"/>
        </w:rPr>
      </w:pPr>
    </w:p>
    <w:p w14:paraId="6D634AD7" w14:textId="5A005285" w:rsidR="002E4B96" w:rsidRDefault="002E4B96" w:rsidP="002E4B96">
      <w:pPr>
        <w:kinsoku w:val="0"/>
        <w:overflowPunct w:val="0"/>
        <w:adjustRightInd w:val="0"/>
        <w:ind w:right="372"/>
        <w:rPr>
          <w:rFonts w:ascii="Sofia Pro Light" w:eastAsia="Times New Roman" w:hAnsi="Sofia Pro Light" w:cs="Calibri"/>
          <w:lang w:eastAsia="en-NZ"/>
          <w14:ligatures w14:val="standardContextual"/>
        </w:rPr>
      </w:pPr>
      <w:r w:rsidRPr="000C3924">
        <w:rPr>
          <w:rFonts w:ascii="Sofia Pro Light" w:eastAsia="Times New Roman" w:hAnsi="Sofia Pro Light" w:cs="Calibri"/>
          <w:lang w:eastAsia="en-NZ"/>
          <w14:ligatures w14:val="standardContextual"/>
        </w:rPr>
        <w:t>Other organisation</w:t>
      </w:r>
      <w:r w:rsidR="006B637B" w:rsidRPr="000C3924">
        <w:rPr>
          <w:rFonts w:ascii="Sofia Pro Light" w:eastAsia="Times New Roman" w:hAnsi="Sofia Pro Light" w:cs="Calibri"/>
          <w:lang w:eastAsia="en-NZ"/>
          <w14:ligatures w14:val="standardContextual"/>
        </w:rPr>
        <w:t>s</w:t>
      </w:r>
      <w:r w:rsidRPr="000C3924">
        <w:rPr>
          <w:rFonts w:ascii="Sofia Pro Light" w:eastAsia="Times New Roman" w:hAnsi="Sofia Pro Light" w:cs="Calibri"/>
          <w:lang w:eastAsia="en-NZ"/>
          <w14:ligatures w14:val="standardContextual"/>
        </w:rPr>
        <w:t xml:space="preserve"> and </w:t>
      </w:r>
      <w:r w:rsidR="006B637B" w:rsidRPr="000C3924">
        <w:rPr>
          <w:rFonts w:ascii="Sofia Pro Light" w:eastAsia="Times New Roman" w:hAnsi="Sofia Pro Light" w:cs="Calibri"/>
          <w:lang w:eastAsia="en-NZ"/>
          <w14:ligatures w14:val="standardContextual"/>
        </w:rPr>
        <w:t>i</w:t>
      </w:r>
      <w:r w:rsidRPr="000C3924">
        <w:rPr>
          <w:rFonts w:ascii="Sofia Pro Light" w:eastAsia="Times New Roman" w:hAnsi="Sofia Pro Light" w:cs="Calibri"/>
          <w:lang w:eastAsia="en-NZ"/>
          <w14:ligatures w14:val="standardContextual"/>
        </w:rPr>
        <w:t>nstitutions are beginning to develop policies on the use of AI. This has been</w:t>
      </w:r>
      <w:r w:rsidR="006B637B" w:rsidRPr="000C3924">
        <w:rPr>
          <w:rFonts w:ascii="Sofia Pro Light" w:eastAsia="Times New Roman" w:hAnsi="Sofia Pro Light" w:cs="Calibri"/>
          <w:lang w:eastAsia="en-NZ"/>
          <w14:ligatures w14:val="standardContextual"/>
        </w:rPr>
        <w:t xml:space="preserve"> visible in</w:t>
      </w:r>
      <w:r w:rsidRPr="000C3924">
        <w:rPr>
          <w:rFonts w:ascii="Sofia Pro Light" w:eastAsia="Times New Roman" w:hAnsi="Sofia Pro Light" w:cs="Calibri"/>
          <w:lang w:eastAsia="en-NZ"/>
          <w14:ligatures w14:val="standardContextual"/>
        </w:rPr>
        <w:t xml:space="preserve"> educational institutions, many of which </w:t>
      </w:r>
      <w:r w:rsidR="006B637B" w:rsidRPr="000C3924">
        <w:rPr>
          <w:rFonts w:ascii="Sofia Pro Light" w:eastAsia="Times New Roman" w:hAnsi="Sofia Pro Light" w:cs="Calibri"/>
          <w:lang w:eastAsia="en-NZ"/>
          <w14:ligatures w14:val="standardContextual"/>
        </w:rPr>
        <w:t>are providing advice around AI, and</w:t>
      </w:r>
      <w:r w:rsidRPr="000C3924">
        <w:rPr>
          <w:rFonts w:ascii="Sofia Pro Light" w:eastAsia="Times New Roman" w:hAnsi="Sofia Pro Light" w:cs="Calibri"/>
          <w:lang w:eastAsia="en-NZ"/>
          <w14:ligatures w14:val="standardContextual"/>
        </w:rPr>
        <w:t xml:space="preserve"> requir</w:t>
      </w:r>
      <w:r w:rsidR="006B637B" w:rsidRPr="000C3924">
        <w:rPr>
          <w:rFonts w:ascii="Sofia Pro Light" w:eastAsia="Times New Roman" w:hAnsi="Sofia Pro Light" w:cs="Calibri"/>
          <w:lang w:eastAsia="en-NZ"/>
          <w14:ligatures w14:val="standardContextual"/>
        </w:rPr>
        <w:t>ing</w:t>
      </w:r>
      <w:r w:rsidRPr="000C3924">
        <w:rPr>
          <w:rFonts w:ascii="Sofia Pro Light" w:eastAsia="Times New Roman" w:hAnsi="Sofia Pro Light" w:cs="Calibri"/>
          <w:lang w:eastAsia="en-NZ"/>
          <w14:ligatures w14:val="standardContextual"/>
        </w:rPr>
        <w:t xml:space="preserve"> students to make declaration statements </w:t>
      </w:r>
      <w:r w:rsidR="006B637B" w:rsidRPr="000C3924">
        <w:rPr>
          <w:rFonts w:ascii="Sofia Pro Light" w:eastAsia="Times New Roman" w:hAnsi="Sofia Pro Light" w:cs="Calibri"/>
          <w:lang w:eastAsia="en-NZ"/>
          <w14:ligatures w14:val="standardContextual"/>
        </w:rPr>
        <w:t xml:space="preserve">AI use </w:t>
      </w:r>
      <w:r w:rsidRPr="000C3924">
        <w:rPr>
          <w:rFonts w:ascii="Sofia Pro Light" w:eastAsia="Times New Roman" w:hAnsi="Sofia Pro Light" w:cs="Calibri"/>
          <w:lang w:eastAsia="en-NZ"/>
          <w14:ligatures w14:val="standardContextual"/>
        </w:rPr>
        <w:t>when submitting work.</w:t>
      </w:r>
    </w:p>
    <w:p w14:paraId="7334BD2C" w14:textId="77777777" w:rsidR="003E7030" w:rsidRDefault="003E7030" w:rsidP="002E4B96">
      <w:pPr>
        <w:kinsoku w:val="0"/>
        <w:overflowPunct w:val="0"/>
        <w:adjustRightInd w:val="0"/>
        <w:ind w:right="372"/>
        <w:rPr>
          <w:rFonts w:ascii="Sofia Pro Light" w:eastAsia="Times New Roman" w:hAnsi="Sofia Pro Light" w:cs="Calibri"/>
          <w:lang w:eastAsia="en-NZ"/>
          <w14:ligatures w14:val="standardContextual"/>
        </w:rPr>
      </w:pPr>
    </w:p>
    <w:p w14:paraId="34F706DC" w14:textId="77777777" w:rsidR="003E7030" w:rsidRPr="000C3924" w:rsidRDefault="003E7030" w:rsidP="003E7030">
      <w:pPr>
        <w:pStyle w:val="Heading2"/>
        <w:spacing w:before="120"/>
        <w:rPr>
          <w:rFonts w:ascii="Sofia Pro Light" w:hAnsi="Sofia Pro Light" w:cstheme="minorHAnsi"/>
          <w:b/>
          <w:color w:val="006A8E"/>
          <w:sz w:val="24"/>
          <w:szCs w:val="24"/>
          <w:shd w:val="clear" w:color="auto" w:fill="FFFFFF" w:themeFill="background1"/>
        </w:rPr>
      </w:pPr>
      <w:r>
        <w:rPr>
          <w:rFonts w:ascii="Sofia Pro Light" w:hAnsi="Sofia Pro Light" w:cstheme="minorHAnsi"/>
          <w:b/>
          <w:color w:val="006A8E"/>
          <w:sz w:val="24"/>
          <w:szCs w:val="24"/>
          <w:shd w:val="clear" w:color="auto" w:fill="FFFFFF" w:themeFill="background1"/>
        </w:rPr>
        <w:t>SWRB will be using a p</w:t>
      </w:r>
      <w:r w:rsidRPr="000C3924">
        <w:rPr>
          <w:rFonts w:ascii="Sofia Pro Light" w:hAnsi="Sofia Pro Light" w:cstheme="minorHAnsi"/>
          <w:b/>
          <w:color w:val="006A8E"/>
          <w:sz w:val="24"/>
          <w:szCs w:val="24"/>
          <w:shd w:val="clear" w:color="auto" w:fill="FFFFFF" w:themeFill="background1"/>
        </w:rPr>
        <w:t>rinciples</w:t>
      </w:r>
      <w:r>
        <w:rPr>
          <w:rFonts w:ascii="Sofia Pro Light" w:hAnsi="Sofia Pro Light" w:cstheme="minorHAnsi"/>
          <w:b/>
          <w:color w:val="006A8E"/>
          <w:sz w:val="24"/>
          <w:szCs w:val="24"/>
          <w:shd w:val="clear" w:color="auto" w:fill="FFFFFF" w:themeFill="background1"/>
        </w:rPr>
        <w:t>-based approach to the use</w:t>
      </w:r>
      <w:r w:rsidRPr="000C3924">
        <w:rPr>
          <w:rFonts w:ascii="Sofia Pro Light" w:hAnsi="Sofia Pro Light" w:cstheme="minorHAnsi"/>
          <w:b/>
          <w:color w:val="006A8E"/>
          <w:sz w:val="24"/>
          <w:szCs w:val="24"/>
          <w:shd w:val="clear" w:color="auto" w:fill="FFFFFF" w:themeFill="background1"/>
        </w:rPr>
        <w:t xml:space="preserve"> of AI</w:t>
      </w:r>
    </w:p>
    <w:p w14:paraId="03CEE9BC" w14:textId="65532587" w:rsidR="003E7030" w:rsidRPr="000C3924" w:rsidRDefault="003E7030" w:rsidP="003E7030">
      <w:pPr>
        <w:spacing w:before="120" w:after="120" w:line="259" w:lineRule="auto"/>
        <w:ind w:right="136"/>
        <w:rPr>
          <w:rFonts w:ascii="Sofia Pro Light" w:eastAsia="Times New Roman" w:hAnsi="Sofia Pro Light" w:cs="Calibri"/>
          <w:lang w:eastAsia="en-NZ"/>
          <w14:ligatures w14:val="standardContextual"/>
        </w:rPr>
      </w:pPr>
      <w:r w:rsidRPr="000C3924">
        <w:rPr>
          <w:rFonts w:ascii="Sofia Pro Light" w:eastAsia="Times New Roman" w:hAnsi="Sofia Pro Light" w:cs="Calibri"/>
          <w:lang w:eastAsia="en-NZ"/>
          <w14:ligatures w14:val="standardContextual"/>
        </w:rPr>
        <w:t xml:space="preserve">As SWRB develops </w:t>
      </w:r>
      <w:r w:rsidR="00DC105E">
        <w:rPr>
          <w:rFonts w:ascii="Sofia Pro Light" w:eastAsia="Times New Roman" w:hAnsi="Sofia Pro Light" w:cs="Calibri"/>
          <w:lang w:eastAsia="en-NZ"/>
          <w14:ligatures w14:val="standardContextual"/>
        </w:rPr>
        <w:t>more</w:t>
      </w:r>
      <w:r w:rsidRPr="000C3924">
        <w:rPr>
          <w:rFonts w:ascii="Sofia Pro Light" w:eastAsia="Times New Roman" w:hAnsi="Sofia Pro Light" w:cs="Calibri"/>
          <w:lang w:eastAsia="en-NZ"/>
          <w14:ligatures w14:val="standardContextual"/>
        </w:rPr>
        <w:t xml:space="preserve"> </w:t>
      </w:r>
      <w:r w:rsidR="00234D0E" w:rsidRPr="000C3924">
        <w:rPr>
          <w:rFonts w:ascii="Sofia Pro Light" w:eastAsia="Times New Roman" w:hAnsi="Sofia Pro Light" w:cs="Calibri"/>
          <w:lang w:eastAsia="en-NZ"/>
          <w14:ligatures w14:val="standardContextual"/>
        </w:rPr>
        <w:t xml:space="preserve">comprehensive </w:t>
      </w:r>
      <w:r w:rsidR="00DC105E">
        <w:rPr>
          <w:rFonts w:ascii="Sofia Pro Light" w:eastAsia="Times New Roman" w:hAnsi="Sofia Pro Light" w:cs="Calibri"/>
          <w:lang w:eastAsia="en-NZ"/>
          <w14:ligatures w14:val="standardContextual"/>
        </w:rPr>
        <w:t xml:space="preserve">and operational </w:t>
      </w:r>
      <w:r w:rsidR="00234D0E" w:rsidRPr="000C3924">
        <w:rPr>
          <w:rFonts w:ascii="Sofia Pro Light" w:eastAsia="Times New Roman" w:hAnsi="Sofia Pro Light" w:cs="Calibri"/>
          <w:lang w:eastAsia="en-NZ"/>
          <w14:ligatures w14:val="standardContextual"/>
        </w:rPr>
        <w:t>AI</w:t>
      </w:r>
      <w:r w:rsidRPr="000C3924">
        <w:rPr>
          <w:rFonts w:ascii="Sofia Pro Light" w:eastAsia="Times New Roman" w:hAnsi="Sofia Pro Light" w:cs="Calibri"/>
          <w:lang w:eastAsia="en-NZ"/>
          <w14:ligatures w14:val="standardContextual"/>
        </w:rPr>
        <w:t xml:space="preserve"> we are </w:t>
      </w:r>
      <w:r w:rsidR="00234D0E">
        <w:rPr>
          <w:rFonts w:ascii="Sofia Pro Light" w:eastAsia="Times New Roman" w:hAnsi="Sofia Pro Light" w:cs="Calibri"/>
          <w:lang w:eastAsia="en-NZ"/>
          <w14:ligatures w14:val="standardContextual"/>
        </w:rPr>
        <w:t>implementing</w:t>
      </w:r>
      <w:r w:rsidRPr="000C3924">
        <w:rPr>
          <w:rFonts w:ascii="Sofia Pro Light" w:eastAsia="Times New Roman" w:hAnsi="Sofia Pro Light" w:cs="Calibri"/>
          <w:lang w:eastAsia="en-NZ"/>
          <w14:ligatures w14:val="standardContextual"/>
        </w:rPr>
        <w:t xml:space="preserve"> a principles-based approach</w:t>
      </w:r>
      <w:r w:rsidR="00DC105E">
        <w:rPr>
          <w:rFonts w:ascii="Sofia Pro Light" w:eastAsia="Times New Roman" w:hAnsi="Sofia Pro Light" w:cs="Calibri"/>
          <w:lang w:eastAsia="en-NZ"/>
          <w14:ligatures w14:val="standardContextual"/>
        </w:rPr>
        <w:t xml:space="preserve">, and suggesting that the sector uses </w:t>
      </w:r>
      <w:r w:rsidR="003E38B2">
        <w:rPr>
          <w:rFonts w:ascii="Sofia Pro Light" w:eastAsia="Times New Roman" w:hAnsi="Sofia Pro Light" w:cs="Calibri"/>
          <w:lang w:eastAsia="en-NZ"/>
          <w14:ligatures w14:val="standardContextual"/>
        </w:rPr>
        <w:t>these principles as guidance for their own AI use</w:t>
      </w:r>
      <w:r w:rsidRPr="000C3924">
        <w:rPr>
          <w:rFonts w:ascii="Sofia Pro Light" w:eastAsia="Times New Roman" w:hAnsi="Sofia Pro Light" w:cs="Calibri"/>
          <w:lang w:eastAsia="en-NZ"/>
          <w14:ligatures w14:val="standardContextual"/>
        </w:rPr>
        <w:t>. This will allow us the flexibility to adjust and keep pace as necessary and appropriate. For example, our policy could be informed and underpinned by the following guiding principles:</w:t>
      </w:r>
    </w:p>
    <w:p w14:paraId="33E99389" w14:textId="77777777" w:rsidR="003E7030" w:rsidRPr="000C3924" w:rsidRDefault="003E7030" w:rsidP="003E7030">
      <w:pPr>
        <w:pStyle w:val="ListParagraph"/>
        <w:numPr>
          <w:ilvl w:val="1"/>
          <w:numId w:val="16"/>
        </w:numPr>
        <w:tabs>
          <w:tab w:val="left" w:pos="1660"/>
        </w:tabs>
        <w:kinsoku w:val="0"/>
        <w:overflowPunct w:val="0"/>
        <w:adjustRightInd w:val="0"/>
        <w:spacing w:line="279" w:lineRule="exact"/>
        <w:ind w:left="1660" w:right="0" w:hanging="359"/>
        <w:jc w:val="left"/>
        <w:rPr>
          <w:rFonts w:ascii="Sofia Pro Light" w:hAnsi="Sofia Pro Light"/>
          <w:spacing w:val="-2"/>
        </w:rPr>
      </w:pPr>
      <w:r w:rsidRPr="000C3924">
        <w:rPr>
          <w:rFonts w:ascii="Sofia Pro Light" w:hAnsi="Sofia Pro Light"/>
        </w:rPr>
        <w:t>Upholds</w:t>
      </w:r>
      <w:r w:rsidRPr="000C3924">
        <w:rPr>
          <w:rFonts w:ascii="Sofia Pro Light" w:hAnsi="Sofia Pro Light"/>
          <w:spacing w:val="-5"/>
        </w:rPr>
        <w:t xml:space="preserve"> </w:t>
      </w:r>
      <w:r w:rsidRPr="000C3924">
        <w:rPr>
          <w:rFonts w:ascii="Sofia Pro Light" w:hAnsi="Sofia Pro Light"/>
        </w:rPr>
        <w:t>SWRB’s</w:t>
      </w:r>
      <w:r w:rsidRPr="000C3924">
        <w:rPr>
          <w:rFonts w:ascii="Sofia Pro Light" w:hAnsi="Sofia Pro Light"/>
          <w:spacing w:val="-1"/>
        </w:rPr>
        <w:t xml:space="preserve"> </w:t>
      </w:r>
      <w:r w:rsidRPr="000C3924">
        <w:rPr>
          <w:rFonts w:ascii="Sofia Pro Light" w:hAnsi="Sofia Pro Light"/>
        </w:rPr>
        <w:t>Te</w:t>
      </w:r>
      <w:r w:rsidRPr="000C3924">
        <w:rPr>
          <w:rFonts w:ascii="Sofia Pro Light" w:hAnsi="Sofia Pro Light"/>
          <w:spacing w:val="-3"/>
        </w:rPr>
        <w:t xml:space="preserve"> </w:t>
      </w:r>
      <w:r w:rsidRPr="000C3924">
        <w:rPr>
          <w:rFonts w:ascii="Sofia Pro Light" w:hAnsi="Sofia Pro Light"/>
        </w:rPr>
        <w:t>Tiriti</w:t>
      </w:r>
      <w:r w:rsidRPr="000C3924">
        <w:rPr>
          <w:rFonts w:ascii="Sofia Pro Light" w:hAnsi="Sofia Pro Light"/>
          <w:spacing w:val="-3"/>
        </w:rPr>
        <w:t xml:space="preserve"> </w:t>
      </w:r>
      <w:r w:rsidRPr="000C3924">
        <w:rPr>
          <w:rFonts w:ascii="Sofia Pro Light" w:hAnsi="Sofia Pro Light"/>
        </w:rPr>
        <w:t>o</w:t>
      </w:r>
      <w:r w:rsidRPr="000C3924">
        <w:rPr>
          <w:rFonts w:ascii="Sofia Pro Light" w:hAnsi="Sofia Pro Light"/>
          <w:spacing w:val="-4"/>
        </w:rPr>
        <w:t xml:space="preserve"> </w:t>
      </w:r>
      <w:r w:rsidRPr="000C3924">
        <w:rPr>
          <w:rFonts w:ascii="Sofia Pro Light" w:hAnsi="Sofia Pro Light"/>
        </w:rPr>
        <w:t>Waitangi</w:t>
      </w:r>
      <w:r w:rsidRPr="000C3924">
        <w:rPr>
          <w:rFonts w:ascii="Sofia Pro Light" w:hAnsi="Sofia Pro Light"/>
          <w:spacing w:val="-3"/>
        </w:rPr>
        <w:t xml:space="preserve"> </w:t>
      </w:r>
      <w:r w:rsidRPr="000C3924">
        <w:rPr>
          <w:rFonts w:ascii="Sofia Pro Light" w:hAnsi="Sofia Pro Light"/>
          <w:spacing w:val="-2"/>
        </w:rPr>
        <w:t>responsibilities</w:t>
      </w:r>
    </w:p>
    <w:p w14:paraId="22CDB820" w14:textId="77777777" w:rsidR="003E7030" w:rsidRPr="000C3924" w:rsidRDefault="003E7030" w:rsidP="003E7030">
      <w:pPr>
        <w:pStyle w:val="ListParagraph"/>
        <w:numPr>
          <w:ilvl w:val="1"/>
          <w:numId w:val="16"/>
        </w:numPr>
        <w:tabs>
          <w:tab w:val="left" w:pos="1660"/>
        </w:tabs>
        <w:kinsoku w:val="0"/>
        <w:overflowPunct w:val="0"/>
        <w:adjustRightInd w:val="0"/>
        <w:spacing w:before="45"/>
        <w:ind w:left="1660" w:right="0" w:hanging="359"/>
        <w:jc w:val="left"/>
        <w:rPr>
          <w:rFonts w:ascii="Sofia Pro Light" w:hAnsi="Sofia Pro Light"/>
          <w:spacing w:val="-2"/>
        </w:rPr>
      </w:pPr>
      <w:r w:rsidRPr="000C3924">
        <w:rPr>
          <w:rFonts w:ascii="Sofia Pro Light" w:hAnsi="Sofia Pro Light"/>
        </w:rPr>
        <w:t>Trust</w:t>
      </w:r>
      <w:r w:rsidRPr="000C3924">
        <w:rPr>
          <w:rFonts w:ascii="Sofia Pro Light" w:hAnsi="Sofia Pro Light"/>
          <w:spacing w:val="-2"/>
        </w:rPr>
        <w:t xml:space="preserve"> </w:t>
      </w:r>
      <w:r w:rsidRPr="000C3924">
        <w:rPr>
          <w:rFonts w:ascii="Sofia Pro Light" w:hAnsi="Sofia Pro Light"/>
        </w:rPr>
        <w:t>in</w:t>
      </w:r>
      <w:r w:rsidRPr="000C3924">
        <w:rPr>
          <w:rFonts w:ascii="Sofia Pro Light" w:hAnsi="Sofia Pro Light"/>
          <w:spacing w:val="-4"/>
        </w:rPr>
        <w:t xml:space="preserve"> </w:t>
      </w:r>
      <w:r w:rsidRPr="000C3924">
        <w:rPr>
          <w:rFonts w:ascii="Sofia Pro Light" w:hAnsi="Sofia Pro Light"/>
        </w:rPr>
        <w:t>the</w:t>
      </w:r>
      <w:r w:rsidRPr="000C3924">
        <w:rPr>
          <w:rFonts w:ascii="Sofia Pro Light" w:hAnsi="Sofia Pro Light"/>
          <w:spacing w:val="-2"/>
        </w:rPr>
        <w:t xml:space="preserve"> system</w:t>
      </w:r>
    </w:p>
    <w:p w14:paraId="491D76CC" w14:textId="704407A3" w:rsidR="003E7030" w:rsidRPr="000C3924" w:rsidRDefault="003E7030" w:rsidP="003E7030">
      <w:pPr>
        <w:pStyle w:val="ListParagraph"/>
        <w:numPr>
          <w:ilvl w:val="1"/>
          <w:numId w:val="16"/>
        </w:numPr>
        <w:tabs>
          <w:tab w:val="left" w:pos="1660"/>
        </w:tabs>
        <w:kinsoku w:val="0"/>
        <w:overflowPunct w:val="0"/>
        <w:adjustRightInd w:val="0"/>
        <w:spacing w:before="40"/>
        <w:ind w:left="1660" w:right="0" w:hanging="359"/>
        <w:jc w:val="left"/>
        <w:rPr>
          <w:rFonts w:ascii="Sofia Pro Light" w:hAnsi="Sofia Pro Light"/>
          <w:spacing w:val="-2"/>
        </w:rPr>
      </w:pPr>
      <w:r w:rsidRPr="000C3924">
        <w:rPr>
          <w:rFonts w:ascii="Sofia Pro Light" w:hAnsi="Sofia Pro Light"/>
        </w:rPr>
        <w:t>Ethical</w:t>
      </w:r>
      <w:r w:rsidRPr="000C3924">
        <w:rPr>
          <w:rFonts w:ascii="Sofia Pro Light" w:hAnsi="Sofia Pro Light"/>
          <w:spacing w:val="2"/>
        </w:rPr>
        <w:t xml:space="preserve"> </w:t>
      </w:r>
      <w:r w:rsidRPr="000C3924">
        <w:rPr>
          <w:rFonts w:ascii="Sofia Pro Light" w:hAnsi="Sofia Pro Light"/>
          <w:spacing w:val="-2"/>
        </w:rPr>
        <w:t>considerations</w:t>
      </w:r>
    </w:p>
    <w:p w14:paraId="0A633B6A" w14:textId="687AA82E" w:rsidR="003E7030" w:rsidRPr="000C3924" w:rsidRDefault="003E7030" w:rsidP="003E7030">
      <w:pPr>
        <w:pStyle w:val="ListParagraph"/>
        <w:numPr>
          <w:ilvl w:val="1"/>
          <w:numId w:val="16"/>
        </w:numPr>
        <w:tabs>
          <w:tab w:val="left" w:pos="1660"/>
        </w:tabs>
        <w:kinsoku w:val="0"/>
        <w:overflowPunct w:val="0"/>
        <w:adjustRightInd w:val="0"/>
        <w:spacing w:before="44"/>
        <w:ind w:left="1660" w:right="0" w:hanging="359"/>
        <w:jc w:val="left"/>
        <w:rPr>
          <w:rFonts w:ascii="Sofia Pro Light" w:hAnsi="Sofia Pro Light"/>
          <w:spacing w:val="-2"/>
        </w:rPr>
      </w:pPr>
      <w:r w:rsidRPr="000C3924">
        <w:rPr>
          <w:rFonts w:ascii="Sofia Pro Light" w:hAnsi="Sofia Pro Light"/>
        </w:rPr>
        <w:t>Regulatory</w:t>
      </w:r>
      <w:r w:rsidRPr="000C3924">
        <w:rPr>
          <w:rFonts w:ascii="Sofia Pro Light" w:hAnsi="Sofia Pro Light"/>
          <w:spacing w:val="-3"/>
        </w:rPr>
        <w:t xml:space="preserve"> </w:t>
      </w:r>
      <w:r w:rsidRPr="000C3924">
        <w:rPr>
          <w:rFonts w:ascii="Sofia Pro Light" w:hAnsi="Sofia Pro Light"/>
          <w:spacing w:val="-2"/>
        </w:rPr>
        <w:t>accountability</w:t>
      </w:r>
    </w:p>
    <w:p w14:paraId="1BEB1A0A" w14:textId="0D771EBE" w:rsidR="003E7030" w:rsidRPr="000C3924" w:rsidRDefault="003E7030" w:rsidP="003E7030">
      <w:pPr>
        <w:pStyle w:val="ListParagraph"/>
        <w:numPr>
          <w:ilvl w:val="1"/>
          <w:numId w:val="16"/>
        </w:numPr>
        <w:tabs>
          <w:tab w:val="left" w:pos="1660"/>
        </w:tabs>
        <w:kinsoku w:val="0"/>
        <w:overflowPunct w:val="0"/>
        <w:adjustRightInd w:val="0"/>
        <w:spacing w:before="40"/>
        <w:ind w:left="1660" w:right="0" w:hanging="359"/>
        <w:jc w:val="left"/>
        <w:rPr>
          <w:rFonts w:ascii="Sofia Pro Light" w:hAnsi="Sofia Pro Light"/>
          <w:spacing w:val="-2"/>
        </w:rPr>
      </w:pPr>
      <w:r w:rsidRPr="000C3924">
        <w:rPr>
          <w:rFonts w:ascii="Sofia Pro Light" w:hAnsi="Sofia Pro Light"/>
        </w:rPr>
        <w:t>Fairness</w:t>
      </w:r>
      <w:r w:rsidRPr="000C3924">
        <w:rPr>
          <w:rFonts w:ascii="Sofia Pro Light" w:hAnsi="Sofia Pro Light"/>
          <w:spacing w:val="-6"/>
        </w:rPr>
        <w:t xml:space="preserve"> </w:t>
      </w:r>
      <w:r w:rsidRPr="000C3924">
        <w:rPr>
          <w:rFonts w:ascii="Sofia Pro Light" w:hAnsi="Sofia Pro Light"/>
        </w:rPr>
        <w:t>and</w:t>
      </w:r>
      <w:r w:rsidRPr="000C3924">
        <w:rPr>
          <w:rFonts w:ascii="Sofia Pro Light" w:hAnsi="Sofia Pro Light"/>
          <w:spacing w:val="-6"/>
        </w:rPr>
        <w:t xml:space="preserve"> </w:t>
      </w:r>
      <w:r w:rsidRPr="000C3924">
        <w:rPr>
          <w:rFonts w:ascii="Sofia Pro Light" w:hAnsi="Sofia Pro Light"/>
        </w:rPr>
        <w:t>unbiased</w:t>
      </w:r>
      <w:r w:rsidRPr="000C3924">
        <w:rPr>
          <w:rFonts w:ascii="Sofia Pro Light" w:hAnsi="Sofia Pro Light"/>
          <w:spacing w:val="-6"/>
        </w:rPr>
        <w:t xml:space="preserve"> </w:t>
      </w:r>
      <w:r w:rsidRPr="000C3924">
        <w:rPr>
          <w:rFonts w:ascii="Sofia Pro Light" w:hAnsi="Sofia Pro Light"/>
        </w:rPr>
        <w:t>decision-</w:t>
      </w:r>
      <w:r w:rsidRPr="000C3924">
        <w:rPr>
          <w:rFonts w:ascii="Sofia Pro Light" w:hAnsi="Sofia Pro Light"/>
          <w:spacing w:val="-2"/>
        </w:rPr>
        <w:t>making</w:t>
      </w:r>
    </w:p>
    <w:p w14:paraId="2552C4E1" w14:textId="04BF2A50" w:rsidR="003E7030" w:rsidRPr="000C3924" w:rsidRDefault="003E7030" w:rsidP="003E7030">
      <w:pPr>
        <w:pStyle w:val="ListParagraph"/>
        <w:numPr>
          <w:ilvl w:val="1"/>
          <w:numId w:val="16"/>
        </w:numPr>
        <w:tabs>
          <w:tab w:val="left" w:pos="1660"/>
        </w:tabs>
        <w:kinsoku w:val="0"/>
        <w:overflowPunct w:val="0"/>
        <w:adjustRightInd w:val="0"/>
        <w:spacing w:before="45"/>
        <w:ind w:left="1660" w:right="0" w:hanging="359"/>
        <w:jc w:val="left"/>
        <w:rPr>
          <w:rFonts w:ascii="Sofia Pro Light" w:hAnsi="Sofia Pro Light"/>
          <w:spacing w:val="-2"/>
        </w:rPr>
      </w:pPr>
      <w:r w:rsidRPr="000C3924">
        <w:rPr>
          <w:rFonts w:ascii="Sofia Pro Light" w:hAnsi="Sofia Pro Light"/>
          <w:spacing w:val="-2"/>
        </w:rPr>
        <w:t>Transparency</w:t>
      </w:r>
    </w:p>
    <w:p w14:paraId="4BBBE50A" w14:textId="6D8DC073" w:rsidR="00BD06A6" w:rsidRDefault="003E7030" w:rsidP="00BD06A6">
      <w:pPr>
        <w:pStyle w:val="ListParagraph"/>
        <w:numPr>
          <w:ilvl w:val="1"/>
          <w:numId w:val="16"/>
        </w:numPr>
        <w:tabs>
          <w:tab w:val="left" w:pos="1660"/>
        </w:tabs>
        <w:kinsoku w:val="0"/>
        <w:overflowPunct w:val="0"/>
        <w:adjustRightInd w:val="0"/>
        <w:spacing w:before="40"/>
        <w:ind w:left="1660" w:right="0" w:hanging="359"/>
        <w:jc w:val="left"/>
        <w:rPr>
          <w:rFonts w:ascii="Sofia Pro Light" w:hAnsi="Sofia Pro Light"/>
          <w:spacing w:val="-2"/>
        </w:rPr>
      </w:pPr>
      <w:r w:rsidRPr="000C3924">
        <w:rPr>
          <w:rFonts w:ascii="Sofia Pro Light" w:hAnsi="Sofia Pro Light"/>
        </w:rPr>
        <w:t>Data</w:t>
      </w:r>
      <w:r w:rsidRPr="000C3924">
        <w:rPr>
          <w:rFonts w:ascii="Sofia Pro Light" w:hAnsi="Sofia Pro Light"/>
          <w:spacing w:val="-3"/>
        </w:rPr>
        <w:t xml:space="preserve"> </w:t>
      </w:r>
      <w:r w:rsidRPr="000C3924">
        <w:rPr>
          <w:rFonts w:ascii="Sofia Pro Light" w:hAnsi="Sofia Pro Light"/>
        </w:rPr>
        <w:t>privacy</w:t>
      </w:r>
      <w:r w:rsidRPr="000C3924">
        <w:rPr>
          <w:rFonts w:ascii="Sofia Pro Light" w:hAnsi="Sofia Pro Light"/>
          <w:spacing w:val="-1"/>
        </w:rPr>
        <w:t xml:space="preserve"> </w:t>
      </w:r>
      <w:r w:rsidRPr="000C3924">
        <w:rPr>
          <w:rFonts w:ascii="Sofia Pro Light" w:hAnsi="Sofia Pro Light"/>
        </w:rPr>
        <w:t>and</w:t>
      </w:r>
      <w:r w:rsidRPr="000C3924">
        <w:rPr>
          <w:rFonts w:ascii="Sofia Pro Light" w:hAnsi="Sofia Pro Light"/>
          <w:spacing w:val="-2"/>
        </w:rPr>
        <w:t xml:space="preserve"> security.</w:t>
      </w:r>
    </w:p>
    <w:p w14:paraId="7E412B31" w14:textId="2BBD10CA" w:rsidR="003E7030" w:rsidRPr="00F04A4C" w:rsidRDefault="003E7030" w:rsidP="00F04A4C">
      <w:pPr>
        <w:tabs>
          <w:tab w:val="left" w:pos="1660"/>
        </w:tabs>
        <w:kinsoku w:val="0"/>
        <w:overflowPunct w:val="0"/>
        <w:adjustRightInd w:val="0"/>
        <w:spacing w:before="40"/>
        <w:rPr>
          <w:rFonts w:ascii="Sofia Pro Light" w:hAnsi="Sofia Pro Light"/>
          <w:spacing w:val="-2"/>
        </w:rPr>
      </w:pPr>
      <w:r w:rsidRPr="000241D1">
        <w:rPr>
          <w:rFonts w:ascii="Sofia Pro Light" w:eastAsia="Times New Roman" w:hAnsi="Sofia Pro Light" w:cs="Calibri"/>
          <w:lang w:eastAsia="en-NZ"/>
          <w14:ligatures w14:val="standardContextual"/>
        </w:rPr>
        <w:t xml:space="preserve">As we develop our longer-term policy, we intend to discuss our approach with the Ministry of Social Development and the Department of Internal Affairs to ensure we aligned with public sector expectations. </w:t>
      </w:r>
    </w:p>
    <w:p w14:paraId="3D104A16" w14:textId="3BECDD98" w:rsidR="003E7030" w:rsidRDefault="003E7030" w:rsidP="002E4B96">
      <w:pPr>
        <w:kinsoku w:val="0"/>
        <w:overflowPunct w:val="0"/>
        <w:adjustRightInd w:val="0"/>
        <w:ind w:right="372"/>
        <w:rPr>
          <w:rFonts w:ascii="Sofia Pro Light" w:eastAsia="Times New Roman" w:hAnsi="Sofia Pro Light" w:cs="Calibri"/>
          <w:lang w:eastAsia="en-NZ"/>
          <w14:ligatures w14:val="standardContextual"/>
        </w:rPr>
      </w:pPr>
    </w:p>
    <w:p w14:paraId="732D7C4A" w14:textId="01E09CD1" w:rsidR="00374882" w:rsidRPr="000C3924" w:rsidRDefault="00374882" w:rsidP="00B731E2">
      <w:pPr>
        <w:pStyle w:val="Heading2"/>
        <w:spacing w:before="120"/>
        <w:rPr>
          <w:rFonts w:ascii="Sofia Pro Light" w:hAnsi="Sofia Pro Light" w:cstheme="minorBidi"/>
          <w:b/>
          <w:bCs/>
          <w:color w:val="006A8E"/>
          <w:sz w:val="24"/>
          <w:szCs w:val="24"/>
          <w:shd w:val="clear" w:color="auto" w:fill="FFFFFF" w:themeFill="background1"/>
        </w:rPr>
      </w:pPr>
      <w:r w:rsidRPr="288CA4E5">
        <w:rPr>
          <w:rFonts w:ascii="Sofia Pro Light" w:hAnsi="Sofia Pro Light" w:cstheme="minorBidi"/>
          <w:b/>
          <w:bCs/>
          <w:color w:val="006A8E"/>
          <w:sz w:val="24"/>
          <w:szCs w:val="24"/>
          <w:shd w:val="clear" w:color="auto" w:fill="FFFFFF" w:themeFill="background1"/>
        </w:rPr>
        <w:t xml:space="preserve">SWRB is aware of </w:t>
      </w:r>
      <w:r w:rsidR="00B731E2" w:rsidRPr="288CA4E5">
        <w:rPr>
          <w:rFonts w:ascii="Sofia Pro Light" w:hAnsi="Sofia Pro Light" w:cstheme="minorBidi"/>
          <w:b/>
          <w:bCs/>
          <w:color w:val="006A8E"/>
          <w:sz w:val="24"/>
          <w:szCs w:val="24"/>
          <w:shd w:val="clear" w:color="auto" w:fill="FFFFFF" w:themeFill="background1"/>
        </w:rPr>
        <w:t>AI use in applications</w:t>
      </w:r>
      <w:r w:rsidR="11D4707E" w:rsidRPr="288CA4E5">
        <w:rPr>
          <w:rFonts w:ascii="Sofia Pro Light" w:hAnsi="Sofia Pro Light" w:cstheme="minorBidi"/>
          <w:b/>
          <w:bCs/>
          <w:color w:val="006A8E"/>
          <w:sz w:val="24"/>
          <w:szCs w:val="24"/>
          <w:shd w:val="clear" w:color="auto" w:fill="FFFFFF" w:themeFill="background1"/>
        </w:rPr>
        <w:t xml:space="preserve"> and assessments</w:t>
      </w:r>
    </w:p>
    <w:p w14:paraId="1727C8A1" w14:textId="222331CD" w:rsidR="00BD06A6" w:rsidRDefault="00BD06A6" w:rsidP="00BD06A6">
      <w:pPr>
        <w:spacing w:before="60" w:after="60" w:line="259" w:lineRule="auto"/>
        <w:ind w:right="136"/>
        <w:rPr>
          <w:rFonts w:ascii="Sofia Pro Light" w:eastAsia="Times New Roman" w:hAnsi="Sofia Pro Light" w:cs="Calibri"/>
          <w:lang w:eastAsia="en-NZ"/>
          <w14:ligatures w14:val="standardContextual"/>
        </w:rPr>
      </w:pPr>
      <w:r>
        <w:rPr>
          <w:rFonts w:ascii="Sofia Pro Light" w:eastAsia="Times New Roman" w:hAnsi="Sofia Pro Light" w:cs="Calibri"/>
          <w:lang w:eastAsia="en-NZ"/>
          <w14:ligatures w14:val="standardContextual"/>
        </w:rPr>
        <w:t>An example of</w:t>
      </w:r>
      <w:r w:rsidR="00573678" w:rsidRPr="000C3924">
        <w:rPr>
          <w:rFonts w:ascii="Sofia Pro Light" w:eastAsia="Times New Roman" w:hAnsi="Sofia Pro Light" w:cs="Calibri"/>
          <w:lang w:eastAsia="en-NZ"/>
          <w14:ligatures w14:val="standardContextual"/>
        </w:rPr>
        <w:t xml:space="preserve"> potential risk </w:t>
      </w:r>
      <w:r>
        <w:rPr>
          <w:rFonts w:ascii="Sofia Pro Light" w:eastAsia="Times New Roman" w:hAnsi="Sofia Pro Light" w:cs="Calibri"/>
          <w:lang w:eastAsia="en-NZ"/>
          <w14:ligatures w14:val="standardContextual"/>
        </w:rPr>
        <w:t>tha</w:t>
      </w:r>
      <w:r w:rsidR="00961AC2">
        <w:rPr>
          <w:rFonts w:ascii="Sofia Pro Light" w:eastAsia="Times New Roman" w:hAnsi="Sofia Pro Light" w:cs="Calibri"/>
          <w:lang w:eastAsia="en-NZ"/>
          <w14:ligatures w14:val="standardContextual"/>
        </w:rPr>
        <w:t>t is posed,</w:t>
      </w:r>
      <w:r>
        <w:rPr>
          <w:rFonts w:ascii="Sofia Pro Light" w:eastAsia="Times New Roman" w:hAnsi="Sofia Pro Light" w:cs="Calibri"/>
          <w:lang w:eastAsia="en-NZ"/>
          <w14:ligatures w14:val="standardContextual"/>
        </w:rPr>
        <w:t xml:space="preserve"> </w:t>
      </w:r>
      <w:r w:rsidR="00573678" w:rsidRPr="000C3924">
        <w:rPr>
          <w:rFonts w:ascii="Sofia Pro Light" w:eastAsia="Times New Roman" w:hAnsi="Sofia Pro Light" w:cs="Calibri"/>
          <w:lang w:eastAsia="en-NZ"/>
          <w14:ligatures w14:val="standardContextual"/>
        </w:rPr>
        <w:t>is that social workers whose registration is assisted by an AI generated competence assessment has not demonstrated to the Board that they are competent. This poses a risk</w:t>
      </w:r>
      <w:r w:rsidR="00573678" w:rsidRPr="000C3924">
        <w:rPr>
          <w:rFonts w:ascii="Sofia Pro Light" w:eastAsia="Times New Roman" w:hAnsi="Sofia Pro Light" w:cs="Calibri"/>
          <w:spacing w:val="-3"/>
          <w:lang w:eastAsia="en-NZ"/>
          <w14:ligatures w14:val="standardContextual"/>
        </w:rPr>
        <w:t xml:space="preserve"> </w:t>
      </w:r>
      <w:r w:rsidR="00573678" w:rsidRPr="000C3924">
        <w:rPr>
          <w:rFonts w:ascii="Sofia Pro Light" w:eastAsia="Times New Roman" w:hAnsi="Sofia Pro Light" w:cs="Calibri"/>
          <w:lang w:eastAsia="en-NZ"/>
          <w14:ligatures w14:val="standardContextual"/>
        </w:rPr>
        <w:t>to</w:t>
      </w:r>
      <w:r w:rsidR="00573678" w:rsidRPr="000C3924">
        <w:rPr>
          <w:rFonts w:ascii="Sofia Pro Light" w:eastAsia="Times New Roman" w:hAnsi="Sofia Pro Light" w:cs="Calibri"/>
          <w:spacing w:val="-4"/>
          <w:lang w:eastAsia="en-NZ"/>
          <w14:ligatures w14:val="standardContextual"/>
        </w:rPr>
        <w:t xml:space="preserve"> </w:t>
      </w:r>
      <w:r w:rsidR="00573678" w:rsidRPr="000C3924">
        <w:rPr>
          <w:rFonts w:ascii="Sofia Pro Light" w:eastAsia="Times New Roman" w:hAnsi="Sofia Pro Light" w:cs="Calibri"/>
          <w:lang w:eastAsia="en-NZ"/>
          <w14:ligatures w14:val="standardContextual"/>
        </w:rPr>
        <w:t>public</w:t>
      </w:r>
      <w:r w:rsidR="00573678" w:rsidRPr="000C3924">
        <w:rPr>
          <w:rFonts w:ascii="Sofia Pro Light" w:eastAsia="Times New Roman" w:hAnsi="Sofia Pro Light" w:cs="Calibri"/>
          <w:spacing w:val="-2"/>
          <w:lang w:eastAsia="en-NZ"/>
          <w14:ligatures w14:val="standardContextual"/>
        </w:rPr>
        <w:t xml:space="preserve"> </w:t>
      </w:r>
      <w:r w:rsidR="00573678" w:rsidRPr="000C3924">
        <w:rPr>
          <w:rFonts w:ascii="Sofia Pro Light" w:eastAsia="Times New Roman" w:hAnsi="Sofia Pro Light" w:cs="Calibri"/>
          <w:lang w:eastAsia="en-NZ"/>
          <w14:ligatures w14:val="standardContextual"/>
        </w:rPr>
        <w:t>safety,</w:t>
      </w:r>
      <w:r w:rsidR="00573678" w:rsidRPr="000C3924">
        <w:rPr>
          <w:rFonts w:ascii="Sofia Pro Light" w:eastAsia="Times New Roman" w:hAnsi="Sofia Pro Light" w:cs="Calibri"/>
          <w:spacing w:val="-3"/>
          <w:lang w:eastAsia="en-NZ"/>
          <w14:ligatures w14:val="standardContextual"/>
        </w:rPr>
        <w:t xml:space="preserve"> and potentially </w:t>
      </w:r>
      <w:r w:rsidR="00573678" w:rsidRPr="000C3924">
        <w:rPr>
          <w:rFonts w:ascii="Sofia Pro Light" w:eastAsia="Times New Roman" w:hAnsi="Sofia Pro Light" w:cs="Calibri"/>
          <w:lang w:eastAsia="en-NZ"/>
          <w14:ligatures w14:val="standardContextual"/>
        </w:rPr>
        <w:t>undermines effort to improve</w:t>
      </w:r>
      <w:r w:rsidR="00573678" w:rsidRPr="000C3924">
        <w:rPr>
          <w:rFonts w:ascii="Sofia Pro Light" w:eastAsia="Times New Roman" w:hAnsi="Sofia Pro Light" w:cs="Calibri"/>
          <w:spacing w:val="-2"/>
          <w:lang w:eastAsia="en-NZ"/>
          <w14:ligatures w14:val="standardContextual"/>
        </w:rPr>
        <w:t xml:space="preserve"> </w:t>
      </w:r>
      <w:r w:rsidR="00573678" w:rsidRPr="000C3924">
        <w:rPr>
          <w:rFonts w:ascii="Sofia Pro Light" w:eastAsia="Times New Roman" w:hAnsi="Sofia Pro Light" w:cs="Calibri"/>
          <w:lang w:eastAsia="en-NZ"/>
          <w14:ligatures w14:val="standardContextual"/>
        </w:rPr>
        <w:t>the public’s</w:t>
      </w:r>
      <w:r w:rsidR="00573678" w:rsidRPr="000C3924">
        <w:rPr>
          <w:rFonts w:ascii="Sofia Pro Light" w:eastAsia="Times New Roman" w:hAnsi="Sofia Pro Light" w:cs="Calibri"/>
          <w:spacing w:val="-5"/>
          <w:lang w:eastAsia="en-NZ"/>
          <w14:ligatures w14:val="standardContextual"/>
        </w:rPr>
        <w:t xml:space="preserve"> </w:t>
      </w:r>
      <w:r w:rsidR="00573678" w:rsidRPr="000C3924">
        <w:rPr>
          <w:rFonts w:ascii="Sofia Pro Light" w:eastAsia="Times New Roman" w:hAnsi="Sofia Pro Light" w:cs="Calibri"/>
          <w:lang w:eastAsia="en-NZ"/>
          <w14:ligatures w14:val="standardContextual"/>
        </w:rPr>
        <w:t>trust</w:t>
      </w:r>
      <w:r w:rsidR="00573678" w:rsidRPr="000C3924">
        <w:rPr>
          <w:rFonts w:ascii="Sofia Pro Light" w:eastAsia="Times New Roman" w:hAnsi="Sofia Pro Light" w:cs="Calibri"/>
          <w:spacing w:val="-2"/>
          <w:lang w:eastAsia="en-NZ"/>
          <w14:ligatures w14:val="standardContextual"/>
        </w:rPr>
        <w:t xml:space="preserve"> </w:t>
      </w:r>
      <w:r w:rsidR="00573678" w:rsidRPr="000C3924">
        <w:rPr>
          <w:rFonts w:ascii="Sofia Pro Light" w:eastAsia="Times New Roman" w:hAnsi="Sofia Pro Light" w:cs="Calibri"/>
          <w:lang w:eastAsia="en-NZ"/>
          <w14:ligatures w14:val="standardContextual"/>
        </w:rPr>
        <w:t>in</w:t>
      </w:r>
      <w:r w:rsidR="00573678" w:rsidRPr="000C3924">
        <w:rPr>
          <w:rFonts w:ascii="Sofia Pro Light" w:eastAsia="Times New Roman" w:hAnsi="Sofia Pro Light" w:cs="Calibri"/>
          <w:spacing w:val="-4"/>
          <w:lang w:eastAsia="en-NZ"/>
          <w14:ligatures w14:val="standardContextual"/>
        </w:rPr>
        <w:t xml:space="preserve"> </w:t>
      </w:r>
      <w:r w:rsidR="00573678" w:rsidRPr="000C3924">
        <w:rPr>
          <w:rFonts w:ascii="Sofia Pro Light" w:eastAsia="Times New Roman" w:hAnsi="Sofia Pro Light" w:cs="Calibri"/>
          <w:lang w:eastAsia="en-NZ"/>
          <w14:ligatures w14:val="standardContextual"/>
        </w:rPr>
        <w:t>the</w:t>
      </w:r>
      <w:r w:rsidR="00573678" w:rsidRPr="000C3924">
        <w:rPr>
          <w:rFonts w:ascii="Sofia Pro Light" w:eastAsia="Times New Roman" w:hAnsi="Sofia Pro Light" w:cs="Calibri"/>
          <w:spacing w:val="-3"/>
          <w:lang w:eastAsia="en-NZ"/>
          <w14:ligatures w14:val="standardContextual"/>
        </w:rPr>
        <w:t xml:space="preserve"> </w:t>
      </w:r>
      <w:r w:rsidR="00573678" w:rsidRPr="000C3924">
        <w:rPr>
          <w:rFonts w:ascii="Sofia Pro Light" w:eastAsia="Times New Roman" w:hAnsi="Sofia Pro Light" w:cs="Calibri"/>
          <w:lang w:eastAsia="en-NZ"/>
          <w14:ligatures w14:val="standardContextual"/>
        </w:rPr>
        <w:t>profession. Social workers whose continued ability to practise – such as CPD audited social workers – is assessed based on AI generated content also pose a risk to the public.</w:t>
      </w:r>
      <w:r>
        <w:rPr>
          <w:rFonts w:ascii="Sofia Pro Light" w:eastAsia="Times New Roman" w:hAnsi="Sofia Pro Light" w:cs="Calibri"/>
          <w:lang w:eastAsia="en-NZ"/>
          <w14:ligatures w14:val="standardContextual"/>
        </w:rPr>
        <w:t xml:space="preserve"> The SWRB will focus on identifying the use of AI in regulatory processes, most specifically with regards to social work </w:t>
      </w:r>
      <w:r w:rsidR="00F04A4C">
        <w:rPr>
          <w:rFonts w:ascii="Sofia Pro Light" w:eastAsia="Times New Roman" w:hAnsi="Sofia Pro Light" w:cs="Calibri"/>
          <w:lang w:eastAsia="en-NZ"/>
          <w14:ligatures w14:val="standardContextual"/>
        </w:rPr>
        <w:t>registration in a way which aligns with our regulatory strategy</w:t>
      </w:r>
      <w:r>
        <w:rPr>
          <w:rFonts w:ascii="Sofia Pro Light" w:eastAsia="Times New Roman" w:hAnsi="Sofia Pro Light" w:cs="Calibri"/>
          <w:lang w:eastAsia="en-NZ"/>
          <w14:ligatures w14:val="standardContextual"/>
        </w:rPr>
        <w:t xml:space="preserve">.  </w:t>
      </w:r>
    </w:p>
    <w:p w14:paraId="776E15A4" w14:textId="77777777" w:rsidR="00F72829" w:rsidRDefault="00F72829" w:rsidP="00EF1EC1">
      <w:pPr>
        <w:pStyle w:val="Heading2"/>
        <w:spacing w:before="120"/>
        <w:rPr>
          <w:rFonts w:ascii="Sofia Pro Light" w:hAnsi="Sofia Pro Light" w:cstheme="minorHAnsi"/>
          <w:b/>
          <w:color w:val="006A8E"/>
          <w:sz w:val="24"/>
          <w:szCs w:val="24"/>
          <w:shd w:val="clear" w:color="auto" w:fill="FFFFFF" w:themeFill="background1"/>
        </w:rPr>
      </w:pPr>
    </w:p>
    <w:p w14:paraId="3EAE50CB" w14:textId="77777777" w:rsidR="000100DA" w:rsidRPr="000100DA" w:rsidRDefault="000100DA" w:rsidP="000100DA"/>
    <w:p w14:paraId="7A04A27C" w14:textId="738B9AA7" w:rsidR="00CE20C4" w:rsidRPr="00CE20C4" w:rsidRDefault="00CE20C4" w:rsidP="0030552D">
      <w:pPr>
        <w:rPr>
          <w:rFonts w:ascii="Sofia Pro Light" w:eastAsiaTheme="majorEastAsia" w:hAnsi="Sofia Pro Light" w:cstheme="minorHAnsi"/>
          <w:b/>
          <w:color w:val="006A8E"/>
          <w:sz w:val="24"/>
          <w:szCs w:val="24"/>
          <w:shd w:val="clear" w:color="auto" w:fill="FFFFFF" w:themeFill="background1"/>
        </w:rPr>
      </w:pPr>
      <w:r w:rsidRPr="00CE20C4">
        <w:rPr>
          <w:rFonts w:ascii="Sofia Pro Light" w:eastAsiaTheme="majorEastAsia" w:hAnsi="Sofia Pro Light" w:cstheme="minorHAnsi"/>
          <w:b/>
          <w:color w:val="006A8E"/>
          <w:sz w:val="24"/>
          <w:szCs w:val="24"/>
          <w:shd w:val="clear" w:color="auto" w:fill="FFFFFF" w:themeFill="background1"/>
        </w:rPr>
        <w:t>Future policy development</w:t>
      </w:r>
    </w:p>
    <w:p w14:paraId="404D04C8" w14:textId="3B90F33D" w:rsidR="000241D1" w:rsidRPr="000100DA" w:rsidRDefault="000241D1" w:rsidP="000241D1">
      <w:pPr>
        <w:spacing w:before="120" w:after="120" w:line="259" w:lineRule="auto"/>
        <w:ind w:right="136"/>
        <w:rPr>
          <w:rFonts w:ascii="Sofia Pro Light" w:eastAsia="Times New Roman" w:hAnsi="Sofia Pro Light" w:cs="Calibri"/>
          <w:lang w:eastAsia="en-NZ"/>
          <w14:ligatures w14:val="standardContextual"/>
        </w:rPr>
      </w:pPr>
      <w:r w:rsidRPr="000100DA">
        <w:rPr>
          <w:rFonts w:ascii="Sofia Pro Light" w:eastAsia="Times New Roman" w:hAnsi="Sofia Pro Light" w:cs="Calibri"/>
          <w:lang w:eastAsia="en-NZ"/>
          <w14:ligatures w14:val="standardContextual"/>
        </w:rPr>
        <w:t>SWRB</w:t>
      </w:r>
      <w:r>
        <w:rPr>
          <w:rFonts w:ascii="Sofia Pro Light" w:eastAsia="Times New Roman" w:hAnsi="Sofia Pro Light" w:cs="Calibri"/>
          <w:lang w:eastAsia="en-NZ"/>
          <w14:ligatures w14:val="standardContextual"/>
        </w:rPr>
        <w:t xml:space="preserve"> will be doing wider work to better understand how SWRB uses AI in the future for its own work, and also how AI could potentially affect social work itself. As this </w:t>
      </w:r>
      <w:r w:rsidR="009736A4">
        <w:rPr>
          <w:rFonts w:ascii="Sofia Pro Light" w:eastAsia="Times New Roman" w:hAnsi="Sofia Pro Light" w:cs="Calibri"/>
          <w:lang w:eastAsia="en-NZ"/>
          <w14:ligatures w14:val="standardContextual"/>
        </w:rPr>
        <w:t>occurs,</w:t>
      </w:r>
      <w:r>
        <w:rPr>
          <w:rFonts w:ascii="Sofia Pro Light" w:eastAsia="Times New Roman" w:hAnsi="Sofia Pro Light" w:cs="Calibri"/>
          <w:lang w:eastAsia="en-NZ"/>
          <w14:ligatures w14:val="standardContextual"/>
        </w:rPr>
        <w:t xml:space="preserve"> we will be renewing and adapting our policies, including this one.</w:t>
      </w:r>
    </w:p>
    <w:p w14:paraId="1B716C65" w14:textId="232AE983" w:rsidR="00776461" w:rsidRDefault="00776461" w:rsidP="00370EDF">
      <w:pPr>
        <w:rPr>
          <w:rFonts w:ascii="Calibri" w:hAnsi="Calibri" w:cs="Calibri"/>
          <w:sz w:val="24"/>
          <w:szCs w:val="24"/>
        </w:rPr>
      </w:pPr>
    </w:p>
    <w:p w14:paraId="2F240395" w14:textId="77777777" w:rsidR="003E7030" w:rsidRPr="003E7030" w:rsidRDefault="003E7030" w:rsidP="003E7030">
      <w:pPr>
        <w:rPr>
          <w:rFonts w:ascii="Calibri" w:hAnsi="Calibri" w:cs="Calibri"/>
          <w:sz w:val="24"/>
          <w:szCs w:val="24"/>
        </w:rPr>
      </w:pPr>
    </w:p>
    <w:p w14:paraId="0416A770" w14:textId="77777777" w:rsidR="003E7030" w:rsidRDefault="003E7030" w:rsidP="003E7030">
      <w:pPr>
        <w:rPr>
          <w:rFonts w:ascii="Calibri" w:hAnsi="Calibri" w:cs="Calibri"/>
          <w:sz w:val="24"/>
          <w:szCs w:val="24"/>
        </w:rPr>
      </w:pPr>
    </w:p>
    <w:p w14:paraId="11481107" w14:textId="36116344" w:rsidR="003E7030" w:rsidRPr="003E7030" w:rsidRDefault="003E7030" w:rsidP="6BF48D30">
      <w:pPr>
        <w:jc w:val="center"/>
        <w:rPr>
          <w:rFonts w:ascii="Calibri" w:hAnsi="Calibri" w:cs="Calibri"/>
          <w:sz w:val="24"/>
          <w:szCs w:val="24"/>
        </w:rPr>
      </w:pPr>
    </w:p>
    <w:sectPr w:rsidR="003E7030" w:rsidRPr="003E7030" w:rsidSect="00A4469A">
      <w:headerReference w:type="default" r:id="rId20"/>
      <w:footerReference w:type="default" r:id="rId21"/>
      <w:footnotePr>
        <w:numRestart w:val="eachSect"/>
      </w:footnotePr>
      <w:pgSz w:w="11910" w:h="16840"/>
      <w:pgMar w:top="709" w:right="1137"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EB6540" w14:textId="77777777" w:rsidR="00345682" w:rsidRDefault="00345682" w:rsidP="00C14E9F">
      <w:r>
        <w:separator/>
      </w:r>
    </w:p>
  </w:endnote>
  <w:endnote w:type="continuationSeparator" w:id="0">
    <w:p w14:paraId="2DC18015" w14:textId="77777777" w:rsidR="00345682" w:rsidRDefault="00345682" w:rsidP="00C14E9F">
      <w:r>
        <w:continuationSeparator/>
      </w:r>
    </w:p>
  </w:endnote>
  <w:endnote w:type="continuationNotice" w:id="1">
    <w:p w14:paraId="1586EF2D" w14:textId="77777777" w:rsidR="00345682" w:rsidRDefault="003456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man">
    <w:altName w:val="Cambri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ofia Pro Light">
    <w:altName w:val="Calibri"/>
    <w:panose1 w:val="020B0000000000000000"/>
    <w:charset w:val="00"/>
    <w:family w:val="swiss"/>
    <w:notTrueType/>
    <w:pitch w:val="variable"/>
    <w:sig w:usb0="A000002F" w:usb1="50000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12DA5" w14:textId="77777777" w:rsidR="0093485F" w:rsidRDefault="009348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BAB77" w14:textId="5E283536" w:rsidR="003D7427" w:rsidRPr="00950C82" w:rsidRDefault="003D7427">
    <w:pPr>
      <w:pStyle w:val="Footer"/>
      <w:jc w:val="right"/>
      <w:rPr>
        <w:rFonts w:asciiTheme="minorHAnsi" w:hAnsiTheme="minorHAnsi" w:cstheme="minorHAnsi"/>
        <w:sz w:val="24"/>
        <w:szCs w:val="24"/>
      </w:rPr>
    </w:pPr>
  </w:p>
  <w:p w14:paraId="3A540CA5" w14:textId="77777777" w:rsidR="00C14E9F" w:rsidRDefault="00C14E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F6430" w14:textId="77777777" w:rsidR="0093485F" w:rsidRDefault="009348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4694D" w14:textId="1A7187B6" w:rsidR="00E917CD" w:rsidRDefault="00D2676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8245" behindDoc="1" locked="0" layoutInCell="0" allowOverlap="1" wp14:anchorId="1F13051E" wp14:editId="50BDBFBD">
              <wp:simplePos x="0" y="0"/>
              <wp:positionH relativeFrom="page">
                <wp:posOffset>631190</wp:posOffset>
              </wp:positionH>
              <wp:positionV relativeFrom="page">
                <wp:posOffset>10079355</wp:posOffset>
              </wp:positionV>
              <wp:extent cx="6265545" cy="635"/>
              <wp:effectExtent l="12065" t="11430" r="8890" b="6985"/>
              <wp:wrapNone/>
              <wp:docPr id="757831066"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65545" cy="635"/>
                      </a:xfrm>
                      <a:custGeom>
                        <a:avLst/>
                        <a:gdLst>
                          <a:gd name="T0" fmla="*/ 0 w 9867"/>
                          <a:gd name="T1" fmla="*/ 0 h 1"/>
                          <a:gd name="T2" fmla="*/ 9867 w 9867"/>
                          <a:gd name="T3" fmla="*/ 0 h 1"/>
                        </a:gdLst>
                        <a:ahLst/>
                        <a:cxnLst>
                          <a:cxn ang="0">
                            <a:pos x="T0" y="T1"/>
                          </a:cxn>
                          <a:cxn ang="0">
                            <a:pos x="T2" y="T3"/>
                          </a:cxn>
                        </a:cxnLst>
                        <a:rect l="0" t="0" r="r" b="b"/>
                        <a:pathLst>
                          <a:path w="9867" h="1">
                            <a:moveTo>
                              <a:pt x="0" y="0"/>
                            </a:moveTo>
                            <a:lnTo>
                              <a:pt x="9867" y="0"/>
                            </a:lnTo>
                          </a:path>
                        </a:pathLst>
                      </a:custGeom>
                      <a:noFill/>
                      <a:ln w="12700">
                        <a:solidFill>
                          <a:srgbClr val="92929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2BF64E3" id="Freeform: Shape 7" o:spid="_x0000_s1026" style="position:absolute;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9.7pt,793.65pt,543.05pt,793.65pt" coordsize="98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" o:allowincell="f" filled="f" strokecolor="#929297" strokeweight="1pt">
              <v:path arrowok="t" o:connecttype="custom" o:connectlocs="0,0;6265545,0" o:connectangles="0,0"/>
              <w10:wrap anchorx="page" anchory="page"/>
            </v:polyline>
          </w:pict>
        </mc:Fallback>
      </mc:AlternateContent>
    </w:r>
    <w:r>
      <w:rPr>
        <w:noProof/>
      </w:rPr>
      <mc:AlternateContent>
        <mc:Choice Requires="wps">
          <w:drawing>
            <wp:anchor distT="0" distB="0" distL="114300" distR="114300" simplePos="0" relativeHeight="251658246" behindDoc="1" locked="0" layoutInCell="0" allowOverlap="1" wp14:anchorId="37B802A0" wp14:editId="3C097AD3">
              <wp:simplePos x="0" y="0"/>
              <wp:positionH relativeFrom="page">
                <wp:posOffset>635635</wp:posOffset>
              </wp:positionH>
              <wp:positionV relativeFrom="page">
                <wp:posOffset>10127615</wp:posOffset>
              </wp:positionV>
              <wp:extent cx="803275" cy="127000"/>
              <wp:effectExtent l="0" t="2540" r="0" b="3810"/>
              <wp:wrapNone/>
              <wp:docPr id="173388450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438BA" w14:textId="77777777" w:rsidR="00E917CD" w:rsidRDefault="00E917CD">
                          <w:pPr>
                            <w:pStyle w:val="BodyText"/>
                            <w:kinsoku w:val="0"/>
                            <w:overflowPunct w:val="0"/>
                            <w:spacing w:line="183" w:lineRule="exact"/>
                            <w:ind w:left="20"/>
                            <w:rPr>
                              <w:spacing w:val="-2"/>
                              <w:sz w:val="16"/>
                              <w:szCs w:val="16"/>
                            </w:rPr>
                          </w:pPr>
                          <w:r>
                            <w:rPr>
                              <w:sz w:val="16"/>
                              <w:szCs w:val="16"/>
                            </w:rPr>
                            <w:t>SWRB</w:t>
                          </w:r>
                          <w:r>
                            <w:rPr>
                              <w:spacing w:val="-7"/>
                              <w:sz w:val="16"/>
                              <w:szCs w:val="16"/>
                            </w:rPr>
                            <w:t xml:space="preserve"> </w:t>
                          </w:r>
                          <w:r>
                            <w:rPr>
                              <w:sz w:val="16"/>
                              <w:szCs w:val="16"/>
                            </w:rPr>
                            <w:t>Board</w:t>
                          </w:r>
                          <w:r>
                            <w:rPr>
                              <w:spacing w:val="-3"/>
                              <w:sz w:val="16"/>
                              <w:szCs w:val="16"/>
                            </w:rPr>
                            <w:t xml:space="preserve"> </w:t>
                          </w:r>
                          <w:r>
                            <w:rPr>
                              <w:spacing w:val="-2"/>
                              <w:sz w:val="16"/>
                              <w:szCs w:val="16"/>
                            </w:rPr>
                            <w:t>Pap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B802A0" id="_x0000_t202" coordsize="21600,21600" o:spt="202" path="m,l,21600r21600,l21600,xe">
              <v:stroke joinstyle="miter"/>
              <v:path gradientshapeok="t" o:connecttype="rect"/>
            </v:shapetype>
            <v:shape id="_x0000_s1030" type="#_x0000_t202" style="position:absolute;margin-left:50.05pt;margin-top:797.45pt;width:63.25pt;height:10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" o:allowincell="f" filled="f" stroked="f">
              <v:textbox inset="0,0,0,0">
                <w:txbxContent>
                  <w:p w14:paraId="75C438BA" w14:textId="77777777" w:rsidR="00E917CD" w:rsidRDefault="00E917CD">
                    <w:pPr>
                      <w:pStyle w:val="BodyText"/>
                      <w:kinsoku w:val="0"/>
                      <w:overflowPunct w:val="0"/>
                      <w:spacing w:line="183" w:lineRule="exact"/>
                      <w:ind w:left="20"/>
                      <w:rPr>
                        <w:spacing w:val="-2"/>
                        <w:sz w:val="16"/>
                        <w:szCs w:val="16"/>
                      </w:rPr>
                    </w:pPr>
                    <w:r>
                      <w:rPr>
                        <w:sz w:val="16"/>
                        <w:szCs w:val="16"/>
                      </w:rPr>
                      <w:t>SWRB</w:t>
                    </w:r>
                    <w:r>
                      <w:rPr>
                        <w:spacing w:val="-7"/>
                        <w:sz w:val="16"/>
                        <w:szCs w:val="16"/>
                      </w:rPr>
                      <w:t xml:space="preserve"> </w:t>
                    </w:r>
                    <w:r>
                      <w:rPr>
                        <w:sz w:val="16"/>
                        <w:szCs w:val="16"/>
                      </w:rPr>
                      <w:t>Board</w:t>
                    </w:r>
                    <w:r>
                      <w:rPr>
                        <w:spacing w:val="-3"/>
                        <w:sz w:val="16"/>
                        <w:szCs w:val="16"/>
                      </w:rPr>
                      <w:t xml:space="preserve"> </w:t>
                    </w:r>
                    <w:r>
                      <w:rPr>
                        <w:spacing w:val="-2"/>
                        <w:sz w:val="16"/>
                        <w:szCs w:val="16"/>
                      </w:rPr>
                      <w:t>Paper</w:t>
                    </w:r>
                  </w:p>
                </w:txbxContent>
              </v:textbox>
              <w10:wrap anchorx="page" anchory="page"/>
            </v:shape>
          </w:pict>
        </mc:Fallback>
      </mc:AlternateContent>
    </w:r>
    <w:r>
      <w:rPr>
        <w:noProof/>
      </w:rPr>
      <mc:AlternateContent>
        <mc:Choice Requires="wps">
          <w:drawing>
            <wp:anchor distT="0" distB="0" distL="114300" distR="114300" simplePos="0" relativeHeight="251658247" behindDoc="1" locked="0" layoutInCell="0" allowOverlap="1" wp14:anchorId="29499858" wp14:editId="0B956B79">
              <wp:simplePos x="0" y="0"/>
              <wp:positionH relativeFrom="page">
                <wp:posOffset>6568440</wp:posOffset>
              </wp:positionH>
              <wp:positionV relativeFrom="page">
                <wp:posOffset>10127615</wp:posOffset>
              </wp:positionV>
              <wp:extent cx="340995" cy="127000"/>
              <wp:effectExtent l="0" t="2540" r="0" b="3810"/>
              <wp:wrapNone/>
              <wp:docPr id="189190864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C12891" w14:textId="77777777" w:rsidR="00E917CD" w:rsidRDefault="00E917CD">
                          <w:pPr>
                            <w:pStyle w:val="BodyText"/>
                            <w:kinsoku w:val="0"/>
                            <w:overflowPunct w:val="0"/>
                            <w:spacing w:line="183" w:lineRule="exact"/>
                            <w:ind w:left="20"/>
                            <w:rPr>
                              <w:i/>
                              <w:iCs/>
                              <w:spacing w:val="-10"/>
                              <w:sz w:val="16"/>
                              <w:szCs w:val="16"/>
                            </w:rPr>
                          </w:pPr>
                          <w:r>
                            <w:rPr>
                              <w:i/>
                              <w:iCs/>
                              <w:sz w:val="16"/>
                              <w:szCs w:val="16"/>
                            </w:rPr>
                            <w:t>Page</w:t>
                          </w:r>
                          <w:r>
                            <w:rPr>
                              <w:i/>
                              <w:iCs/>
                              <w:spacing w:val="-7"/>
                              <w:sz w:val="16"/>
                              <w:szCs w:val="16"/>
                            </w:rPr>
                            <w:t xml:space="preserve"> </w:t>
                          </w:r>
                          <w:r>
                            <w:rPr>
                              <w:i/>
                              <w:iCs/>
                              <w:spacing w:val="-10"/>
                              <w:sz w:val="16"/>
                              <w:szCs w:val="16"/>
                            </w:rPr>
                            <w:fldChar w:fldCharType="begin"/>
                          </w:r>
                          <w:r>
                            <w:rPr>
                              <w:i/>
                              <w:iCs/>
                              <w:spacing w:val="-10"/>
                              <w:sz w:val="16"/>
                              <w:szCs w:val="16"/>
                            </w:rPr>
                            <w:instrText xml:space="preserve"> PAGE </w:instrText>
                          </w:r>
                          <w:r>
                            <w:rPr>
                              <w:i/>
                              <w:iCs/>
                              <w:spacing w:val="-10"/>
                              <w:sz w:val="16"/>
                              <w:szCs w:val="16"/>
                            </w:rPr>
                            <w:fldChar w:fldCharType="separate"/>
                          </w:r>
                          <w:r>
                            <w:rPr>
                              <w:i/>
                              <w:iCs/>
                              <w:noProof/>
                              <w:spacing w:val="-10"/>
                              <w:sz w:val="16"/>
                              <w:szCs w:val="16"/>
                            </w:rPr>
                            <w:t>2</w:t>
                          </w:r>
                          <w:r>
                            <w:rPr>
                              <w:i/>
                              <w:iCs/>
                              <w:spacing w:val="-10"/>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99858" id="_x0000_s1031" type="#_x0000_t202" style="position:absolute;margin-left:517.2pt;margin-top:797.45pt;width:26.85pt;height:10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" o:allowincell="f" filled="f" stroked="f">
              <v:textbox inset="0,0,0,0">
                <w:txbxContent>
                  <w:p w14:paraId="03C12891" w14:textId="77777777" w:rsidR="00E917CD" w:rsidRDefault="00E917CD">
                    <w:pPr>
                      <w:pStyle w:val="BodyText"/>
                      <w:kinsoku w:val="0"/>
                      <w:overflowPunct w:val="0"/>
                      <w:spacing w:line="183" w:lineRule="exact"/>
                      <w:ind w:left="20"/>
                      <w:rPr>
                        <w:i/>
                        <w:iCs/>
                        <w:spacing w:val="-10"/>
                        <w:sz w:val="16"/>
                        <w:szCs w:val="16"/>
                      </w:rPr>
                    </w:pPr>
                    <w:r>
                      <w:rPr>
                        <w:i/>
                        <w:iCs/>
                        <w:sz w:val="16"/>
                        <w:szCs w:val="16"/>
                      </w:rPr>
                      <w:t>Page</w:t>
                    </w:r>
                    <w:r>
                      <w:rPr>
                        <w:i/>
                        <w:iCs/>
                        <w:spacing w:val="-7"/>
                        <w:sz w:val="16"/>
                        <w:szCs w:val="16"/>
                      </w:rPr>
                      <w:t xml:space="preserve"> </w:t>
                    </w:r>
                    <w:r>
                      <w:rPr>
                        <w:i/>
                        <w:iCs/>
                        <w:spacing w:val="-10"/>
                        <w:sz w:val="16"/>
                        <w:szCs w:val="16"/>
                      </w:rPr>
                      <w:fldChar w:fldCharType="begin"/>
                    </w:r>
                    <w:r>
                      <w:rPr>
                        <w:i/>
                        <w:iCs/>
                        <w:spacing w:val="-10"/>
                        <w:sz w:val="16"/>
                        <w:szCs w:val="16"/>
                      </w:rPr>
                      <w:instrText xml:space="preserve"> PAGE </w:instrText>
                    </w:r>
                    <w:r>
                      <w:rPr>
                        <w:i/>
                        <w:iCs/>
                        <w:spacing w:val="-10"/>
                        <w:sz w:val="16"/>
                        <w:szCs w:val="16"/>
                      </w:rPr>
                      <w:fldChar w:fldCharType="separate"/>
                    </w:r>
                    <w:r>
                      <w:rPr>
                        <w:i/>
                        <w:iCs/>
                        <w:noProof/>
                        <w:spacing w:val="-10"/>
                        <w:sz w:val="16"/>
                        <w:szCs w:val="16"/>
                      </w:rPr>
                      <w:t>2</w:t>
                    </w:r>
                    <w:r>
                      <w:rPr>
                        <w:i/>
                        <w:iCs/>
                        <w:spacing w:val="-10"/>
                        <w:sz w:val="16"/>
                        <w:szCs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C91DA" w14:textId="77777777" w:rsidR="00345682" w:rsidRDefault="00345682" w:rsidP="00C14E9F">
      <w:r>
        <w:separator/>
      </w:r>
    </w:p>
  </w:footnote>
  <w:footnote w:type="continuationSeparator" w:id="0">
    <w:p w14:paraId="2D053B49" w14:textId="77777777" w:rsidR="00345682" w:rsidRDefault="00345682" w:rsidP="00C14E9F">
      <w:r>
        <w:continuationSeparator/>
      </w:r>
    </w:p>
  </w:footnote>
  <w:footnote w:type="continuationNotice" w:id="1">
    <w:p w14:paraId="31911C32" w14:textId="77777777" w:rsidR="00345682" w:rsidRDefault="003456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A26D9" w14:textId="1AB6D43B" w:rsidR="00C14E9F" w:rsidRDefault="003B5426">
    <w:pPr>
      <w:pStyle w:val="Header"/>
    </w:pPr>
    <w:r>
      <w:rPr>
        <w:noProof/>
      </w:rPr>
      <mc:AlternateContent>
        <mc:Choice Requires="wps">
          <w:drawing>
            <wp:anchor distT="0" distB="0" distL="114300" distR="114300" simplePos="0" relativeHeight="251658241" behindDoc="1" locked="0" layoutInCell="0" allowOverlap="1" wp14:anchorId="1CE1BA5A" wp14:editId="0D2BF490">
              <wp:simplePos x="0" y="0"/>
              <wp:positionH relativeFrom="margin">
                <wp:align>center</wp:align>
              </wp:positionH>
              <wp:positionV relativeFrom="margin">
                <wp:align>center</wp:align>
              </wp:positionV>
              <wp:extent cx="6004560" cy="2401570"/>
              <wp:effectExtent l="0" t="0" r="0" b="0"/>
              <wp:wrapNone/>
              <wp:docPr id="6" name="Text Box 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04560" cy="24015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16A2BA5" w14:textId="77777777" w:rsidR="003B5426" w:rsidRDefault="003B5426" w:rsidP="003B5426">
                          <w:pPr>
                            <w:jc w:val="center"/>
                            <w:rPr>
                              <w:rFonts w:cs="Arial"/>
                              <w:color w:val="C0C0C0"/>
                              <w:sz w:val="16"/>
                              <w:szCs w:val="16"/>
                              <w14:textFill>
                                <w14:solidFill>
                                  <w14:srgbClr w14:val="C0C0C0">
                                    <w14:alpha w14:val="50000"/>
                                  </w14:srgbClr>
                                </w14:solidFill>
                              </w14:textFill>
                            </w:rPr>
                          </w:pPr>
                          <w:r>
                            <w:rPr>
                              <w:rFonts w:cs="Arial"/>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CE1BA5A" id="_x0000_t202" coordsize="21600,21600" o:spt="202" path="m,l,21600r21600,l21600,xe">
              <v:stroke joinstyle="miter"/>
              <v:path gradientshapeok="t" o:connecttype="rect"/>
            </v:shapetype>
            <v:shape id="Text Box 6" o:spid="_x0000_s1026" type="#_x0000_t202" style="position:absolute;margin-left:0;margin-top:0;width:472.8pt;height:189.1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" o:allowincell="f" filled="f" stroked="f">
              <v:stroke joinstyle="round"/>
              <o:lock v:ext="edit" rotation="t" aspectratio="t" verticies="t" adjusthandles="t" grouping="t" shapetype="t"/>
              <v:textbox>
                <w:txbxContent>
                  <w:p w14:paraId="216A2BA5" w14:textId="77777777" w:rsidR="003B5426" w:rsidRDefault="003B5426" w:rsidP="003B5426">
                    <w:pPr>
                      <w:jc w:val="center"/>
                      <w:rPr>
                        <w:rFonts w:cs="Arial"/>
                        <w:color w:val="C0C0C0"/>
                        <w:sz w:val="16"/>
                        <w:szCs w:val="16"/>
                        <w14:textFill>
                          <w14:solidFill>
                            <w14:srgbClr w14:val="C0C0C0">
                              <w14:alpha w14:val="50000"/>
                            </w14:srgbClr>
                          </w14:solidFill>
                        </w14:textFill>
                      </w:rPr>
                    </w:pPr>
                    <w:r>
                      <w:rPr>
                        <w:rFonts w:cs="Arial"/>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B0738" w14:textId="70139C9E" w:rsidR="00C14E9F" w:rsidRDefault="003B5426">
    <w:pPr>
      <w:pStyle w:val="Header"/>
    </w:pPr>
    <w:r>
      <w:rPr>
        <w:noProof/>
      </w:rPr>
      <mc:AlternateContent>
        <mc:Choice Requires="wps">
          <w:drawing>
            <wp:anchor distT="0" distB="0" distL="114300" distR="114300" simplePos="0" relativeHeight="251658242" behindDoc="1" locked="0" layoutInCell="0" allowOverlap="1" wp14:anchorId="49DD2839" wp14:editId="6A5201F7">
              <wp:simplePos x="0" y="0"/>
              <wp:positionH relativeFrom="margin">
                <wp:align>center</wp:align>
              </wp:positionH>
              <wp:positionV relativeFrom="margin">
                <wp:align>center</wp:align>
              </wp:positionV>
              <wp:extent cx="6004560" cy="2401570"/>
              <wp:effectExtent l="0" t="0" r="0" b="0"/>
              <wp:wrapNone/>
              <wp:docPr id="5" name="Text Box 5"/>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04560" cy="24015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D23DC3" w14:textId="77777777" w:rsidR="003B5426" w:rsidRDefault="003B5426" w:rsidP="003B5426">
                          <w:pPr>
                            <w:jc w:val="center"/>
                            <w:rPr>
                              <w:rFonts w:cs="Arial"/>
                              <w:color w:val="C0C0C0"/>
                              <w:sz w:val="16"/>
                              <w:szCs w:val="16"/>
                              <w14:textFill>
                                <w14:solidFill>
                                  <w14:srgbClr w14:val="C0C0C0">
                                    <w14:alpha w14:val="50000"/>
                                  </w14:srgbClr>
                                </w14:solidFill>
                              </w14:textFill>
                            </w:rPr>
                          </w:pPr>
                          <w:r>
                            <w:rPr>
                              <w:rFonts w:cs="Arial"/>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9DD2839" id="_x0000_t202" coordsize="21600,21600" o:spt="202" path="m,l,21600r21600,l21600,xe">
              <v:stroke joinstyle="miter"/>
              <v:path gradientshapeok="t" o:connecttype="rect"/>
            </v:shapetype>
            <v:shape id="Text Box 5" o:spid="_x0000_s1027" type="#_x0000_t202" style="position:absolute;margin-left:0;margin-top:0;width:472.8pt;height:189.1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" o:allowincell="f" filled="f" stroked="f">
              <v:stroke joinstyle="round"/>
              <o:lock v:ext="edit" rotation="t" aspectratio="t" verticies="t" adjusthandles="t" grouping="t" shapetype="t"/>
              <v:textbox>
                <w:txbxContent>
                  <w:p w14:paraId="78D23DC3" w14:textId="77777777" w:rsidR="003B5426" w:rsidRDefault="003B5426" w:rsidP="003B5426">
                    <w:pPr>
                      <w:jc w:val="center"/>
                      <w:rPr>
                        <w:rFonts w:cs="Arial"/>
                        <w:color w:val="C0C0C0"/>
                        <w:sz w:val="16"/>
                        <w:szCs w:val="16"/>
                        <w14:textFill>
                          <w14:solidFill>
                            <w14:srgbClr w14:val="C0C0C0">
                              <w14:alpha w14:val="50000"/>
                            </w14:srgbClr>
                          </w14:solidFill>
                        </w14:textFill>
                      </w:rPr>
                    </w:pPr>
                    <w:r>
                      <w:rPr>
                        <w:rFonts w:cs="Arial"/>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E9F65" w14:textId="493CB574" w:rsidR="00C14E9F" w:rsidRDefault="003B5426">
    <w:pPr>
      <w:pStyle w:val="Header"/>
    </w:pPr>
    <w:r>
      <w:rPr>
        <w:noProof/>
      </w:rPr>
      <mc:AlternateContent>
        <mc:Choice Requires="wps">
          <w:drawing>
            <wp:anchor distT="0" distB="0" distL="114300" distR="114300" simplePos="0" relativeHeight="251658240" behindDoc="1" locked="0" layoutInCell="0" allowOverlap="1" wp14:anchorId="6E1225B0" wp14:editId="67224FC6">
              <wp:simplePos x="0" y="0"/>
              <wp:positionH relativeFrom="margin">
                <wp:align>center</wp:align>
              </wp:positionH>
              <wp:positionV relativeFrom="margin">
                <wp:align>center</wp:align>
              </wp:positionV>
              <wp:extent cx="6004560" cy="2401570"/>
              <wp:effectExtent l="0" t="0" r="0" b="0"/>
              <wp:wrapNone/>
              <wp:docPr id="4" name="Text Box 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04560" cy="24015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8E166E" w14:textId="77777777" w:rsidR="003B5426" w:rsidRDefault="003B5426" w:rsidP="003B5426">
                          <w:pPr>
                            <w:jc w:val="center"/>
                            <w:rPr>
                              <w:rFonts w:cs="Arial"/>
                              <w:color w:val="C0C0C0"/>
                              <w:sz w:val="16"/>
                              <w:szCs w:val="16"/>
                              <w14:textFill>
                                <w14:solidFill>
                                  <w14:srgbClr w14:val="C0C0C0">
                                    <w14:alpha w14:val="50000"/>
                                  </w14:srgbClr>
                                </w14:solidFill>
                              </w14:textFill>
                            </w:rPr>
                          </w:pPr>
                          <w:r>
                            <w:rPr>
                              <w:rFonts w:cs="Arial"/>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E1225B0" id="_x0000_t202" coordsize="21600,21600" o:spt="202" path="m,l,21600r21600,l21600,xe">
              <v:stroke joinstyle="miter"/>
              <v:path gradientshapeok="t" o:connecttype="rect"/>
            </v:shapetype>
            <v:shape id="Text Box 4" o:spid="_x0000_s1028" type="#_x0000_t202" style="position:absolute;margin-left:0;margin-top:0;width:472.8pt;height:189.1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" o:allowincell="f" filled="f" stroked="f">
              <v:stroke joinstyle="round"/>
              <o:lock v:ext="edit" rotation="t" aspectratio="t" verticies="t" adjusthandles="t" grouping="t" shapetype="t"/>
              <v:textbox>
                <w:txbxContent>
                  <w:p w14:paraId="758E166E" w14:textId="77777777" w:rsidR="003B5426" w:rsidRDefault="003B5426" w:rsidP="003B5426">
                    <w:pPr>
                      <w:jc w:val="center"/>
                      <w:rPr>
                        <w:rFonts w:cs="Arial"/>
                        <w:color w:val="C0C0C0"/>
                        <w:sz w:val="16"/>
                        <w:szCs w:val="16"/>
                        <w14:textFill>
                          <w14:solidFill>
                            <w14:srgbClr w14:val="C0C0C0">
                              <w14:alpha w14:val="50000"/>
                            </w14:srgbClr>
                          </w14:solidFill>
                        </w14:textFill>
                      </w:rPr>
                    </w:pPr>
                    <w:r>
                      <w:rPr>
                        <w:rFonts w:cs="Arial"/>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DF2DB" w14:textId="20545E00" w:rsidR="00E917CD" w:rsidRDefault="00FC5E76">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8244" behindDoc="1" locked="0" layoutInCell="0" allowOverlap="1" wp14:anchorId="0101046A" wp14:editId="5FA6EFF4">
              <wp:simplePos x="0" y="0"/>
              <wp:positionH relativeFrom="page">
                <wp:posOffset>5262700</wp:posOffset>
              </wp:positionH>
              <wp:positionV relativeFrom="margin">
                <wp:align>top</wp:align>
              </wp:positionV>
              <wp:extent cx="1834515" cy="127000"/>
              <wp:effectExtent l="0" t="0" r="13335" b="6350"/>
              <wp:wrapNone/>
              <wp:docPr id="102160368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451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662C75" w14:textId="3D98ABE4" w:rsidR="00E917CD" w:rsidRDefault="00E917CD">
                          <w:pPr>
                            <w:pStyle w:val="BodyText"/>
                            <w:kinsoku w:val="0"/>
                            <w:overflowPunct w:val="0"/>
                            <w:spacing w:line="183" w:lineRule="exact"/>
                            <w:ind w:left="20"/>
                            <w:rPr>
                              <w:spacing w:val="-4"/>
                              <w:sz w:val="16"/>
                              <w:szCs w:val="16"/>
                            </w:rPr>
                          </w:pPr>
                          <w:r>
                            <w:rPr>
                              <w:sz w:val="16"/>
                              <w:szCs w:val="16"/>
                            </w:rPr>
                            <w:t>Social</w:t>
                          </w:r>
                          <w:r>
                            <w:rPr>
                              <w:spacing w:val="-7"/>
                              <w:sz w:val="16"/>
                              <w:szCs w:val="16"/>
                            </w:rPr>
                            <w:t xml:space="preserve"> </w:t>
                          </w:r>
                          <w:r>
                            <w:rPr>
                              <w:sz w:val="16"/>
                              <w:szCs w:val="16"/>
                            </w:rPr>
                            <w:t>Workers Registration</w:t>
                          </w:r>
                          <w:r w:rsidR="00FC5E76">
                            <w:rPr>
                              <w:sz w:val="16"/>
                              <w:szCs w:val="16"/>
                            </w:rPr>
                            <w:t xml:space="preserve"> Board</w:t>
                          </w:r>
                          <w:r>
                            <w:rPr>
                              <w:spacing w:val="-2"/>
                              <w:sz w:val="16"/>
                              <w:szCs w:val="16"/>
                            </w:rPr>
                            <w:t xml:space="preserve"> </w:t>
                          </w:r>
                          <w:r>
                            <w:rPr>
                              <w:spacing w:val="-4"/>
                              <w:sz w:val="16"/>
                              <w:szCs w:val="16"/>
                            </w:rPr>
                            <w:t>Bo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01046A" id="_x0000_t202" coordsize="21600,21600" o:spt="202" path="m,l,21600r21600,l21600,xe">
              <v:stroke joinstyle="miter"/>
              <v:path gradientshapeok="t" o:connecttype="rect"/>
            </v:shapetype>
            <v:shape id="Text Box 3" o:spid="_x0000_s1029" type="#_x0000_t202" style="position:absolute;margin-left:414.4pt;margin-top:0;width:144.45pt;height:10pt;z-index:-251658236;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" o:allowincell="f" filled="f" stroked="f">
              <v:textbox inset="0,0,0,0">
                <w:txbxContent>
                  <w:p w14:paraId="07662C75" w14:textId="3D98ABE4" w:rsidR="00E917CD" w:rsidRDefault="00E917CD">
                    <w:pPr>
                      <w:pStyle w:val="BodyText"/>
                      <w:kinsoku w:val="0"/>
                      <w:overflowPunct w:val="0"/>
                      <w:spacing w:line="183" w:lineRule="exact"/>
                      <w:ind w:left="20"/>
                      <w:rPr>
                        <w:spacing w:val="-4"/>
                        <w:sz w:val="16"/>
                        <w:szCs w:val="16"/>
                      </w:rPr>
                    </w:pPr>
                    <w:r>
                      <w:rPr>
                        <w:sz w:val="16"/>
                        <w:szCs w:val="16"/>
                      </w:rPr>
                      <w:t>Social</w:t>
                    </w:r>
                    <w:r>
                      <w:rPr>
                        <w:spacing w:val="-7"/>
                        <w:sz w:val="16"/>
                        <w:szCs w:val="16"/>
                      </w:rPr>
                      <w:t xml:space="preserve"> </w:t>
                    </w:r>
                    <w:r>
                      <w:rPr>
                        <w:sz w:val="16"/>
                        <w:szCs w:val="16"/>
                      </w:rPr>
                      <w:t>Workers Registration</w:t>
                    </w:r>
                    <w:r w:rsidR="00FC5E76">
                      <w:rPr>
                        <w:sz w:val="16"/>
                        <w:szCs w:val="16"/>
                      </w:rPr>
                      <w:t xml:space="preserve"> Board</w:t>
                    </w:r>
                    <w:r>
                      <w:rPr>
                        <w:spacing w:val="-2"/>
                        <w:sz w:val="16"/>
                        <w:szCs w:val="16"/>
                      </w:rPr>
                      <w:t xml:space="preserve"> </w:t>
                    </w:r>
                    <w:r>
                      <w:rPr>
                        <w:spacing w:val="-4"/>
                        <w:sz w:val="16"/>
                        <w:szCs w:val="16"/>
                      </w:rPr>
                      <w:t>Board</w:t>
                    </w:r>
                  </w:p>
                </w:txbxContent>
              </v:textbox>
              <w10:wrap anchorx="page" anchory="margin"/>
            </v:shape>
          </w:pict>
        </mc:Fallback>
      </mc:AlternateContent>
    </w:r>
    <w:r w:rsidR="00D26769">
      <w:rPr>
        <w:noProof/>
      </w:rPr>
      <mc:AlternateContent>
        <mc:Choice Requires="wps">
          <w:drawing>
            <wp:anchor distT="0" distB="0" distL="114300" distR="114300" simplePos="0" relativeHeight="251658243" behindDoc="1" locked="0" layoutInCell="0" allowOverlap="1" wp14:anchorId="26F430CE" wp14:editId="480EE257">
              <wp:simplePos x="0" y="0"/>
              <wp:positionH relativeFrom="page">
                <wp:posOffset>643255</wp:posOffset>
              </wp:positionH>
              <wp:positionV relativeFrom="page">
                <wp:posOffset>581025</wp:posOffset>
              </wp:positionV>
              <wp:extent cx="6241415" cy="15875"/>
              <wp:effectExtent l="14605" t="9525" r="11430" b="12700"/>
              <wp:wrapNone/>
              <wp:docPr id="1802854842"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1415" cy="15875"/>
                      </a:xfrm>
                      <a:custGeom>
                        <a:avLst/>
                        <a:gdLst>
                          <a:gd name="T0" fmla="*/ 0 w 9829"/>
                          <a:gd name="T1" fmla="*/ 0 h 25"/>
                          <a:gd name="T2" fmla="*/ 9829 w 9829"/>
                          <a:gd name="T3" fmla="*/ 25 h 25"/>
                        </a:gdLst>
                        <a:ahLst/>
                        <a:cxnLst>
                          <a:cxn ang="0">
                            <a:pos x="T0" y="T1"/>
                          </a:cxn>
                          <a:cxn ang="0">
                            <a:pos x="T2" y="T3"/>
                          </a:cxn>
                        </a:cxnLst>
                        <a:rect l="0" t="0" r="r" b="b"/>
                        <a:pathLst>
                          <a:path w="9829" h="25">
                            <a:moveTo>
                              <a:pt x="0" y="0"/>
                            </a:moveTo>
                            <a:lnTo>
                              <a:pt x="9829" y="25"/>
                            </a:lnTo>
                          </a:path>
                        </a:pathLst>
                      </a:custGeom>
                      <a:noFill/>
                      <a:ln w="12700">
                        <a:solidFill>
                          <a:srgbClr val="92929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FACA83E" id="Freeform: Shape 4" o:spid="_x0000_s1026" style="position:absolute;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0.65pt,45.75pt,542.1pt,47pt" coordsize="982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" o:allowincell="f" filled="f" strokecolor="#929297" strokeweight="1pt">
              <v:path arrowok="t" o:connecttype="custom" o:connectlocs="0,0;6241415,15875" o:connectangles="0,0"/>
              <w10:wrap anchorx="page" anchory="page"/>
            </v:poly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start w:val="1"/>
      <w:numFmt w:val="decimal"/>
      <w:lvlText w:val="%1."/>
      <w:lvlJc w:val="left"/>
      <w:pPr>
        <w:ind w:left="575" w:hanging="355"/>
      </w:pPr>
      <w:rPr>
        <w:rFonts w:ascii="Calibri" w:hAnsi="Calibri" w:cs="Calibri"/>
        <w:b w:val="0"/>
        <w:bCs w:val="0"/>
        <w:i w:val="0"/>
        <w:iCs w:val="0"/>
        <w:spacing w:val="-2"/>
        <w:w w:val="100"/>
        <w:sz w:val="22"/>
        <w:szCs w:val="22"/>
      </w:rPr>
    </w:lvl>
    <w:lvl w:ilvl="1">
      <w:numFmt w:val="bullet"/>
      <w:lvlText w:val=""/>
      <w:lvlJc w:val="left"/>
      <w:pPr>
        <w:ind w:left="941" w:hanging="361"/>
      </w:pPr>
      <w:rPr>
        <w:rFonts w:ascii="Symbol" w:hAnsi="Symbol" w:cs="Symbol"/>
        <w:b w:val="0"/>
        <w:bCs w:val="0"/>
        <w:i w:val="0"/>
        <w:iCs w:val="0"/>
        <w:spacing w:val="0"/>
        <w:w w:val="100"/>
        <w:sz w:val="22"/>
        <w:szCs w:val="22"/>
      </w:rPr>
    </w:lvl>
    <w:lvl w:ilvl="2">
      <w:numFmt w:val="bullet"/>
      <w:lvlText w:val="•"/>
      <w:lvlJc w:val="left"/>
      <w:pPr>
        <w:ind w:left="1660" w:hanging="361"/>
      </w:pPr>
    </w:lvl>
    <w:lvl w:ilvl="3">
      <w:numFmt w:val="bullet"/>
      <w:lvlText w:val="•"/>
      <w:lvlJc w:val="left"/>
      <w:pPr>
        <w:ind w:left="2758" w:hanging="361"/>
      </w:pPr>
    </w:lvl>
    <w:lvl w:ilvl="4">
      <w:numFmt w:val="bullet"/>
      <w:lvlText w:val="•"/>
      <w:lvlJc w:val="left"/>
      <w:pPr>
        <w:ind w:left="3856" w:hanging="361"/>
      </w:pPr>
    </w:lvl>
    <w:lvl w:ilvl="5">
      <w:numFmt w:val="bullet"/>
      <w:lvlText w:val="•"/>
      <w:lvlJc w:val="left"/>
      <w:pPr>
        <w:ind w:left="4954" w:hanging="361"/>
      </w:pPr>
    </w:lvl>
    <w:lvl w:ilvl="6">
      <w:numFmt w:val="bullet"/>
      <w:lvlText w:val="•"/>
      <w:lvlJc w:val="left"/>
      <w:pPr>
        <w:ind w:left="6052" w:hanging="361"/>
      </w:pPr>
    </w:lvl>
    <w:lvl w:ilvl="7">
      <w:numFmt w:val="bullet"/>
      <w:lvlText w:val="•"/>
      <w:lvlJc w:val="left"/>
      <w:pPr>
        <w:ind w:left="7150" w:hanging="361"/>
      </w:pPr>
    </w:lvl>
    <w:lvl w:ilvl="8">
      <w:numFmt w:val="bullet"/>
      <w:lvlText w:val="•"/>
      <w:lvlJc w:val="left"/>
      <w:pPr>
        <w:ind w:left="8248" w:hanging="361"/>
      </w:pPr>
    </w:lvl>
  </w:abstractNum>
  <w:abstractNum w:abstractNumId="1" w15:restartNumberingAfterBreak="0">
    <w:nsid w:val="00000403"/>
    <w:multiLevelType w:val="multilevel"/>
    <w:tmpl w:val="FFFFFFFF"/>
    <w:lvl w:ilvl="0">
      <w:start w:val="1"/>
      <w:numFmt w:val="lowerLetter"/>
      <w:lvlText w:val="%1."/>
      <w:lvlJc w:val="left"/>
      <w:pPr>
        <w:ind w:left="1301" w:hanging="360"/>
      </w:pPr>
      <w:rPr>
        <w:rFonts w:ascii="Calibri" w:hAnsi="Calibri" w:cs="Calibri"/>
        <w:b w:val="0"/>
        <w:bCs w:val="0"/>
        <w:i w:val="0"/>
        <w:iCs w:val="0"/>
        <w:spacing w:val="-1"/>
        <w:w w:val="100"/>
        <w:sz w:val="22"/>
        <w:szCs w:val="22"/>
      </w:rPr>
    </w:lvl>
    <w:lvl w:ilvl="1">
      <w:numFmt w:val="bullet"/>
      <w:lvlText w:val="•"/>
      <w:lvlJc w:val="left"/>
      <w:pPr>
        <w:ind w:left="2214" w:hanging="360"/>
      </w:pPr>
    </w:lvl>
    <w:lvl w:ilvl="2">
      <w:numFmt w:val="bullet"/>
      <w:lvlText w:val="•"/>
      <w:lvlJc w:val="left"/>
      <w:pPr>
        <w:ind w:left="3129" w:hanging="360"/>
      </w:pPr>
    </w:lvl>
    <w:lvl w:ilvl="3">
      <w:numFmt w:val="bullet"/>
      <w:lvlText w:val="•"/>
      <w:lvlJc w:val="left"/>
      <w:pPr>
        <w:ind w:left="4043" w:hanging="360"/>
      </w:pPr>
    </w:lvl>
    <w:lvl w:ilvl="4">
      <w:numFmt w:val="bullet"/>
      <w:lvlText w:val="•"/>
      <w:lvlJc w:val="left"/>
      <w:pPr>
        <w:ind w:left="4958" w:hanging="360"/>
      </w:pPr>
    </w:lvl>
    <w:lvl w:ilvl="5">
      <w:numFmt w:val="bullet"/>
      <w:lvlText w:val="•"/>
      <w:lvlJc w:val="left"/>
      <w:pPr>
        <w:ind w:left="5872" w:hanging="360"/>
      </w:pPr>
    </w:lvl>
    <w:lvl w:ilvl="6">
      <w:numFmt w:val="bullet"/>
      <w:lvlText w:val="•"/>
      <w:lvlJc w:val="left"/>
      <w:pPr>
        <w:ind w:left="6787" w:hanging="360"/>
      </w:pPr>
    </w:lvl>
    <w:lvl w:ilvl="7">
      <w:numFmt w:val="bullet"/>
      <w:lvlText w:val="•"/>
      <w:lvlJc w:val="left"/>
      <w:pPr>
        <w:ind w:left="7701" w:hanging="360"/>
      </w:pPr>
    </w:lvl>
    <w:lvl w:ilvl="8">
      <w:numFmt w:val="bullet"/>
      <w:lvlText w:val="•"/>
      <w:lvlJc w:val="left"/>
      <w:pPr>
        <w:ind w:left="8616" w:hanging="360"/>
      </w:pPr>
    </w:lvl>
  </w:abstractNum>
  <w:abstractNum w:abstractNumId="2" w15:restartNumberingAfterBreak="0">
    <w:nsid w:val="09815DD5"/>
    <w:multiLevelType w:val="hybridMultilevel"/>
    <w:tmpl w:val="1D2CAB1E"/>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10153B5C"/>
    <w:multiLevelType w:val="hybridMultilevel"/>
    <w:tmpl w:val="358EFE84"/>
    <w:lvl w:ilvl="0" w:tplc="FFFFFFFF">
      <w:start w:val="1"/>
      <w:numFmt w:val="decimal"/>
      <w:lvlText w:val="%1."/>
      <w:lvlJc w:val="left"/>
      <w:pPr>
        <w:ind w:left="2513" w:hanging="360"/>
      </w:pPr>
      <w:rPr>
        <w:b w:val="0"/>
        <w:bCs w:val="0"/>
      </w:rPr>
    </w:lvl>
    <w:lvl w:ilvl="1" w:tplc="1409000F">
      <w:start w:val="1"/>
      <w:numFmt w:val="decimal"/>
      <w:lvlText w:val="%2."/>
      <w:lvlJc w:val="left"/>
      <w:pPr>
        <w:ind w:left="3233" w:hanging="360"/>
      </w:pPr>
    </w:lvl>
    <w:lvl w:ilvl="2" w:tplc="FFFFFFFF">
      <w:start w:val="1"/>
      <w:numFmt w:val="lowerRoman"/>
      <w:lvlText w:val="%3."/>
      <w:lvlJc w:val="right"/>
      <w:pPr>
        <w:ind w:left="3953" w:hanging="180"/>
      </w:pPr>
    </w:lvl>
    <w:lvl w:ilvl="3" w:tplc="FFFFFFFF" w:tentative="1">
      <w:start w:val="1"/>
      <w:numFmt w:val="decimal"/>
      <w:lvlText w:val="%4."/>
      <w:lvlJc w:val="left"/>
      <w:pPr>
        <w:ind w:left="4673" w:hanging="360"/>
      </w:pPr>
    </w:lvl>
    <w:lvl w:ilvl="4" w:tplc="FFFFFFFF" w:tentative="1">
      <w:start w:val="1"/>
      <w:numFmt w:val="lowerLetter"/>
      <w:lvlText w:val="%5."/>
      <w:lvlJc w:val="left"/>
      <w:pPr>
        <w:ind w:left="5393" w:hanging="360"/>
      </w:pPr>
    </w:lvl>
    <w:lvl w:ilvl="5" w:tplc="FFFFFFFF" w:tentative="1">
      <w:start w:val="1"/>
      <w:numFmt w:val="lowerRoman"/>
      <w:lvlText w:val="%6."/>
      <w:lvlJc w:val="right"/>
      <w:pPr>
        <w:ind w:left="6113" w:hanging="180"/>
      </w:pPr>
    </w:lvl>
    <w:lvl w:ilvl="6" w:tplc="FFFFFFFF" w:tentative="1">
      <w:start w:val="1"/>
      <w:numFmt w:val="decimal"/>
      <w:lvlText w:val="%7."/>
      <w:lvlJc w:val="left"/>
      <w:pPr>
        <w:ind w:left="6833" w:hanging="360"/>
      </w:pPr>
    </w:lvl>
    <w:lvl w:ilvl="7" w:tplc="FFFFFFFF" w:tentative="1">
      <w:start w:val="1"/>
      <w:numFmt w:val="lowerLetter"/>
      <w:lvlText w:val="%8."/>
      <w:lvlJc w:val="left"/>
      <w:pPr>
        <w:ind w:left="7553" w:hanging="360"/>
      </w:pPr>
    </w:lvl>
    <w:lvl w:ilvl="8" w:tplc="FFFFFFFF" w:tentative="1">
      <w:start w:val="1"/>
      <w:numFmt w:val="lowerRoman"/>
      <w:lvlText w:val="%9."/>
      <w:lvlJc w:val="right"/>
      <w:pPr>
        <w:ind w:left="8273" w:hanging="180"/>
      </w:pPr>
    </w:lvl>
  </w:abstractNum>
  <w:abstractNum w:abstractNumId="4" w15:restartNumberingAfterBreak="0">
    <w:nsid w:val="1CB631AB"/>
    <w:multiLevelType w:val="hybridMultilevel"/>
    <w:tmpl w:val="384ADF9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3E54125"/>
    <w:multiLevelType w:val="multilevel"/>
    <w:tmpl w:val="211E0890"/>
    <w:lvl w:ilvl="0">
      <w:start w:val="1"/>
      <w:numFmt w:val="decimal"/>
      <w:lvlText w:val="%1."/>
      <w:lvlJc w:val="left"/>
      <w:pPr>
        <w:ind w:left="360" w:hanging="360"/>
      </w:pPr>
    </w:lvl>
    <w:lvl w:ilvl="1">
      <w:start w:val="1"/>
      <w:numFmt w:val="lowerRoman"/>
      <w:lvlText w:val="%2."/>
      <w:lvlJc w:val="right"/>
      <w:pPr>
        <w:ind w:left="3233" w:hanging="360"/>
      </w:pPr>
    </w:lvl>
    <w:lvl w:ilvl="2">
      <w:start w:val="1"/>
      <w:numFmt w:val="decimal"/>
      <w:lvlText w:val="%3."/>
      <w:lvlJc w:val="left"/>
      <w:pPr>
        <w:ind w:left="1080" w:hanging="360"/>
      </w:pPr>
    </w:lvl>
    <w:lvl w:ilvl="3">
      <w:start w:val="1"/>
      <w:numFmt w:val="decimal"/>
      <w:lvlText w:val="%4."/>
      <w:lvlJc w:val="left"/>
      <w:pPr>
        <w:ind w:left="720"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81325C8"/>
    <w:multiLevelType w:val="hybridMultilevel"/>
    <w:tmpl w:val="5D04F0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AB76E26"/>
    <w:multiLevelType w:val="hybridMultilevel"/>
    <w:tmpl w:val="0C22E2BE"/>
    <w:lvl w:ilvl="0" w:tplc="FFFFFFFF">
      <w:start w:val="1"/>
      <w:numFmt w:val="decimal"/>
      <w:lvlText w:val="%1."/>
      <w:lvlJc w:val="left"/>
      <w:pPr>
        <w:ind w:left="2513" w:hanging="360"/>
      </w:pPr>
      <w:rPr>
        <w:rFonts w:asciiTheme="minorHAnsi" w:hAnsiTheme="minorHAnsi" w:cstheme="minorHAnsi" w:hint="default"/>
        <w:b w:val="0"/>
        <w:bCs w:val="0"/>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474122F"/>
    <w:multiLevelType w:val="hybridMultilevel"/>
    <w:tmpl w:val="49187CAC"/>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F8229DB"/>
    <w:multiLevelType w:val="multilevel"/>
    <w:tmpl w:val="FFFFFFFF"/>
    <w:lvl w:ilvl="0">
      <w:start w:val="1"/>
      <w:numFmt w:val="decimal"/>
      <w:lvlText w:val="%1."/>
      <w:lvlJc w:val="left"/>
      <w:pPr>
        <w:ind w:left="480" w:hanging="360"/>
      </w:pPr>
      <w:rPr>
        <w:rFonts w:cs="Times New Roman" w:hint="default"/>
        <w:b w:val="0"/>
        <w:bCs w:val="0"/>
        <w:i w:val="0"/>
        <w:iCs w:val="0"/>
        <w:spacing w:val="0"/>
        <w:w w:val="100"/>
        <w:sz w:val="24"/>
        <w:szCs w:val="24"/>
      </w:rPr>
    </w:lvl>
    <w:lvl w:ilvl="1">
      <w:start w:val="1"/>
      <w:numFmt w:val="decimal"/>
      <w:lvlText w:val="%2."/>
      <w:lvlJc w:val="left"/>
      <w:pPr>
        <w:ind w:left="840" w:hanging="360"/>
      </w:pPr>
      <w:rPr>
        <w:rFonts w:cs="Times New Roman"/>
      </w:rPr>
    </w:lvl>
    <w:lvl w:ilvl="2">
      <w:numFmt w:val="bullet"/>
      <w:lvlText w:val="•"/>
      <w:lvlJc w:val="left"/>
      <w:pPr>
        <w:ind w:left="1774" w:hanging="360"/>
      </w:pPr>
    </w:lvl>
    <w:lvl w:ilvl="3">
      <w:numFmt w:val="bullet"/>
      <w:lvlText w:val="•"/>
      <w:lvlJc w:val="left"/>
      <w:pPr>
        <w:ind w:left="2708" w:hanging="360"/>
      </w:pPr>
    </w:lvl>
    <w:lvl w:ilvl="4">
      <w:numFmt w:val="bullet"/>
      <w:lvlText w:val="•"/>
      <w:lvlJc w:val="left"/>
      <w:pPr>
        <w:ind w:left="3642" w:hanging="360"/>
      </w:pPr>
    </w:lvl>
    <w:lvl w:ilvl="5">
      <w:numFmt w:val="bullet"/>
      <w:lvlText w:val="•"/>
      <w:lvlJc w:val="left"/>
      <w:pPr>
        <w:ind w:left="4576" w:hanging="360"/>
      </w:pPr>
    </w:lvl>
    <w:lvl w:ilvl="6">
      <w:numFmt w:val="bullet"/>
      <w:lvlText w:val="•"/>
      <w:lvlJc w:val="left"/>
      <w:pPr>
        <w:ind w:left="5510" w:hanging="360"/>
      </w:pPr>
    </w:lvl>
    <w:lvl w:ilvl="7">
      <w:numFmt w:val="bullet"/>
      <w:lvlText w:val="•"/>
      <w:lvlJc w:val="left"/>
      <w:pPr>
        <w:ind w:left="6444" w:hanging="360"/>
      </w:pPr>
    </w:lvl>
    <w:lvl w:ilvl="8">
      <w:numFmt w:val="bullet"/>
      <w:lvlText w:val="•"/>
      <w:lvlJc w:val="left"/>
      <w:pPr>
        <w:ind w:left="7378" w:hanging="360"/>
      </w:pPr>
    </w:lvl>
  </w:abstractNum>
  <w:abstractNum w:abstractNumId="10" w15:restartNumberingAfterBreak="0">
    <w:nsid w:val="49517DC8"/>
    <w:multiLevelType w:val="hybridMultilevel"/>
    <w:tmpl w:val="E3CE0DF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4A7127CC"/>
    <w:multiLevelType w:val="hybridMultilevel"/>
    <w:tmpl w:val="DA464D8C"/>
    <w:lvl w:ilvl="0" w:tplc="EAF0C060">
      <w:start w:val="1"/>
      <w:numFmt w:val="lowerRoman"/>
      <w:lvlText w:val="%1."/>
      <w:lvlJc w:val="right"/>
      <w:pPr>
        <w:ind w:left="3233" w:hanging="360"/>
      </w:pPr>
      <w:rPr>
        <w:b w:val="0"/>
        <w:bCs w:val="0"/>
      </w:rPr>
    </w:lvl>
    <w:lvl w:ilvl="1" w:tplc="14090019" w:tentative="1">
      <w:start w:val="1"/>
      <w:numFmt w:val="lowerLetter"/>
      <w:lvlText w:val="%2."/>
      <w:lvlJc w:val="left"/>
      <w:pPr>
        <w:ind w:left="3953" w:hanging="360"/>
      </w:pPr>
    </w:lvl>
    <w:lvl w:ilvl="2" w:tplc="1409001B" w:tentative="1">
      <w:start w:val="1"/>
      <w:numFmt w:val="lowerRoman"/>
      <w:lvlText w:val="%3."/>
      <w:lvlJc w:val="right"/>
      <w:pPr>
        <w:ind w:left="4673" w:hanging="180"/>
      </w:pPr>
    </w:lvl>
    <w:lvl w:ilvl="3" w:tplc="1409000F" w:tentative="1">
      <w:start w:val="1"/>
      <w:numFmt w:val="decimal"/>
      <w:lvlText w:val="%4."/>
      <w:lvlJc w:val="left"/>
      <w:pPr>
        <w:ind w:left="5393" w:hanging="360"/>
      </w:pPr>
    </w:lvl>
    <w:lvl w:ilvl="4" w:tplc="14090019" w:tentative="1">
      <w:start w:val="1"/>
      <w:numFmt w:val="lowerLetter"/>
      <w:lvlText w:val="%5."/>
      <w:lvlJc w:val="left"/>
      <w:pPr>
        <w:ind w:left="6113" w:hanging="360"/>
      </w:pPr>
    </w:lvl>
    <w:lvl w:ilvl="5" w:tplc="1409001B" w:tentative="1">
      <w:start w:val="1"/>
      <w:numFmt w:val="lowerRoman"/>
      <w:lvlText w:val="%6."/>
      <w:lvlJc w:val="right"/>
      <w:pPr>
        <w:ind w:left="6833" w:hanging="180"/>
      </w:pPr>
    </w:lvl>
    <w:lvl w:ilvl="6" w:tplc="1409000F" w:tentative="1">
      <w:start w:val="1"/>
      <w:numFmt w:val="decimal"/>
      <w:lvlText w:val="%7."/>
      <w:lvlJc w:val="left"/>
      <w:pPr>
        <w:ind w:left="7553" w:hanging="360"/>
      </w:pPr>
    </w:lvl>
    <w:lvl w:ilvl="7" w:tplc="14090019" w:tentative="1">
      <w:start w:val="1"/>
      <w:numFmt w:val="lowerLetter"/>
      <w:lvlText w:val="%8."/>
      <w:lvlJc w:val="left"/>
      <w:pPr>
        <w:ind w:left="8273" w:hanging="360"/>
      </w:pPr>
    </w:lvl>
    <w:lvl w:ilvl="8" w:tplc="1409001B" w:tentative="1">
      <w:start w:val="1"/>
      <w:numFmt w:val="lowerRoman"/>
      <w:lvlText w:val="%9."/>
      <w:lvlJc w:val="right"/>
      <w:pPr>
        <w:ind w:left="8993" w:hanging="180"/>
      </w:pPr>
    </w:lvl>
  </w:abstractNum>
  <w:abstractNum w:abstractNumId="12" w15:restartNumberingAfterBreak="0">
    <w:nsid w:val="578675F7"/>
    <w:multiLevelType w:val="multilevel"/>
    <w:tmpl w:val="8B92CECC"/>
    <w:lvl w:ilvl="0">
      <w:start w:val="1"/>
      <w:numFmt w:val="decimal"/>
      <w:lvlText w:val="%1."/>
      <w:lvlJc w:val="left"/>
      <w:pPr>
        <w:ind w:left="360" w:hanging="360"/>
      </w:pPr>
    </w:lvl>
    <w:lvl w:ilvl="1">
      <w:start w:val="1"/>
      <w:numFmt w:val="lowerRoman"/>
      <w:lvlText w:val="%2."/>
      <w:lvlJc w:val="right"/>
      <w:pPr>
        <w:ind w:left="3233" w:hanging="360"/>
      </w:pPr>
    </w:lvl>
    <w:lvl w:ilvl="2">
      <w:start w:val="1"/>
      <w:numFmt w:val="decimal"/>
      <w:lvlText w:val="%3."/>
      <w:lvlJc w:val="left"/>
      <w:pPr>
        <w:ind w:left="1080" w:hanging="360"/>
      </w:pPr>
    </w:lvl>
    <w:lvl w:ilvl="3">
      <w:start w:val="1"/>
      <w:numFmt w:val="decimal"/>
      <w:lvlText w:val="%4."/>
      <w:lvlJc w:val="left"/>
      <w:pPr>
        <w:ind w:left="720"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87D7524"/>
    <w:multiLevelType w:val="hybridMultilevel"/>
    <w:tmpl w:val="4D5C14DC"/>
    <w:lvl w:ilvl="0" w:tplc="1409001B">
      <w:start w:val="1"/>
      <w:numFmt w:val="lowerRoman"/>
      <w:lvlText w:val="%1."/>
      <w:lvlJc w:val="right"/>
      <w:pPr>
        <w:ind w:left="1820" w:hanging="360"/>
      </w:pPr>
    </w:lvl>
    <w:lvl w:ilvl="1" w:tplc="14090019">
      <w:start w:val="1"/>
      <w:numFmt w:val="lowerLetter"/>
      <w:lvlText w:val="%2."/>
      <w:lvlJc w:val="left"/>
      <w:pPr>
        <w:ind w:left="2540" w:hanging="360"/>
      </w:pPr>
    </w:lvl>
    <w:lvl w:ilvl="2" w:tplc="1409001B">
      <w:start w:val="1"/>
      <w:numFmt w:val="lowerRoman"/>
      <w:lvlText w:val="%3."/>
      <w:lvlJc w:val="right"/>
      <w:pPr>
        <w:ind w:left="3260" w:hanging="180"/>
      </w:pPr>
    </w:lvl>
    <w:lvl w:ilvl="3" w:tplc="1409000F">
      <w:start w:val="1"/>
      <w:numFmt w:val="decimal"/>
      <w:lvlText w:val="%4."/>
      <w:lvlJc w:val="left"/>
      <w:pPr>
        <w:ind w:left="3980" w:hanging="360"/>
      </w:pPr>
    </w:lvl>
    <w:lvl w:ilvl="4" w:tplc="14090019" w:tentative="1">
      <w:start w:val="1"/>
      <w:numFmt w:val="lowerLetter"/>
      <w:lvlText w:val="%5."/>
      <w:lvlJc w:val="left"/>
      <w:pPr>
        <w:ind w:left="4700" w:hanging="360"/>
      </w:pPr>
    </w:lvl>
    <w:lvl w:ilvl="5" w:tplc="1409001B" w:tentative="1">
      <w:start w:val="1"/>
      <w:numFmt w:val="lowerRoman"/>
      <w:lvlText w:val="%6."/>
      <w:lvlJc w:val="right"/>
      <w:pPr>
        <w:ind w:left="5420" w:hanging="180"/>
      </w:pPr>
    </w:lvl>
    <w:lvl w:ilvl="6" w:tplc="1409000F" w:tentative="1">
      <w:start w:val="1"/>
      <w:numFmt w:val="decimal"/>
      <w:lvlText w:val="%7."/>
      <w:lvlJc w:val="left"/>
      <w:pPr>
        <w:ind w:left="6140" w:hanging="360"/>
      </w:pPr>
    </w:lvl>
    <w:lvl w:ilvl="7" w:tplc="14090019" w:tentative="1">
      <w:start w:val="1"/>
      <w:numFmt w:val="lowerLetter"/>
      <w:lvlText w:val="%8."/>
      <w:lvlJc w:val="left"/>
      <w:pPr>
        <w:ind w:left="6860" w:hanging="360"/>
      </w:pPr>
    </w:lvl>
    <w:lvl w:ilvl="8" w:tplc="1409001B" w:tentative="1">
      <w:start w:val="1"/>
      <w:numFmt w:val="lowerRoman"/>
      <w:lvlText w:val="%9."/>
      <w:lvlJc w:val="right"/>
      <w:pPr>
        <w:ind w:left="7580" w:hanging="180"/>
      </w:pPr>
    </w:lvl>
  </w:abstractNum>
  <w:abstractNum w:abstractNumId="14" w15:restartNumberingAfterBreak="0">
    <w:nsid w:val="5F533B22"/>
    <w:multiLevelType w:val="multilevel"/>
    <w:tmpl w:val="FFFFFFFF"/>
    <w:lvl w:ilvl="0">
      <w:start w:val="1"/>
      <w:numFmt w:val="bullet"/>
      <w:lvlText w:val=""/>
      <w:lvlJc w:val="left"/>
      <w:pPr>
        <w:ind w:left="480" w:hanging="360"/>
      </w:pPr>
      <w:rPr>
        <w:rFonts w:ascii="Symbol" w:hAnsi="Symbol" w:hint="default"/>
        <w:b w:val="0"/>
        <w:i w:val="0"/>
        <w:spacing w:val="0"/>
        <w:w w:val="100"/>
        <w:sz w:val="24"/>
      </w:rPr>
    </w:lvl>
    <w:lvl w:ilvl="1">
      <w:start w:val="1"/>
      <w:numFmt w:val="decimal"/>
      <w:lvlText w:val="%2."/>
      <w:lvlJc w:val="left"/>
      <w:pPr>
        <w:ind w:left="840" w:hanging="360"/>
      </w:pPr>
      <w:rPr>
        <w:rFonts w:cs="Times New Roman"/>
      </w:rPr>
    </w:lvl>
    <w:lvl w:ilvl="2">
      <w:numFmt w:val="bullet"/>
      <w:lvlText w:val="•"/>
      <w:lvlJc w:val="left"/>
      <w:pPr>
        <w:ind w:left="1774" w:hanging="360"/>
      </w:pPr>
    </w:lvl>
    <w:lvl w:ilvl="3">
      <w:numFmt w:val="bullet"/>
      <w:lvlText w:val="•"/>
      <w:lvlJc w:val="left"/>
      <w:pPr>
        <w:ind w:left="2708" w:hanging="360"/>
      </w:pPr>
    </w:lvl>
    <w:lvl w:ilvl="4">
      <w:numFmt w:val="bullet"/>
      <w:lvlText w:val="•"/>
      <w:lvlJc w:val="left"/>
      <w:pPr>
        <w:ind w:left="3642" w:hanging="360"/>
      </w:pPr>
    </w:lvl>
    <w:lvl w:ilvl="5">
      <w:numFmt w:val="bullet"/>
      <w:lvlText w:val="•"/>
      <w:lvlJc w:val="left"/>
      <w:pPr>
        <w:ind w:left="4576" w:hanging="360"/>
      </w:pPr>
    </w:lvl>
    <w:lvl w:ilvl="6">
      <w:numFmt w:val="bullet"/>
      <w:lvlText w:val="•"/>
      <w:lvlJc w:val="left"/>
      <w:pPr>
        <w:ind w:left="5510" w:hanging="360"/>
      </w:pPr>
    </w:lvl>
    <w:lvl w:ilvl="7">
      <w:numFmt w:val="bullet"/>
      <w:lvlText w:val="•"/>
      <w:lvlJc w:val="left"/>
      <w:pPr>
        <w:ind w:left="6444" w:hanging="360"/>
      </w:pPr>
    </w:lvl>
    <w:lvl w:ilvl="8">
      <w:numFmt w:val="bullet"/>
      <w:lvlText w:val="•"/>
      <w:lvlJc w:val="left"/>
      <w:pPr>
        <w:ind w:left="7378" w:hanging="360"/>
      </w:pPr>
    </w:lvl>
  </w:abstractNum>
  <w:abstractNum w:abstractNumId="15" w15:restartNumberingAfterBreak="0">
    <w:nsid w:val="67AA3DFA"/>
    <w:multiLevelType w:val="hybridMultilevel"/>
    <w:tmpl w:val="A4C8005E"/>
    <w:lvl w:ilvl="0" w:tplc="FFFFFFFF">
      <w:start w:val="1"/>
      <w:numFmt w:val="decimal"/>
      <w:lvlText w:val="%1."/>
      <w:lvlJc w:val="left"/>
      <w:pPr>
        <w:ind w:left="2513" w:hanging="360"/>
      </w:pPr>
      <w:rPr>
        <w:rFonts w:asciiTheme="minorHAnsi" w:hAnsiTheme="minorHAnsi" w:cstheme="minorHAnsi" w:hint="default"/>
        <w:b w:val="0"/>
        <w:bCs w:val="0"/>
        <w:sz w:val="22"/>
        <w:szCs w:val="22"/>
      </w:rPr>
    </w:lvl>
    <w:lvl w:ilvl="1" w:tplc="FFFFFFFF">
      <w:start w:val="1"/>
      <w:numFmt w:val="lowerRoman"/>
      <w:lvlText w:val="%2."/>
      <w:lvlJc w:val="right"/>
      <w:pPr>
        <w:ind w:left="3233" w:hanging="360"/>
      </w:pPr>
    </w:lvl>
    <w:lvl w:ilvl="2" w:tplc="FFFFFFFF">
      <w:start w:val="1"/>
      <w:numFmt w:val="lowerRoman"/>
      <w:lvlText w:val="%3."/>
      <w:lvlJc w:val="right"/>
      <w:pPr>
        <w:ind w:left="3953" w:hanging="180"/>
      </w:pPr>
    </w:lvl>
    <w:lvl w:ilvl="3" w:tplc="FFFFFFFF">
      <w:start w:val="1"/>
      <w:numFmt w:val="lowerLetter"/>
      <w:lvlText w:val="%4."/>
      <w:lvlJc w:val="left"/>
      <w:pPr>
        <w:ind w:left="4673" w:hanging="360"/>
      </w:pPr>
      <w:rPr>
        <w:rFonts w:hint="default"/>
      </w:rPr>
    </w:lvl>
    <w:lvl w:ilvl="4" w:tplc="FFFFFFFF" w:tentative="1">
      <w:start w:val="1"/>
      <w:numFmt w:val="lowerLetter"/>
      <w:lvlText w:val="%5."/>
      <w:lvlJc w:val="left"/>
      <w:pPr>
        <w:ind w:left="5393" w:hanging="360"/>
      </w:pPr>
    </w:lvl>
    <w:lvl w:ilvl="5" w:tplc="FFFFFFFF" w:tentative="1">
      <w:start w:val="1"/>
      <w:numFmt w:val="lowerRoman"/>
      <w:lvlText w:val="%6."/>
      <w:lvlJc w:val="right"/>
      <w:pPr>
        <w:ind w:left="6113" w:hanging="180"/>
      </w:pPr>
    </w:lvl>
    <w:lvl w:ilvl="6" w:tplc="FFFFFFFF" w:tentative="1">
      <w:start w:val="1"/>
      <w:numFmt w:val="decimal"/>
      <w:lvlText w:val="%7."/>
      <w:lvlJc w:val="left"/>
      <w:pPr>
        <w:ind w:left="6833" w:hanging="360"/>
      </w:pPr>
    </w:lvl>
    <w:lvl w:ilvl="7" w:tplc="FFFFFFFF" w:tentative="1">
      <w:start w:val="1"/>
      <w:numFmt w:val="lowerLetter"/>
      <w:lvlText w:val="%8."/>
      <w:lvlJc w:val="left"/>
      <w:pPr>
        <w:ind w:left="7553" w:hanging="360"/>
      </w:pPr>
    </w:lvl>
    <w:lvl w:ilvl="8" w:tplc="FFFFFFFF" w:tentative="1">
      <w:start w:val="1"/>
      <w:numFmt w:val="lowerRoman"/>
      <w:lvlText w:val="%9."/>
      <w:lvlJc w:val="right"/>
      <w:pPr>
        <w:ind w:left="8273" w:hanging="180"/>
      </w:pPr>
    </w:lvl>
  </w:abstractNum>
  <w:abstractNum w:abstractNumId="16" w15:restartNumberingAfterBreak="0">
    <w:nsid w:val="6CB06471"/>
    <w:multiLevelType w:val="hybridMultilevel"/>
    <w:tmpl w:val="1C08C41E"/>
    <w:lvl w:ilvl="0" w:tplc="3B825AE0">
      <w:start w:val="1"/>
      <w:numFmt w:val="decimal"/>
      <w:lvlText w:val="%1."/>
      <w:lvlJc w:val="left"/>
      <w:pPr>
        <w:ind w:left="1069" w:hanging="360"/>
      </w:pPr>
      <w:rPr>
        <w:rFonts w:asciiTheme="minorHAnsi" w:hAnsiTheme="minorHAnsi" w:cstheme="minorHAnsi" w:hint="default"/>
        <w:b w:val="0"/>
        <w:bCs w:val="0"/>
        <w:sz w:val="22"/>
        <w:szCs w:val="22"/>
      </w:rPr>
    </w:lvl>
    <w:lvl w:ilvl="1" w:tplc="1409001B">
      <w:start w:val="1"/>
      <w:numFmt w:val="lowerRoman"/>
      <w:lvlText w:val="%2."/>
      <w:lvlJc w:val="right"/>
      <w:pPr>
        <w:ind w:left="3233" w:hanging="360"/>
      </w:pPr>
    </w:lvl>
    <w:lvl w:ilvl="2" w:tplc="1409001B">
      <w:start w:val="1"/>
      <w:numFmt w:val="lowerRoman"/>
      <w:lvlText w:val="%3."/>
      <w:lvlJc w:val="right"/>
      <w:pPr>
        <w:ind w:left="3953" w:hanging="180"/>
      </w:pPr>
    </w:lvl>
    <w:lvl w:ilvl="3" w:tplc="84E272D0">
      <w:start w:val="1"/>
      <w:numFmt w:val="lowerLetter"/>
      <w:lvlText w:val="%4."/>
      <w:lvlJc w:val="left"/>
      <w:pPr>
        <w:ind w:left="4673" w:hanging="360"/>
      </w:pPr>
      <w:rPr>
        <w:rFonts w:hint="default"/>
      </w:rPr>
    </w:lvl>
    <w:lvl w:ilvl="4" w:tplc="14090019" w:tentative="1">
      <w:start w:val="1"/>
      <w:numFmt w:val="lowerLetter"/>
      <w:lvlText w:val="%5."/>
      <w:lvlJc w:val="left"/>
      <w:pPr>
        <w:ind w:left="5393" w:hanging="360"/>
      </w:pPr>
    </w:lvl>
    <w:lvl w:ilvl="5" w:tplc="1409001B" w:tentative="1">
      <w:start w:val="1"/>
      <w:numFmt w:val="lowerRoman"/>
      <w:lvlText w:val="%6."/>
      <w:lvlJc w:val="right"/>
      <w:pPr>
        <w:ind w:left="6113" w:hanging="180"/>
      </w:pPr>
    </w:lvl>
    <w:lvl w:ilvl="6" w:tplc="1409000F" w:tentative="1">
      <w:start w:val="1"/>
      <w:numFmt w:val="decimal"/>
      <w:lvlText w:val="%7."/>
      <w:lvlJc w:val="left"/>
      <w:pPr>
        <w:ind w:left="6833" w:hanging="360"/>
      </w:pPr>
    </w:lvl>
    <w:lvl w:ilvl="7" w:tplc="14090019" w:tentative="1">
      <w:start w:val="1"/>
      <w:numFmt w:val="lowerLetter"/>
      <w:lvlText w:val="%8."/>
      <w:lvlJc w:val="left"/>
      <w:pPr>
        <w:ind w:left="7553" w:hanging="360"/>
      </w:pPr>
    </w:lvl>
    <w:lvl w:ilvl="8" w:tplc="1409001B" w:tentative="1">
      <w:start w:val="1"/>
      <w:numFmt w:val="lowerRoman"/>
      <w:lvlText w:val="%9."/>
      <w:lvlJc w:val="right"/>
      <w:pPr>
        <w:ind w:left="8273" w:hanging="180"/>
      </w:pPr>
    </w:lvl>
  </w:abstractNum>
  <w:abstractNum w:abstractNumId="17" w15:restartNumberingAfterBreak="0">
    <w:nsid w:val="6D3C6E2F"/>
    <w:multiLevelType w:val="multilevel"/>
    <w:tmpl w:val="4B4861A6"/>
    <w:lvl w:ilvl="0">
      <w:start w:val="1"/>
      <w:numFmt w:val="decimal"/>
      <w:lvlText w:val="%1."/>
      <w:lvlJc w:val="left"/>
      <w:pPr>
        <w:ind w:left="360" w:hanging="360"/>
      </w:pPr>
    </w:lvl>
    <w:lvl w:ilvl="1">
      <w:start w:val="1"/>
      <w:numFmt w:val="lowerRoman"/>
      <w:lvlText w:val="%2."/>
      <w:lvlJc w:val="right"/>
      <w:pPr>
        <w:ind w:left="3233" w:hanging="360"/>
      </w:pPr>
    </w:lvl>
    <w:lvl w:ilvl="2">
      <w:start w:val="1"/>
      <w:numFmt w:val="lowerLetter"/>
      <w:lvlText w:val="%3."/>
      <w:lvlJc w:val="left"/>
      <w:pPr>
        <w:ind w:left="1080" w:hanging="360"/>
      </w:pPr>
    </w:lvl>
    <w:lvl w:ilvl="3">
      <w:start w:val="1"/>
      <w:numFmt w:val="decimal"/>
      <w:lvlText w:val="%4."/>
      <w:lvlJc w:val="left"/>
      <w:pPr>
        <w:ind w:left="720"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944D6D"/>
    <w:multiLevelType w:val="hybridMultilevel"/>
    <w:tmpl w:val="13143272"/>
    <w:lvl w:ilvl="0" w:tplc="1409000F">
      <w:start w:val="1"/>
      <w:numFmt w:val="decimal"/>
      <w:lvlText w:val="%1."/>
      <w:lvlJc w:val="left"/>
      <w:pPr>
        <w:ind w:left="1786" w:hanging="360"/>
      </w:pPr>
    </w:lvl>
    <w:lvl w:ilvl="1" w:tplc="14090019" w:tentative="1">
      <w:start w:val="1"/>
      <w:numFmt w:val="lowerLetter"/>
      <w:lvlText w:val="%2."/>
      <w:lvlJc w:val="left"/>
      <w:pPr>
        <w:ind w:left="2506" w:hanging="360"/>
      </w:pPr>
    </w:lvl>
    <w:lvl w:ilvl="2" w:tplc="1409001B" w:tentative="1">
      <w:start w:val="1"/>
      <w:numFmt w:val="lowerRoman"/>
      <w:lvlText w:val="%3."/>
      <w:lvlJc w:val="right"/>
      <w:pPr>
        <w:ind w:left="3226" w:hanging="180"/>
      </w:pPr>
    </w:lvl>
    <w:lvl w:ilvl="3" w:tplc="1409000F" w:tentative="1">
      <w:start w:val="1"/>
      <w:numFmt w:val="decimal"/>
      <w:lvlText w:val="%4."/>
      <w:lvlJc w:val="left"/>
      <w:pPr>
        <w:ind w:left="3946" w:hanging="360"/>
      </w:pPr>
    </w:lvl>
    <w:lvl w:ilvl="4" w:tplc="14090019" w:tentative="1">
      <w:start w:val="1"/>
      <w:numFmt w:val="lowerLetter"/>
      <w:lvlText w:val="%5."/>
      <w:lvlJc w:val="left"/>
      <w:pPr>
        <w:ind w:left="4666" w:hanging="360"/>
      </w:pPr>
    </w:lvl>
    <w:lvl w:ilvl="5" w:tplc="1409001B" w:tentative="1">
      <w:start w:val="1"/>
      <w:numFmt w:val="lowerRoman"/>
      <w:lvlText w:val="%6."/>
      <w:lvlJc w:val="right"/>
      <w:pPr>
        <w:ind w:left="5386" w:hanging="180"/>
      </w:pPr>
    </w:lvl>
    <w:lvl w:ilvl="6" w:tplc="1409000F" w:tentative="1">
      <w:start w:val="1"/>
      <w:numFmt w:val="decimal"/>
      <w:lvlText w:val="%7."/>
      <w:lvlJc w:val="left"/>
      <w:pPr>
        <w:ind w:left="6106" w:hanging="360"/>
      </w:pPr>
    </w:lvl>
    <w:lvl w:ilvl="7" w:tplc="14090019" w:tentative="1">
      <w:start w:val="1"/>
      <w:numFmt w:val="lowerLetter"/>
      <w:lvlText w:val="%8."/>
      <w:lvlJc w:val="left"/>
      <w:pPr>
        <w:ind w:left="6826" w:hanging="360"/>
      </w:pPr>
    </w:lvl>
    <w:lvl w:ilvl="8" w:tplc="1409001B" w:tentative="1">
      <w:start w:val="1"/>
      <w:numFmt w:val="lowerRoman"/>
      <w:lvlText w:val="%9."/>
      <w:lvlJc w:val="right"/>
      <w:pPr>
        <w:ind w:left="7546" w:hanging="180"/>
      </w:pPr>
    </w:lvl>
  </w:abstractNum>
  <w:abstractNum w:abstractNumId="19" w15:restartNumberingAfterBreak="0">
    <w:nsid w:val="762E0618"/>
    <w:multiLevelType w:val="hybridMultilevel"/>
    <w:tmpl w:val="FFFFFFFF"/>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419130898">
    <w:abstractNumId w:val="12"/>
  </w:num>
  <w:num w:numId="2" w16cid:durableId="597056718">
    <w:abstractNumId w:val="2"/>
  </w:num>
  <w:num w:numId="3" w16cid:durableId="532039888">
    <w:abstractNumId w:val="6"/>
  </w:num>
  <w:num w:numId="4" w16cid:durableId="340164525">
    <w:abstractNumId w:val="16"/>
  </w:num>
  <w:num w:numId="5" w16cid:durableId="1883245628">
    <w:abstractNumId w:val="3"/>
  </w:num>
  <w:num w:numId="6" w16cid:durableId="1344816687">
    <w:abstractNumId w:val="11"/>
  </w:num>
  <w:num w:numId="7" w16cid:durableId="1671567631">
    <w:abstractNumId w:val="5"/>
  </w:num>
  <w:num w:numId="8" w16cid:durableId="352389038">
    <w:abstractNumId w:val="10"/>
  </w:num>
  <w:num w:numId="9" w16cid:durableId="1312710017">
    <w:abstractNumId w:val="17"/>
  </w:num>
  <w:num w:numId="10" w16cid:durableId="1062753344">
    <w:abstractNumId w:val="13"/>
  </w:num>
  <w:num w:numId="11" w16cid:durableId="1351222824">
    <w:abstractNumId w:val="15"/>
  </w:num>
  <w:num w:numId="12" w16cid:durableId="465515851">
    <w:abstractNumId w:val="7"/>
  </w:num>
  <w:num w:numId="13" w16cid:durableId="1043602863">
    <w:abstractNumId w:val="18"/>
  </w:num>
  <w:num w:numId="14" w16cid:durableId="1237086569">
    <w:abstractNumId w:val="4"/>
  </w:num>
  <w:num w:numId="15" w16cid:durableId="1494835551">
    <w:abstractNumId w:val="8"/>
  </w:num>
  <w:num w:numId="16" w16cid:durableId="834496484">
    <w:abstractNumId w:val="0"/>
  </w:num>
  <w:num w:numId="17" w16cid:durableId="1173297527">
    <w:abstractNumId w:val="1"/>
  </w:num>
  <w:num w:numId="18" w16cid:durableId="331643135">
    <w:abstractNumId w:val="14"/>
  </w:num>
  <w:num w:numId="19" w16cid:durableId="1972510858">
    <w:abstractNumId w:val="9"/>
  </w:num>
  <w:num w:numId="20" w16cid:durableId="214051411">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yNLUwMTCytDQ1MzZU0lEKTi0uzszPAykwtqwFAHDRmv0tAAAA"/>
  </w:docVars>
  <w:rsids>
    <w:rsidRoot w:val="00776461"/>
    <w:rsid w:val="000002EC"/>
    <w:rsid w:val="00000632"/>
    <w:rsid w:val="00002202"/>
    <w:rsid w:val="000022DF"/>
    <w:rsid w:val="00002E49"/>
    <w:rsid w:val="00004B4A"/>
    <w:rsid w:val="000067C1"/>
    <w:rsid w:val="00007014"/>
    <w:rsid w:val="000100DA"/>
    <w:rsid w:val="00010189"/>
    <w:rsid w:val="000101D5"/>
    <w:rsid w:val="00010474"/>
    <w:rsid w:val="0001054E"/>
    <w:rsid w:val="000132A0"/>
    <w:rsid w:val="000157E0"/>
    <w:rsid w:val="00015B1E"/>
    <w:rsid w:val="00015CEC"/>
    <w:rsid w:val="00016624"/>
    <w:rsid w:val="0001685D"/>
    <w:rsid w:val="0002036A"/>
    <w:rsid w:val="0002094C"/>
    <w:rsid w:val="000213F2"/>
    <w:rsid w:val="00021404"/>
    <w:rsid w:val="000214EE"/>
    <w:rsid w:val="0002175D"/>
    <w:rsid w:val="00021E1C"/>
    <w:rsid w:val="0002357E"/>
    <w:rsid w:val="000235AE"/>
    <w:rsid w:val="000237A2"/>
    <w:rsid w:val="00023FDD"/>
    <w:rsid w:val="000241D1"/>
    <w:rsid w:val="00024AA2"/>
    <w:rsid w:val="00024AC6"/>
    <w:rsid w:val="00026715"/>
    <w:rsid w:val="00026FC9"/>
    <w:rsid w:val="000272EE"/>
    <w:rsid w:val="000275AE"/>
    <w:rsid w:val="000279DB"/>
    <w:rsid w:val="00027D21"/>
    <w:rsid w:val="000317A6"/>
    <w:rsid w:val="00032855"/>
    <w:rsid w:val="00033076"/>
    <w:rsid w:val="00033207"/>
    <w:rsid w:val="00037DC1"/>
    <w:rsid w:val="0004037B"/>
    <w:rsid w:val="00040E9F"/>
    <w:rsid w:val="00041466"/>
    <w:rsid w:val="00042513"/>
    <w:rsid w:val="00042B8E"/>
    <w:rsid w:val="00043713"/>
    <w:rsid w:val="00045464"/>
    <w:rsid w:val="00045862"/>
    <w:rsid w:val="00046B1B"/>
    <w:rsid w:val="00047C36"/>
    <w:rsid w:val="00051D88"/>
    <w:rsid w:val="00052667"/>
    <w:rsid w:val="00052B48"/>
    <w:rsid w:val="00052EB3"/>
    <w:rsid w:val="00054511"/>
    <w:rsid w:val="0005490A"/>
    <w:rsid w:val="00055298"/>
    <w:rsid w:val="000577EF"/>
    <w:rsid w:val="00057A40"/>
    <w:rsid w:val="00065ABF"/>
    <w:rsid w:val="00066415"/>
    <w:rsid w:val="00066B61"/>
    <w:rsid w:val="00067688"/>
    <w:rsid w:val="00072117"/>
    <w:rsid w:val="0007430B"/>
    <w:rsid w:val="0007446D"/>
    <w:rsid w:val="000754C2"/>
    <w:rsid w:val="000756D5"/>
    <w:rsid w:val="000759CC"/>
    <w:rsid w:val="00076D33"/>
    <w:rsid w:val="000805A4"/>
    <w:rsid w:val="000809A4"/>
    <w:rsid w:val="000832C3"/>
    <w:rsid w:val="00083CEF"/>
    <w:rsid w:val="000852FF"/>
    <w:rsid w:val="00085E3F"/>
    <w:rsid w:val="00090345"/>
    <w:rsid w:val="0009193C"/>
    <w:rsid w:val="00092BD1"/>
    <w:rsid w:val="0009310A"/>
    <w:rsid w:val="0009407B"/>
    <w:rsid w:val="00094498"/>
    <w:rsid w:val="00094593"/>
    <w:rsid w:val="0009471B"/>
    <w:rsid w:val="00094FF8"/>
    <w:rsid w:val="000956BC"/>
    <w:rsid w:val="00095B50"/>
    <w:rsid w:val="00095BEB"/>
    <w:rsid w:val="00096781"/>
    <w:rsid w:val="0009680C"/>
    <w:rsid w:val="00096BC3"/>
    <w:rsid w:val="000A04EE"/>
    <w:rsid w:val="000A05F0"/>
    <w:rsid w:val="000A1C84"/>
    <w:rsid w:val="000A3697"/>
    <w:rsid w:val="000A6A1F"/>
    <w:rsid w:val="000B0F0C"/>
    <w:rsid w:val="000B268B"/>
    <w:rsid w:val="000B314B"/>
    <w:rsid w:val="000B46EA"/>
    <w:rsid w:val="000B4844"/>
    <w:rsid w:val="000B6F81"/>
    <w:rsid w:val="000B70D3"/>
    <w:rsid w:val="000B750D"/>
    <w:rsid w:val="000B7C0F"/>
    <w:rsid w:val="000B7F62"/>
    <w:rsid w:val="000C072D"/>
    <w:rsid w:val="000C0CF0"/>
    <w:rsid w:val="000C10DB"/>
    <w:rsid w:val="000C2744"/>
    <w:rsid w:val="000C358A"/>
    <w:rsid w:val="000C3924"/>
    <w:rsid w:val="000C3BF8"/>
    <w:rsid w:val="000C4587"/>
    <w:rsid w:val="000C53AA"/>
    <w:rsid w:val="000C5962"/>
    <w:rsid w:val="000C66C5"/>
    <w:rsid w:val="000C7E57"/>
    <w:rsid w:val="000D04E3"/>
    <w:rsid w:val="000D127A"/>
    <w:rsid w:val="000D19B9"/>
    <w:rsid w:val="000D4690"/>
    <w:rsid w:val="000D5B52"/>
    <w:rsid w:val="000D604B"/>
    <w:rsid w:val="000D6995"/>
    <w:rsid w:val="000D6C89"/>
    <w:rsid w:val="000E0004"/>
    <w:rsid w:val="000E07C5"/>
    <w:rsid w:val="000E0B40"/>
    <w:rsid w:val="000E0CD9"/>
    <w:rsid w:val="000E15FD"/>
    <w:rsid w:val="000E2222"/>
    <w:rsid w:val="000E47F2"/>
    <w:rsid w:val="000E49B6"/>
    <w:rsid w:val="000E4AE2"/>
    <w:rsid w:val="000E5010"/>
    <w:rsid w:val="000E51FF"/>
    <w:rsid w:val="000E576F"/>
    <w:rsid w:val="000F034C"/>
    <w:rsid w:val="000F3126"/>
    <w:rsid w:val="000F4D32"/>
    <w:rsid w:val="000F4D4F"/>
    <w:rsid w:val="000F5783"/>
    <w:rsid w:val="000F5EB0"/>
    <w:rsid w:val="000F7366"/>
    <w:rsid w:val="000F7CE1"/>
    <w:rsid w:val="00100137"/>
    <w:rsid w:val="00102D2C"/>
    <w:rsid w:val="00104066"/>
    <w:rsid w:val="001048B8"/>
    <w:rsid w:val="00104B8F"/>
    <w:rsid w:val="00106666"/>
    <w:rsid w:val="00107565"/>
    <w:rsid w:val="0011007A"/>
    <w:rsid w:val="00113761"/>
    <w:rsid w:val="0011481F"/>
    <w:rsid w:val="0011482A"/>
    <w:rsid w:val="0011494C"/>
    <w:rsid w:val="00115438"/>
    <w:rsid w:val="00116603"/>
    <w:rsid w:val="001179D6"/>
    <w:rsid w:val="00117E76"/>
    <w:rsid w:val="00120CEC"/>
    <w:rsid w:val="00123061"/>
    <w:rsid w:val="001230CC"/>
    <w:rsid w:val="00124A47"/>
    <w:rsid w:val="001254FA"/>
    <w:rsid w:val="0012653A"/>
    <w:rsid w:val="00126E82"/>
    <w:rsid w:val="00126EF8"/>
    <w:rsid w:val="0012721E"/>
    <w:rsid w:val="00127A41"/>
    <w:rsid w:val="00127FDA"/>
    <w:rsid w:val="00130B1C"/>
    <w:rsid w:val="00131687"/>
    <w:rsid w:val="00133361"/>
    <w:rsid w:val="00134603"/>
    <w:rsid w:val="0013477C"/>
    <w:rsid w:val="00134AE2"/>
    <w:rsid w:val="001351DB"/>
    <w:rsid w:val="00135BE4"/>
    <w:rsid w:val="001411BF"/>
    <w:rsid w:val="001412C1"/>
    <w:rsid w:val="0014348C"/>
    <w:rsid w:val="00144286"/>
    <w:rsid w:val="00145F96"/>
    <w:rsid w:val="00146F37"/>
    <w:rsid w:val="00147085"/>
    <w:rsid w:val="00147280"/>
    <w:rsid w:val="00150727"/>
    <w:rsid w:val="00151979"/>
    <w:rsid w:val="00152C96"/>
    <w:rsid w:val="0015316E"/>
    <w:rsid w:val="00153846"/>
    <w:rsid w:val="00155C0B"/>
    <w:rsid w:val="00161E54"/>
    <w:rsid w:val="0016462D"/>
    <w:rsid w:val="00165457"/>
    <w:rsid w:val="00165E9E"/>
    <w:rsid w:val="001663D7"/>
    <w:rsid w:val="00166B40"/>
    <w:rsid w:val="00166C60"/>
    <w:rsid w:val="001670DE"/>
    <w:rsid w:val="00170AD0"/>
    <w:rsid w:val="00171F11"/>
    <w:rsid w:val="00172697"/>
    <w:rsid w:val="0017398E"/>
    <w:rsid w:val="00173A74"/>
    <w:rsid w:val="00174014"/>
    <w:rsid w:val="00174F43"/>
    <w:rsid w:val="00175AC6"/>
    <w:rsid w:val="0017655B"/>
    <w:rsid w:val="00176820"/>
    <w:rsid w:val="00177A7D"/>
    <w:rsid w:val="00177E89"/>
    <w:rsid w:val="00180F93"/>
    <w:rsid w:val="00181801"/>
    <w:rsid w:val="0018195E"/>
    <w:rsid w:val="001820D9"/>
    <w:rsid w:val="001843A3"/>
    <w:rsid w:val="00184AAC"/>
    <w:rsid w:val="00184BAD"/>
    <w:rsid w:val="0018664B"/>
    <w:rsid w:val="00186E84"/>
    <w:rsid w:val="00187454"/>
    <w:rsid w:val="00191DA6"/>
    <w:rsid w:val="00192B81"/>
    <w:rsid w:val="0019407C"/>
    <w:rsid w:val="001948DF"/>
    <w:rsid w:val="00194E21"/>
    <w:rsid w:val="00194E52"/>
    <w:rsid w:val="001956C8"/>
    <w:rsid w:val="00195729"/>
    <w:rsid w:val="00197D83"/>
    <w:rsid w:val="001A1245"/>
    <w:rsid w:val="001A3238"/>
    <w:rsid w:val="001A34B0"/>
    <w:rsid w:val="001A3A21"/>
    <w:rsid w:val="001A3F35"/>
    <w:rsid w:val="001A41FE"/>
    <w:rsid w:val="001A6FAB"/>
    <w:rsid w:val="001A76A2"/>
    <w:rsid w:val="001B0440"/>
    <w:rsid w:val="001B1101"/>
    <w:rsid w:val="001B25BA"/>
    <w:rsid w:val="001B3373"/>
    <w:rsid w:val="001B3556"/>
    <w:rsid w:val="001B50BB"/>
    <w:rsid w:val="001B6209"/>
    <w:rsid w:val="001C02A2"/>
    <w:rsid w:val="001C03EC"/>
    <w:rsid w:val="001C059E"/>
    <w:rsid w:val="001C1457"/>
    <w:rsid w:val="001C2792"/>
    <w:rsid w:val="001C3421"/>
    <w:rsid w:val="001C385E"/>
    <w:rsid w:val="001C3C89"/>
    <w:rsid w:val="001C4F0F"/>
    <w:rsid w:val="001C7B8B"/>
    <w:rsid w:val="001D022F"/>
    <w:rsid w:val="001D02D0"/>
    <w:rsid w:val="001D322B"/>
    <w:rsid w:val="001D5C92"/>
    <w:rsid w:val="001E07C7"/>
    <w:rsid w:val="001E0837"/>
    <w:rsid w:val="001E0EB3"/>
    <w:rsid w:val="001E19AA"/>
    <w:rsid w:val="001E2661"/>
    <w:rsid w:val="001E288B"/>
    <w:rsid w:val="001E3198"/>
    <w:rsid w:val="001E371D"/>
    <w:rsid w:val="001E3829"/>
    <w:rsid w:val="001E3A69"/>
    <w:rsid w:val="001E558F"/>
    <w:rsid w:val="001E6C2C"/>
    <w:rsid w:val="001E734C"/>
    <w:rsid w:val="001E79B9"/>
    <w:rsid w:val="001E7FCD"/>
    <w:rsid w:val="001F0697"/>
    <w:rsid w:val="001F0ED7"/>
    <w:rsid w:val="001F2915"/>
    <w:rsid w:val="001F2EFD"/>
    <w:rsid w:val="001F33D4"/>
    <w:rsid w:val="001F41DF"/>
    <w:rsid w:val="001F5804"/>
    <w:rsid w:val="001F78F4"/>
    <w:rsid w:val="001F79CF"/>
    <w:rsid w:val="002005D0"/>
    <w:rsid w:val="002009DA"/>
    <w:rsid w:val="002021D8"/>
    <w:rsid w:val="002023B8"/>
    <w:rsid w:val="00202610"/>
    <w:rsid w:val="002028AB"/>
    <w:rsid w:val="0020315F"/>
    <w:rsid w:val="002036D1"/>
    <w:rsid w:val="00204FA6"/>
    <w:rsid w:val="00205817"/>
    <w:rsid w:val="0020592B"/>
    <w:rsid w:val="00211F68"/>
    <w:rsid w:val="0021229A"/>
    <w:rsid w:val="0021503A"/>
    <w:rsid w:val="00215C2D"/>
    <w:rsid w:val="002167DC"/>
    <w:rsid w:val="002171CF"/>
    <w:rsid w:val="0022006E"/>
    <w:rsid w:val="00220859"/>
    <w:rsid w:val="00220F3C"/>
    <w:rsid w:val="002217A8"/>
    <w:rsid w:val="00223AC8"/>
    <w:rsid w:val="00223E72"/>
    <w:rsid w:val="00224B00"/>
    <w:rsid w:val="00224BB5"/>
    <w:rsid w:val="00224F18"/>
    <w:rsid w:val="00225FB1"/>
    <w:rsid w:val="00226312"/>
    <w:rsid w:val="00226670"/>
    <w:rsid w:val="00226A38"/>
    <w:rsid w:val="0022715C"/>
    <w:rsid w:val="002274C3"/>
    <w:rsid w:val="00227F3A"/>
    <w:rsid w:val="00230F31"/>
    <w:rsid w:val="00231374"/>
    <w:rsid w:val="0023168E"/>
    <w:rsid w:val="00231AB3"/>
    <w:rsid w:val="002329E4"/>
    <w:rsid w:val="00233330"/>
    <w:rsid w:val="00233752"/>
    <w:rsid w:val="0023411D"/>
    <w:rsid w:val="00234D0E"/>
    <w:rsid w:val="00237DB4"/>
    <w:rsid w:val="002407AD"/>
    <w:rsid w:val="00241CA0"/>
    <w:rsid w:val="002420DC"/>
    <w:rsid w:val="002424E0"/>
    <w:rsid w:val="00244514"/>
    <w:rsid w:val="00244B45"/>
    <w:rsid w:val="0024751C"/>
    <w:rsid w:val="00250781"/>
    <w:rsid w:val="00251B6D"/>
    <w:rsid w:val="00252076"/>
    <w:rsid w:val="00252639"/>
    <w:rsid w:val="00256286"/>
    <w:rsid w:val="0025681E"/>
    <w:rsid w:val="0026014E"/>
    <w:rsid w:val="00260D4E"/>
    <w:rsid w:val="00262561"/>
    <w:rsid w:val="00262AC9"/>
    <w:rsid w:val="00262C9F"/>
    <w:rsid w:val="002635AF"/>
    <w:rsid w:val="00263732"/>
    <w:rsid w:val="00263C10"/>
    <w:rsid w:val="00264F4B"/>
    <w:rsid w:val="00266673"/>
    <w:rsid w:val="00266D61"/>
    <w:rsid w:val="0026737C"/>
    <w:rsid w:val="00267D9C"/>
    <w:rsid w:val="00271E2C"/>
    <w:rsid w:val="002721C1"/>
    <w:rsid w:val="00272216"/>
    <w:rsid w:val="0027276A"/>
    <w:rsid w:val="00273994"/>
    <w:rsid w:val="00273F06"/>
    <w:rsid w:val="00275849"/>
    <w:rsid w:val="00276FB0"/>
    <w:rsid w:val="002773C7"/>
    <w:rsid w:val="00280DC7"/>
    <w:rsid w:val="0028111E"/>
    <w:rsid w:val="00281455"/>
    <w:rsid w:val="0028183E"/>
    <w:rsid w:val="00281C11"/>
    <w:rsid w:val="002821A5"/>
    <w:rsid w:val="00282C73"/>
    <w:rsid w:val="00283D44"/>
    <w:rsid w:val="00283D9A"/>
    <w:rsid w:val="00284241"/>
    <w:rsid w:val="00284B82"/>
    <w:rsid w:val="00285179"/>
    <w:rsid w:val="002862CF"/>
    <w:rsid w:val="002870D6"/>
    <w:rsid w:val="00287571"/>
    <w:rsid w:val="0028766C"/>
    <w:rsid w:val="002907D8"/>
    <w:rsid w:val="00291E32"/>
    <w:rsid w:val="00293DBC"/>
    <w:rsid w:val="002942EA"/>
    <w:rsid w:val="00294708"/>
    <w:rsid w:val="002A0D12"/>
    <w:rsid w:val="002A152B"/>
    <w:rsid w:val="002A1560"/>
    <w:rsid w:val="002A3230"/>
    <w:rsid w:val="002A3B7A"/>
    <w:rsid w:val="002A4405"/>
    <w:rsid w:val="002A4E51"/>
    <w:rsid w:val="002A5842"/>
    <w:rsid w:val="002A6821"/>
    <w:rsid w:val="002B0179"/>
    <w:rsid w:val="002B0D6B"/>
    <w:rsid w:val="002B15CE"/>
    <w:rsid w:val="002B1E2C"/>
    <w:rsid w:val="002B1E80"/>
    <w:rsid w:val="002B212E"/>
    <w:rsid w:val="002B38D9"/>
    <w:rsid w:val="002B3FD1"/>
    <w:rsid w:val="002B56BA"/>
    <w:rsid w:val="002B5889"/>
    <w:rsid w:val="002B6D4D"/>
    <w:rsid w:val="002B7E30"/>
    <w:rsid w:val="002C01BF"/>
    <w:rsid w:val="002C14C6"/>
    <w:rsid w:val="002C1538"/>
    <w:rsid w:val="002C1874"/>
    <w:rsid w:val="002C1D4A"/>
    <w:rsid w:val="002C3E9B"/>
    <w:rsid w:val="002C5AEE"/>
    <w:rsid w:val="002C6EC0"/>
    <w:rsid w:val="002C6F9F"/>
    <w:rsid w:val="002D13DE"/>
    <w:rsid w:val="002D1F27"/>
    <w:rsid w:val="002D2DC5"/>
    <w:rsid w:val="002D32CA"/>
    <w:rsid w:val="002D4264"/>
    <w:rsid w:val="002D4F77"/>
    <w:rsid w:val="002D5EB4"/>
    <w:rsid w:val="002E0B99"/>
    <w:rsid w:val="002E1DEE"/>
    <w:rsid w:val="002E26B5"/>
    <w:rsid w:val="002E2C59"/>
    <w:rsid w:val="002E2CE9"/>
    <w:rsid w:val="002E497B"/>
    <w:rsid w:val="002E4984"/>
    <w:rsid w:val="002E4B96"/>
    <w:rsid w:val="002E5335"/>
    <w:rsid w:val="002E65A3"/>
    <w:rsid w:val="002E7DBF"/>
    <w:rsid w:val="002F0985"/>
    <w:rsid w:val="002F0B54"/>
    <w:rsid w:val="002F0FB7"/>
    <w:rsid w:val="002F21FA"/>
    <w:rsid w:val="002F23FD"/>
    <w:rsid w:val="002F3383"/>
    <w:rsid w:val="002F49EA"/>
    <w:rsid w:val="002F4B2E"/>
    <w:rsid w:val="002F66A7"/>
    <w:rsid w:val="002F6897"/>
    <w:rsid w:val="002F7EC4"/>
    <w:rsid w:val="00301430"/>
    <w:rsid w:val="0030201F"/>
    <w:rsid w:val="003020DB"/>
    <w:rsid w:val="00304A3E"/>
    <w:rsid w:val="003054D5"/>
    <w:rsid w:val="0030552D"/>
    <w:rsid w:val="00305720"/>
    <w:rsid w:val="00307098"/>
    <w:rsid w:val="0030772B"/>
    <w:rsid w:val="00307D33"/>
    <w:rsid w:val="00307DDA"/>
    <w:rsid w:val="00311F20"/>
    <w:rsid w:val="00313736"/>
    <w:rsid w:val="003147D3"/>
    <w:rsid w:val="0031A2B6"/>
    <w:rsid w:val="003203DF"/>
    <w:rsid w:val="00323E6E"/>
    <w:rsid w:val="00324C00"/>
    <w:rsid w:val="003251D1"/>
    <w:rsid w:val="0032697B"/>
    <w:rsid w:val="003274C5"/>
    <w:rsid w:val="00330F2E"/>
    <w:rsid w:val="00331824"/>
    <w:rsid w:val="003318A7"/>
    <w:rsid w:val="00331B14"/>
    <w:rsid w:val="003321EA"/>
    <w:rsid w:val="00332900"/>
    <w:rsid w:val="00332EC3"/>
    <w:rsid w:val="0033373B"/>
    <w:rsid w:val="00333924"/>
    <w:rsid w:val="0033398F"/>
    <w:rsid w:val="003346A2"/>
    <w:rsid w:val="003354AE"/>
    <w:rsid w:val="00337093"/>
    <w:rsid w:val="00337B63"/>
    <w:rsid w:val="00337D2C"/>
    <w:rsid w:val="003411BB"/>
    <w:rsid w:val="003441B6"/>
    <w:rsid w:val="00344FA0"/>
    <w:rsid w:val="0034534A"/>
    <w:rsid w:val="00345682"/>
    <w:rsid w:val="00346852"/>
    <w:rsid w:val="003479AC"/>
    <w:rsid w:val="003502C5"/>
    <w:rsid w:val="00353E6D"/>
    <w:rsid w:val="00354044"/>
    <w:rsid w:val="00354D1F"/>
    <w:rsid w:val="0035656B"/>
    <w:rsid w:val="00356628"/>
    <w:rsid w:val="00356AB4"/>
    <w:rsid w:val="00357B52"/>
    <w:rsid w:val="00360D3A"/>
    <w:rsid w:val="00360DE5"/>
    <w:rsid w:val="003623AD"/>
    <w:rsid w:val="003628DD"/>
    <w:rsid w:val="00363B71"/>
    <w:rsid w:val="00363E55"/>
    <w:rsid w:val="00366609"/>
    <w:rsid w:val="00366648"/>
    <w:rsid w:val="003669DE"/>
    <w:rsid w:val="003671F5"/>
    <w:rsid w:val="0037030B"/>
    <w:rsid w:val="00370EDF"/>
    <w:rsid w:val="003712F6"/>
    <w:rsid w:val="003723A1"/>
    <w:rsid w:val="00374882"/>
    <w:rsid w:val="00374D28"/>
    <w:rsid w:val="003766F7"/>
    <w:rsid w:val="00377477"/>
    <w:rsid w:val="003803FA"/>
    <w:rsid w:val="00380665"/>
    <w:rsid w:val="00381517"/>
    <w:rsid w:val="00382246"/>
    <w:rsid w:val="00384FA2"/>
    <w:rsid w:val="00385036"/>
    <w:rsid w:val="00385673"/>
    <w:rsid w:val="00386EEB"/>
    <w:rsid w:val="00386FB6"/>
    <w:rsid w:val="00387A36"/>
    <w:rsid w:val="003914B5"/>
    <w:rsid w:val="00393B4F"/>
    <w:rsid w:val="00394208"/>
    <w:rsid w:val="00394CEF"/>
    <w:rsid w:val="003A1D5A"/>
    <w:rsid w:val="003A2311"/>
    <w:rsid w:val="003A2607"/>
    <w:rsid w:val="003A39E9"/>
    <w:rsid w:val="003A3EB1"/>
    <w:rsid w:val="003A423F"/>
    <w:rsid w:val="003A4D07"/>
    <w:rsid w:val="003A797B"/>
    <w:rsid w:val="003B0D0D"/>
    <w:rsid w:val="003B24F6"/>
    <w:rsid w:val="003B445E"/>
    <w:rsid w:val="003B5426"/>
    <w:rsid w:val="003B5AC3"/>
    <w:rsid w:val="003B6B11"/>
    <w:rsid w:val="003B7037"/>
    <w:rsid w:val="003B7832"/>
    <w:rsid w:val="003C015A"/>
    <w:rsid w:val="003C1032"/>
    <w:rsid w:val="003C1632"/>
    <w:rsid w:val="003C2851"/>
    <w:rsid w:val="003C2BC0"/>
    <w:rsid w:val="003C481B"/>
    <w:rsid w:val="003C4B83"/>
    <w:rsid w:val="003C4EC0"/>
    <w:rsid w:val="003C5673"/>
    <w:rsid w:val="003C619B"/>
    <w:rsid w:val="003C71D5"/>
    <w:rsid w:val="003D024C"/>
    <w:rsid w:val="003D05E6"/>
    <w:rsid w:val="003D16EE"/>
    <w:rsid w:val="003D1A9D"/>
    <w:rsid w:val="003D2CCB"/>
    <w:rsid w:val="003D31B4"/>
    <w:rsid w:val="003D3FA1"/>
    <w:rsid w:val="003D5984"/>
    <w:rsid w:val="003D6A96"/>
    <w:rsid w:val="003D6D61"/>
    <w:rsid w:val="003D7427"/>
    <w:rsid w:val="003E0774"/>
    <w:rsid w:val="003E1176"/>
    <w:rsid w:val="003E2B88"/>
    <w:rsid w:val="003E3302"/>
    <w:rsid w:val="003E38B2"/>
    <w:rsid w:val="003E46C5"/>
    <w:rsid w:val="003E5D51"/>
    <w:rsid w:val="003E5F34"/>
    <w:rsid w:val="003E665B"/>
    <w:rsid w:val="003E6948"/>
    <w:rsid w:val="003E7030"/>
    <w:rsid w:val="003E714D"/>
    <w:rsid w:val="003E7E7F"/>
    <w:rsid w:val="003E7EE0"/>
    <w:rsid w:val="003F04F6"/>
    <w:rsid w:val="003F2205"/>
    <w:rsid w:val="003F487D"/>
    <w:rsid w:val="003F4D5C"/>
    <w:rsid w:val="003F5AF5"/>
    <w:rsid w:val="0040002F"/>
    <w:rsid w:val="00401182"/>
    <w:rsid w:val="004013BA"/>
    <w:rsid w:val="00401C5C"/>
    <w:rsid w:val="00402105"/>
    <w:rsid w:val="00402634"/>
    <w:rsid w:val="004027CC"/>
    <w:rsid w:val="0040289B"/>
    <w:rsid w:val="00402AAC"/>
    <w:rsid w:val="00404BD3"/>
    <w:rsid w:val="004055BD"/>
    <w:rsid w:val="00406F36"/>
    <w:rsid w:val="0041072C"/>
    <w:rsid w:val="00410821"/>
    <w:rsid w:val="00410E09"/>
    <w:rsid w:val="004110A8"/>
    <w:rsid w:val="004110C2"/>
    <w:rsid w:val="0041114F"/>
    <w:rsid w:val="004139D7"/>
    <w:rsid w:val="0041410A"/>
    <w:rsid w:val="00416A03"/>
    <w:rsid w:val="00416C02"/>
    <w:rsid w:val="00416F0D"/>
    <w:rsid w:val="00417233"/>
    <w:rsid w:val="00417FBB"/>
    <w:rsid w:val="00420A96"/>
    <w:rsid w:val="00422341"/>
    <w:rsid w:val="00422CBC"/>
    <w:rsid w:val="0042347F"/>
    <w:rsid w:val="0042358A"/>
    <w:rsid w:val="0042379F"/>
    <w:rsid w:val="0042390F"/>
    <w:rsid w:val="00425063"/>
    <w:rsid w:val="0042643A"/>
    <w:rsid w:val="00427515"/>
    <w:rsid w:val="00430DA1"/>
    <w:rsid w:val="004318DC"/>
    <w:rsid w:val="00436204"/>
    <w:rsid w:val="00441595"/>
    <w:rsid w:val="00441DEF"/>
    <w:rsid w:val="00444827"/>
    <w:rsid w:val="00444D20"/>
    <w:rsid w:val="00445A82"/>
    <w:rsid w:val="00446045"/>
    <w:rsid w:val="00446A11"/>
    <w:rsid w:val="00446AAF"/>
    <w:rsid w:val="004512BB"/>
    <w:rsid w:val="0045467D"/>
    <w:rsid w:val="00454970"/>
    <w:rsid w:val="00455192"/>
    <w:rsid w:val="0045526C"/>
    <w:rsid w:val="004562D9"/>
    <w:rsid w:val="00456356"/>
    <w:rsid w:val="004579B5"/>
    <w:rsid w:val="00457D9B"/>
    <w:rsid w:val="00460135"/>
    <w:rsid w:val="00461DAA"/>
    <w:rsid w:val="00463912"/>
    <w:rsid w:val="00465EB2"/>
    <w:rsid w:val="00466AED"/>
    <w:rsid w:val="004706E6"/>
    <w:rsid w:val="00470C5F"/>
    <w:rsid w:val="00471244"/>
    <w:rsid w:val="0047203B"/>
    <w:rsid w:val="00472346"/>
    <w:rsid w:val="00473325"/>
    <w:rsid w:val="0047333F"/>
    <w:rsid w:val="004742E2"/>
    <w:rsid w:val="00474302"/>
    <w:rsid w:val="0047494B"/>
    <w:rsid w:val="0047528B"/>
    <w:rsid w:val="0047540A"/>
    <w:rsid w:val="004763D8"/>
    <w:rsid w:val="0047754D"/>
    <w:rsid w:val="00477A97"/>
    <w:rsid w:val="0048023A"/>
    <w:rsid w:val="004808E9"/>
    <w:rsid w:val="00480ABB"/>
    <w:rsid w:val="00480BD6"/>
    <w:rsid w:val="004823DF"/>
    <w:rsid w:val="004828A9"/>
    <w:rsid w:val="00483D3D"/>
    <w:rsid w:val="004841CD"/>
    <w:rsid w:val="0048430F"/>
    <w:rsid w:val="00484714"/>
    <w:rsid w:val="00485457"/>
    <w:rsid w:val="00485B4F"/>
    <w:rsid w:val="00486117"/>
    <w:rsid w:val="00486658"/>
    <w:rsid w:val="0048698A"/>
    <w:rsid w:val="00486A0A"/>
    <w:rsid w:val="00487599"/>
    <w:rsid w:val="00487B98"/>
    <w:rsid w:val="00491358"/>
    <w:rsid w:val="0049280C"/>
    <w:rsid w:val="004937F3"/>
    <w:rsid w:val="004942D7"/>
    <w:rsid w:val="00495799"/>
    <w:rsid w:val="00496D4D"/>
    <w:rsid w:val="004A0AAB"/>
    <w:rsid w:val="004A1969"/>
    <w:rsid w:val="004A1A2E"/>
    <w:rsid w:val="004A1CC7"/>
    <w:rsid w:val="004A2F4F"/>
    <w:rsid w:val="004A5705"/>
    <w:rsid w:val="004A5D17"/>
    <w:rsid w:val="004A6FC5"/>
    <w:rsid w:val="004B11CB"/>
    <w:rsid w:val="004B25F7"/>
    <w:rsid w:val="004B2977"/>
    <w:rsid w:val="004B29F2"/>
    <w:rsid w:val="004B3145"/>
    <w:rsid w:val="004B48D3"/>
    <w:rsid w:val="004B6706"/>
    <w:rsid w:val="004B6D58"/>
    <w:rsid w:val="004B7841"/>
    <w:rsid w:val="004C06AA"/>
    <w:rsid w:val="004C3A62"/>
    <w:rsid w:val="004C411E"/>
    <w:rsid w:val="004C46C2"/>
    <w:rsid w:val="004C4B40"/>
    <w:rsid w:val="004C4EAD"/>
    <w:rsid w:val="004C54CF"/>
    <w:rsid w:val="004D039C"/>
    <w:rsid w:val="004D0AD1"/>
    <w:rsid w:val="004D127F"/>
    <w:rsid w:val="004D15C0"/>
    <w:rsid w:val="004D28B4"/>
    <w:rsid w:val="004D4698"/>
    <w:rsid w:val="004D4780"/>
    <w:rsid w:val="004D482F"/>
    <w:rsid w:val="004D608A"/>
    <w:rsid w:val="004D684C"/>
    <w:rsid w:val="004D6F66"/>
    <w:rsid w:val="004D7DCE"/>
    <w:rsid w:val="004E05FA"/>
    <w:rsid w:val="004E1C6E"/>
    <w:rsid w:val="004E20C0"/>
    <w:rsid w:val="004E2BCB"/>
    <w:rsid w:val="004E30D7"/>
    <w:rsid w:val="004E392C"/>
    <w:rsid w:val="004E49A0"/>
    <w:rsid w:val="004E4BE4"/>
    <w:rsid w:val="004E61B1"/>
    <w:rsid w:val="004E64EC"/>
    <w:rsid w:val="004E735A"/>
    <w:rsid w:val="004E742C"/>
    <w:rsid w:val="004F13FB"/>
    <w:rsid w:val="004F1F4D"/>
    <w:rsid w:val="004F3E48"/>
    <w:rsid w:val="004F460F"/>
    <w:rsid w:val="004F5555"/>
    <w:rsid w:val="004F55E3"/>
    <w:rsid w:val="004F6B0F"/>
    <w:rsid w:val="00501140"/>
    <w:rsid w:val="00501672"/>
    <w:rsid w:val="00501C8C"/>
    <w:rsid w:val="00501D99"/>
    <w:rsid w:val="00506517"/>
    <w:rsid w:val="005078E9"/>
    <w:rsid w:val="00507F21"/>
    <w:rsid w:val="00510CD5"/>
    <w:rsid w:val="00512385"/>
    <w:rsid w:val="00512EC4"/>
    <w:rsid w:val="00515689"/>
    <w:rsid w:val="005167F0"/>
    <w:rsid w:val="00521F50"/>
    <w:rsid w:val="00522465"/>
    <w:rsid w:val="005230D1"/>
    <w:rsid w:val="00523A34"/>
    <w:rsid w:val="0052442F"/>
    <w:rsid w:val="005259FA"/>
    <w:rsid w:val="0052650F"/>
    <w:rsid w:val="00526AF8"/>
    <w:rsid w:val="00532DFE"/>
    <w:rsid w:val="005336F1"/>
    <w:rsid w:val="00533E8C"/>
    <w:rsid w:val="0053409A"/>
    <w:rsid w:val="00535767"/>
    <w:rsid w:val="005361EF"/>
    <w:rsid w:val="005368D1"/>
    <w:rsid w:val="00537702"/>
    <w:rsid w:val="00540F52"/>
    <w:rsid w:val="005413AA"/>
    <w:rsid w:val="005443FC"/>
    <w:rsid w:val="00545CB5"/>
    <w:rsid w:val="005473DF"/>
    <w:rsid w:val="005478DC"/>
    <w:rsid w:val="00550200"/>
    <w:rsid w:val="00551F65"/>
    <w:rsid w:val="005539EF"/>
    <w:rsid w:val="00553CA6"/>
    <w:rsid w:val="0055401A"/>
    <w:rsid w:val="005543D1"/>
    <w:rsid w:val="00555876"/>
    <w:rsid w:val="0055599A"/>
    <w:rsid w:val="00555A05"/>
    <w:rsid w:val="00556259"/>
    <w:rsid w:val="0055659A"/>
    <w:rsid w:val="0055714D"/>
    <w:rsid w:val="0056113A"/>
    <w:rsid w:val="00561200"/>
    <w:rsid w:val="0056204D"/>
    <w:rsid w:val="00562290"/>
    <w:rsid w:val="005626FE"/>
    <w:rsid w:val="00562986"/>
    <w:rsid w:val="005644C5"/>
    <w:rsid w:val="00564638"/>
    <w:rsid w:val="00564CC5"/>
    <w:rsid w:val="0056567F"/>
    <w:rsid w:val="005664FC"/>
    <w:rsid w:val="00566E0B"/>
    <w:rsid w:val="005670B3"/>
    <w:rsid w:val="00570926"/>
    <w:rsid w:val="00573678"/>
    <w:rsid w:val="005737A5"/>
    <w:rsid w:val="00575E91"/>
    <w:rsid w:val="00580CEE"/>
    <w:rsid w:val="00581129"/>
    <w:rsid w:val="00582058"/>
    <w:rsid w:val="00582415"/>
    <w:rsid w:val="00584E58"/>
    <w:rsid w:val="00584ED7"/>
    <w:rsid w:val="00585115"/>
    <w:rsid w:val="0058551D"/>
    <w:rsid w:val="00586B38"/>
    <w:rsid w:val="00586BFA"/>
    <w:rsid w:val="00586EDA"/>
    <w:rsid w:val="00587704"/>
    <w:rsid w:val="00587846"/>
    <w:rsid w:val="00587BD1"/>
    <w:rsid w:val="005911AB"/>
    <w:rsid w:val="00593932"/>
    <w:rsid w:val="00594160"/>
    <w:rsid w:val="00594786"/>
    <w:rsid w:val="00595453"/>
    <w:rsid w:val="00595C9B"/>
    <w:rsid w:val="005970D4"/>
    <w:rsid w:val="00597851"/>
    <w:rsid w:val="005A233F"/>
    <w:rsid w:val="005A2A58"/>
    <w:rsid w:val="005A3267"/>
    <w:rsid w:val="005A4BB8"/>
    <w:rsid w:val="005A61AC"/>
    <w:rsid w:val="005A70C5"/>
    <w:rsid w:val="005A7295"/>
    <w:rsid w:val="005B0E39"/>
    <w:rsid w:val="005B1289"/>
    <w:rsid w:val="005B3C0C"/>
    <w:rsid w:val="005B3D37"/>
    <w:rsid w:val="005B59F7"/>
    <w:rsid w:val="005B5C22"/>
    <w:rsid w:val="005B65AC"/>
    <w:rsid w:val="005B7606"/>
    <w:rsid w:val="005C05ED"/>
    <w:rsid w:val="005C08C0"/>
    <w:rsid w:val="005C4130"/>
    <w:rsid w:val="005C4651"/>
    <w:rsid w:val="005C57D2"/>
    <w:rsid w:val="005C60DD"/>
    <w:rsid w:val="005C6626"/>
    <w:rsid w:val="005D107E"/>
    <w:rsid w:val="005D119E"/>
    <w:rsid w:val="005D1FAD"/>
    <w:rsid w:val="005D3A4B"/>
    <w:rsid w:val="005D6FBF"/>
    <w:rsid w:val="005D7F86"/>
    <w:rsid w:val="005E03AC"/>
    <w:rsid w:val="005E10FC"/>
    <w:rsid w:val="005E201B"/>
    <w:rsid w:val="005E28A4"/>
    <w:rsid w:val="005E4092"/>
    <w:rsid w:val="005E51BA"/>
    <w:rsid w:val="005E61D5"/>
    <w:rsid w:val="005F326C"/>
    <w:rsid w:val="005F35CE"/>
    <w:rsid w:val="005F3FCA"/>
    <w:rsid w:val="005F4AB4"/>
    <w:rsid w:val="005F4C42"/>
    <w:rsid w:val="005F506B"/>
    <w:rsid w:val="005F739C"/>
    <w:rsid w:val="005F7763"/>
    <w:rsid w:val="005F7D4C"/>
    <w:rsid w:val="0060023B"/>
    <w:rsid w:val="006014E4"/>
    <w:rsid w:val="006034C5"/>
    <w:rsid w:val="006036FB"/>
    <w:rsid w:val="0060393E"/>
    <w:rsid w:val="00607C0A"/>
    <w:rsid w:val="006101BB"/>
    <w:rsid w:val="00610367"/>
    <w:rsid w:val="00611A8D"/>
    <w:rsid w:val="006135D0"/>
    <w:rsid w:val="006141CA"/>
    <w:rsid w:val="006141D3"/>
    <w:rsid w:val="00616460"/>
    <w:rsid w:val="006164A6"/>
    <w:rsid w:val="0061788A"/>
    <w:rsid w:val="00623232"/>
    <w:rsid w:val="00623CEF"/>
    <w:rsid w:val="00624190"/>
    <w:rsid w:val="00624709"/>
    <w:rsid w:val="00624DAA"/>
    <w:rsid w:val="006263AF"/>
    <w:rsid w:val="006265CB"/>
    <w:rsid w:val="00627E85"/>
    <w:rsid w:val="00627E98"/>
    <w:rsid w:val="00630E43"/>
    <w:rsid w:val="00630EB5"/>
    <w:rsid w:val="00631213"/>
    <w:rsid w:val="006317C1"/>
    <w:rsid w:val="006348F5"/>
    <w:rsid w:val="00635409"/>
    <w:rsid w:val="00636845"/>
    <w:rsid w:val="00637A30"/>
    <w:rsid w:val="00640078"/>
    <w:rsid w:val="00640619"/>
    <w:rsid w:val="006430FB"/>
    <w:rsid w:val="006433B8"/>
    <w:rsid w:val="0064463B"/>
    <w:rsid w:val="006464A4"/>
    <w:rsid w:val="00646DD1"/>
    <w:rsid w:val="0065009C"/>
    <w:rsid w:val="0065049D"/>
    <w:rsid w:val="006516D7"/>
    <w:rsid w:val="00653067"/>
    <w:rsid w:val="0065327D"/>
    <w:rsid w:val="00653ADE"/>
    <w:rsid w:val="00654DD6"/>
    <w:rsid w:val="00655578"/>
    <w:rsid w:val="00655ECC"/>
    <w:rsid w:val="00656EE9"/>
    <w:rsid w:val="00660657"/>
    <w:rsid w:val="00663411"/>
    <w:rsid w:val="00663726"/>
    <w:rsid w:val="00665019"/>
    <w:rsid w:val="0066647C"/>
    <w:rsid w:val="0066707A"/>
    <w:rsid w:val="0067014B"/>
    <w:rsid w:val="00672877"/>
    <w:rsid w:val="006746BD"/>
    <w:rsid w:val="00675829"/>
    <w:rsid w:val="00675831"/>
    <w:rsid w:val="0067585B"/>
    <w:rsid w:val="00676A4F"/>
    <w:rsid w:val="00676BAB"/>
    <w:rsid w:val="00676CCD"/>
    <w:rsid w:val="00676DFB"/>
    <w:rsid w:val="0068142D"/>
    <w:rsid w:val="00682350"/>
    <w:rsid w:val="00684DCB"/>
    <w:rsid w:val="00684F5A"/>
    <w:rsid w:val="00685D29"/>
    <w:rsid w:val="0068603C"/>
    <w:rsid w:val="006872AF"/>
    <w:rsid w:val="00687C4C"/>
    <w:rsid w:val="00690798"/>
    <w:rsid w:val="0069093B"/>
    <w:rsid w:val="00690D60"/>
    <w:rsid w:val="00691EE5"/>
    <w:rsid w:val="00692108"/>
    <w:rsid w:val="0069283B"/>
    <w:rsid w:val="00692D79"/>
    <w:rsid w:val="0069307D"/>
    <w:rsid w:val="00694AC9"/>
    <w:rsid w:val="0069580D"/>
    <w:rsid w:val="00695B77"/>
    <w:rsid w:val="006963B8"/>
    <w:rsid w:val="00697588"/>
    <w:rsid w:val="006978E5"/>
    <w:rsid w:val="00697D80"/>
    <w:rsid w:val="006A0358"/>
    <w:rsid w:val="006A0674"/>
    <w:rsid w:val="006A2114"/>
    <w:rsid w:val="006A3810"/>
    <w:rsid w:val="006A485F"/>
    <w:rsid w:val="006A4A14"/>
    <w:rsid w:val="006A7ADC"/>
    <w:rsid w:val="006B0A6A"/>
    <w:rsid w:val="006B13E7"/>
    <w:rsid w:val="006B1701"/>
    <w:rsid w:val="006B27D0"/>
    <w:rsid w:val="006B3281"/>
    <w:rsid w:val="006B342A"/>
    <w:rsid w:val="006B3B29"/>
    <w:rsid w:val="006B637B"/>
    <w:rsid w:val="006B6A2A"/>
    <w:rsid w:val="006B7299"/>
    <w:rsid w:val="006B75EC"/>
    <w:rsid w:val="006B7B3B"/>
    <w:rsid w:val="006C0027"/>
    <w:rsid w:val="006C0668"/>
    <w:rsid w:val="006C0B19"/>
    <w:rsid w:val="006C1457"/>
    <w:rsid w:val="006C270A"/>
    <w:rsid w:val="006C3C49"/>
    <w:rsid w:val="006C4194"/>
    <w:rsid w:val="006C43F1"/>
    <w:rsid w:val="006C4BBA"/>
    <w:rsid w:val="006C52E9"/>
    <w:rsid w:val="006C654C"/>
    <w:rsid w:val="006C7DD3"/>
    <w:rsid w:val="006D0056"/>
    <w:rsid w:val="006D275F"/>
    <w:rsid w:val="006D2861"/>
    <w:rsid w:val="006D2BDC"/>
    <w:rsid w:val="006D2F03"/>
    <w:rsid w:val="006D2F31"/>
    <w:rsid w:val="006D4DBB"/>
    <w:rsid w:val="006D5EBD"/>
    <w:rsid w:val="006D6AD5"/>
    <w:rsid w:val="006D7B52"/>
    <w:rsid w:val="006E263E"/>
    <w:rsid w:val="006E287A"/>
    <w:rsid w:val="006E33D1"/>
    <w:rsid w:val="006E39DF"/>
    <w:rsid w:val="006E39E8"/>
    <w:rsid w:val="006E3C4A"/>
    <w:rsid w:val="006E42AE"/>
    <w:rsid w:val="006E436A"/>
    <w:rsid w:val="006E487A"/>
    <w:rsid w:val="006E5400"/>
    <w:rsid w:val="006E54F9"/>
    <w:rsid w:val="006E5901"/>
    <w:rsid w:val="006E5AC9"/>
    <w:rsid w:val="006E5C4E"/>
    <w:rsid w:val="006E644E"/>
    <w:rsid w:val="006E744A"/>
    <w:rsid w:val="006E7BBA"/>
    <w:rsid w:val="006F01AB"/>
    <w:rsid w:val="006F04A6"/>
    <w:rsid w:val="006F0A4C"/>
    <w:rsid w:val="006F110F"/>
    <w:rsid w:val="006F1156"/>
    <w:rsid w:val="006F17D9"/>
    <w:rsid w:val="006F3497"/>
    <w:rsid w:val="0070020A"/>
    <w:rsid w:val="00701825"/>
    <w:rsid w:val="007025DB"/>
    <w:rsid w:val="00702B3E"/>
    <w:rsid w:val="0070593E"/>
    <w:rsid w:val="00706BA7"/>
    <w:rsid w:val="00707341"/>
    <w:rsid w:val="00707ABA"/>
    <w:rsid w:val="007118A8"/>
    <w:rsid w:val="00711B59"/>
    <w:rsid w:val="00712A54"/>
    <w:rsid w:val="00712CD0"/>
    <w:rsid w:val="00713B82"/>
    <w:rsid w:val="007145DF"/>
    <w:rsid w:val="00714E94"/>
    <w:rsid w:val="0071557D"/>
    <w:rsid w:val="007176B1"/>
    <w:rsid w:val="007176B2"/>
    <w:rsid w:val="007177BA"/>
    <w:rsid w:val="00717B05"/>
    <w:rsid w:val="00720064"/>
    <w:rsid w:val="007201EC"/>
    <w:rsid w:val="00720EA4"/>
    <w:rsid w:val="0072200E"/>
    <w:rsid w:val="00722077"/>
    <w:rsid w:val="00722FA9"/>
    <w:rsid w:val="00723517"/>
    <w:rsid w:val="00724509"/>
    <w:rsid w:val="00725AAA"/>
    <w:rsid w:val="007262DC"/>
    <w:rsid w:val="00731A65"/>
    <w:rsid w:val="00731F26"/>
    <w:rsid w:val="0073219A"/>
    <w:rsid w:val="0073355E"/>
    <w:rsid w:val="0073406F"/>
    <w:rsid w:val="00734174"/>
    <w:rsid w:val="00734E92"/>
    <w:rsid w:val="007406A5"/>
    <w:rsid w:val="00740A7B"/>
    <w:rsid w:val="00741EE8"/>
    <w:rsid w:val="00742D56"/>
    <w:rsid w:val="00743D6E"/>
    <w:rsid w:val="007445D6"/>
    <w:rsid w:val="00745774"/>
    <w:rsid w:val="00745EA5"/>
    <w:rsid w:val="00746B1B"/>
    <w:rsid w:val="00746CEE"/>
    <w:rsid w:val="0074769E"/>
    <w:rsid w:val="00751B42"/>
    <w:rsid w:val="00751D3D"/>
    <w:rsid w:val="007525BB"/>
    <w:rsid w:val="007531F5"/>
    <w:rsid w:val="00753CD9"/>
    <w:rsid w:val="00754510"/>
    <w:rsid w:val="00754EE7"/>
    <w:rsid w:val="007607B9"/>
    <w:rsid w:val="00760A90"/>
    <w:rsid w:val="00761012"/>
    <w:rsid w:val="00761955"/>
    <w:rsid w:val="00761D39"/>
    <w:rsid w:val="00762060"/>
    <w:rsid w:val="007636A7"/>
    <w:rsid w:val="00764948"/>
    <w:rsid w:val="007649F9"/>
    <w:rsid w:val="00765C6C"/>
    <w:rsid w:val="00766309"/>
    <w:rsid w:val="00766A9F"/>
    <w:rsid w:val="00766AC3"/>
    <w:rsid w:val="00770C30"/>
    <w:rsid w:val="00770CFF"/>
    <w:rsid w:val="0077507E"/>
    <w:rsid w:val="00775B7D"/>
    <w:rsid w:val="00776120"/>
    <w:rsid w:val="0077621F"/>
    <w:rsid w:val="00776461"/>
    <w:rsid w:val="0077647D"/>
    <w:rsid w:val="007778CE"/>
    <w:rsid w:val="007812F9"/>
    <w:rsid w:val="0078130C"/>
    <w:rsid w:val="007818EA"/>
    <w:rsid w:val="00781B6F"/>
    <w:rsid w:val="00781FA8"/>
    <w:rsid w:val="00782A05"/>
    <w:rsid w:val="00782A7F"/>
    <w:rsid w:val="00784A4C"/>
    <w:rsid w:val="00786CA1"/>
    <w:rsid w:val="007903F1"/>
    <w:rsid w:val="0079077C"/>
    <w:rsid w:val="007910D4"/>
    <w:rsid w:val="0079261D"/>
    <w:rsid w:val="00792B2A"/>
    <w:rsid w:val="00795433"/>
    <w:rsid w:val="007966E1"/>
    <w:rsid w:val="00796A0C"/>
    <w:rsid w:val="00796CE5"/>
    <w:rsid w:val="00797474"/>
    <w:rsid w:val="007A1012"/>
    <w:rsid w:val="007A1219"/>
    <w:rsid w:val="007A1EDE"/>
    <w:rsid w:val="007A1EE6"/>
    <w:rsid w:val="007A24A1"/>
    <w:rsid w:val="007A35C7"/>
    <w:rsid w:val="007A3ED4"/>
    <w:rsid w:val="007A4D30"/>
    <w:rsid w:val="007A5456"/>
    <w:rsid w:val="007A550E"/>
    <w:rsid w:val="007A5709"/>
    <w:rsid w:val="007A5A35"/>
    <w:rsid w:val="007A5C79"/>
    <w:rsid w:val="007A6465"/>
    <w:rsid w:val="007A66D4"/>
    <w:rsid w:val="007A6F13"/>
    <w:rsid w:val="007A7172"/>
    <w:rsid w:val="007B2CC7"/>
    <w:rsid w:val="007B3554"/>
    <w:rsid w:val="007B4184"/>
    <w:rsid w:val="007B540B"/>
    <w:rsid w:val="007B62C8"/>
    <w:rsid w:val="007B790F"/>
    <w:rsid w:val="007B79ED"/>
    <w:rsid w:val="007C0390"/>
    <w:rsid w:val="007C0410"/>
    <w:rsid w:val="007C1B18"/>
    <w:rsid w:val="007C33F0"/>
    <w:rsid w:val="007C34F9"/>
    <w:rsid w:val="007C4183"/>
    <w:rsid w:val="007C4E6D"/>
    <w:rsid w:val="007C66AB"/>
    <w:rsid w:val="007D0608"/>
    <w:rsid w:val="007D14C0"/>
    <w:rsid w:val="007D1A0C"/>
    <w:rsid w:val="007D1C0B"/>
    <w:rsid w:val="007D3513"/>
    <w:rsid w:val="007D35AA"/>
    <w:rsid w:val="007D4877"/>
    <w:rsid w:val="007D5C9F"/>
    <w:rsid w:val="007D7803"/>
    <w:rsid w:val="007E0677"/>
    <w:rsid w:val="007E0C5C"/>
    <w:rsid w:val="007E29E2"/>
    <w:rsid w:val="007E40DF"/>
    <w:rsid w:val="007E47C7"/>
    <w:rsid w:val="007F0671"/>
    <w:rsid w:val="007F0D0E"/>
    <w:rsid w:val="007F1A34"/>
    <w:rsid w:val="007F3522"/>
    <w:rsid w:val="007F37A5"/>
    <w:rsid w:val="007F40F9"/>
    <w:rsid w:val="007F6B07"/>
    <w:rsid w:val="007F6DA0"/>
    <w:rsid w:val="00800C15"/>
    <w:rsid w:val="00801876"/>
    <w:rsid w:val="008032E4"/>
    <w:rsid w:val="008033C5"/>
    <w:rsid w:val="00804E5F"/>
    <w:rsid w:val="008058D8"/>
    <w:rsid w:val="008062A4"/>
    <w:rsid w:val="00807F12"/>
    <w:rsid w:val="00810E8B"/>
    <w:rsid w:val="008118A5"/>
    <w:rsid w:val="008121DD"/>
    <w:rsid w:val="008124ED"/>
    <w:rsid w:val="00813742"/>
    <w:rsid w:val="00813F05"/>
    <w:rsid w:val="00814608"/>
    <w:rsid w:val="008164F8"/>
    <w:rsid w:val="00816701"/>
    <w:rsid w:val="00822AFA"/>
    <w:rsid w:val="00822DA7"/>
    <w:rsid w:val="00822E0F"/>
    <w:rsid w:val="0082323A"/>
    <w:rsid w:val="008236FE"/>
    <w:rsid w:val="00825B60"/>
    <w:rsid w:val="00825CB7"/>
    <w:rsid w:val="00826737"/>
    <w:rsid w:val="00827784"/>
    <w:rsid w:val="008307AF"/>
    <w:rsid w:val="008310C9"/>
    <w:rsid w:val="008312D7"/>
    <w:rsid w:val="008318E2"/>
    <w:rsid w:val="00833386"/>
    <w:rsid w:val="00836D30"/>
    <w:rsid w:val="008376A3"/>
    <w:rsid w:val="008400EF"/>
    <w:rsid w:val="00841B5C"/>
    <w:rsid w:val="00842595"/>
    <w:rsid w:val="00842CEC"/>
    <w:rsid w:val="00842E6A"/>
    <w:rsid w:val="00844185"/>
    <w:rsid w:val="00844C6E"/>
    <w:rsid w:val="008467D2"/>
    <w:rsid w:val="00846B98"/>
    <w:rsid w:val="008472B4"/>
    <w:rsid w:val="00847739"/>
    <w:rsid w:val="0085355B"/>
    <w:rsid w:val="00854848"/>
    <w:rsid w:val="008555CB"/>
    <w:rsid w:val="0085598E"/>
    <w:rsid w:val="00855C01"/>
    <w:rsid w:val="008560FE"/>
    <w:rsid w:val="00856C4B"/>
    <w:rsid w:val="0085754F"/>
    <w:rsid w:val="008607A4"/>
    <w:rsid w:val="00860B5D"/>
    <w:rsid w:val="00861AF5"/>
    <w:rsid w:val="0086272F"/>
    <w:rsid w:val="00862B4B"/>
    <w:rsid w:val="0086351D"/>
    <w:rsid w:val="00867F75"/>
    <w:rsid w:val="00870351"/>
    <w:rsid w:val="008712AD"/>
    <w:rsid w:val="00871714"/>
    <w:rsid w:val="00871854"/>
    <w:rsid w:val="00871C52"/>
    <w:rsid w:val="0087261C"/>
    <w:rsid w:val="008732C9"/>
    <w:rsid w:val="00874E08"/>
    <w:rsid w:val="00875A18"/>
    <w:rsid w:val="00875D9B"/>
    <w:rsid w:val="00877770"/>
    <w:rsid w:val="0088069A"/>
    <w:rsid w:val="008809AE"/>
    <w:rsid w:val="00880DD6"/>
    <w:rsid w:val="00880F13"/>
    <w:rsid w:val="00881197"/>
    <w:rsid w:val="00884E7F"/>
    <w:rsid w:val="0088600C"/>
    <w:rsid w:val="0088729A"/>
    <w:rsid w:val="008877D8"/>
    <w:rsid w:val="008884DB"/>
    <w:rsid w:val="00891E04"/>
    <w:rsid w:val="008930E8"/>
    <w:rsid w:val="00894115"/>
    <w:rsid w:val="00894D49"/>
    <w:rsid w:val="00895099"/>
    <w:rsid w:val="00895905"/>
    <w:rsid w:val="0089604C"/>
    <w:rsid w:val="00896714"/>
    <w:rsid w:val="0089719E"/>
    <w:rsid w:val="008A0348"/>
    <w:rsid w:val="008A20C2"/>
    <w:rsid w:val="008A2947"/>
    <w:rsid w:val="008A2CBC"/>
    <w:rsid w:val="008A3E8F"/>
    <w:rsid w:val="008A6AA3"/>
    <w:rsid w:val="008A6D20"/>
    <w:rsid w:val="008B0773"/>
    <w:rsid w:val="008B233F"/>
    <w:rsid w:val="008B2824"/>
    <w:rsid w:val="008B2941"/>
    <w:rsid w:val="008B2CE2"/>
    <w:rsid w:val="008B2E61"/>
    <w:rsid w:val="008B3FF6"/>
    <w:rsid w:val="008B424D"/>
    <w:rsid w:val="008B6323"/>
    <w:rsid w:val="008B7515"/>
    <w:rsid w:val="008C0428"/>
    <w:rsid w:val="008C0BD6"/>
    <w:rsid w:val="008C1AAF"/>
    <w:rsid w:val="008C1B97"/>
    <w:rsid w:val="008C4497"/>
    <w:rsid w:val="008C4ECA"/>
    <w:rsid w:val="008C4FB5"/>
    <w:rsid w:val="008C51E9"/>
    <w:rsid w:val="008C52C0"/>
    <w:rsid w:val="008C71F3"/>
    <w:rsid w:val="008C72CE"/>
    <w:rsid w:val="008C795F"/>
    <w:rsid w:val="008D00CF"/>
    <w:rsid w:val="008D5083"/>
    <w:rsid w:val="008D58FC"/>
    <w:rsid w:val="008D685A"/>
    <w:rsid w:val="008D6C8B"/>
    <w:rsid w:val="008E0145"/>
    <w:rsid w:val="008E0A97"/>
    <w:rsid w:val="008E19FD"/>
    <w:rsid w:val="008E2D9D"/>
    <w:rsid w:val="008E55B5"/>
    <w:rsid w:val="008E57A3"/>
    <w:rsid w:val="008E60AA"/>
    <w:rsid w:val="008E635D"/>
    <w:rsid w:val="008E6E4E"/>
    <w:rsid w:val="008E7AC7"/>
    <w:rsid w:val="008F01FD"/>
    <w:rsid w:val="008F27AF"/>
    <w:rsid w:val="008F4443"/>
    <w:rsid w:val="008F4BF3"/>
    <w:rsid w:val="008F5E28"/>
    <w:rsid w:val="008F6DA7"/>
    <w:rsid w:val="008F7964"/>
    <w:rsid w:val="008F79AD"/>
    <w:rsid w:val="00900640"/>
    <w:rsid w:val="00900CA7"/>
    <w:rsid w:val="009017A7"/>
    <w:rsid w:val="00901B31"/>
    <w:rsid w:val="009033C3"/>
    <w:rsid w:val="00904B2C"/>
    <w:rsid w:val="00906E3F"/>
    <w:rsid w:val="009075DD"/>
    <w:rsid w:val="00907D26"/>
    <w:rsid w:val="0091016A"/>
    <w:rsid w:val="00910E6C"/>
    <w:rsid w:val="009113C4"/>
    <w:rsid w:val="009121EC"/>
    <w:rsid w:val="00912347"/>
    <w:rsid w:val="00913005"/>
    <w:rsid w:val="0091334F"/>
    <w:rsid w:val="00913AC7"/>
    <w:rsid w:val="00914293"/>
    <w:rsid w:val="0091446D"/>
    <w:rsid w:val="00914A9A"/>
    <w:rsid w:val="00915F4B"/>
    <w:rsid w:val="00916330"/>
    <w:rsid w:val="009173A6"/>
    <w:rsid w:val="0091771A"/>
    <w:rsid w:val="009179C5"/>
    <w:rsid w:val="00917EC9"/>
    <w:rsid w:val="00922F35"/>
    <w:rsid w:val="00924218"/>
    <w:rsid w:val="00924279"/>
    <w:rsid w:val="0092430D"/>
    <w:rsid w:val="00924EE3"/>
    <w:rsid w:val="0092536E"/>
    <w:rsid w:val="00926D5F"/>
    <w:rsid w:val="00926E86"/>
    <w:rsid w:val="009274A9"/>
    <w:rsid w:val="00927539"/>
    <w:rsid w:val="0092776B"/>
    <w:rsid w:val="00927D64"/>
    <w:rsid w:val="00927E7A"/>
    <w:rsid w:val="009304AB"/>
    <w:rsid w:val="00930B6B"/>
    <w:rsid w:val="0093100C"/>
    <w:rsid w:val="00931B1E"/>
    <w:rsid w:val="00931EC3"/>
    <w:rsid w:val="00932748"/>
    <w:rsid w:val="00933920"/>
    <w:rsid w:val="0093485F"/>
    <w:rsid w:val="009352EE"/>
    <w:rsid w:val="00935973"/>
    <w:rsid w:val="00935C2F"/>
    <w:rsid w:val="00935D08"/>
    <w:rsid w:val="009371F1"/>
    <w:rsid w:val="0093731E"/>
    <w:rsid w:val="009379CF"/>
    <w:rsid w:val="009401BD"/>
    <w:rsid w:val="009403E5"/>
    <w:rsid w:val="009405F4"/>
    <w:rsid w:val="009409AB"/>
    <w:rsid w:val="0094213F"/>
    <w:rsid w:val="0094273C"/>
    <w:rsid w:val="00942F84"/>
    <w:rsid w:val="00943D10"/>
    <w:rsid w:val="0094554F"/>
    <w:rsid w:val="00945815"/>
    <w:rsid w:val="00946D28"/>
    <w:rsid w:val="00947209"/>
    <w:rsid w:val="00950A7F"/>
    <w:rsid w:val="00950C82"/>
    <w:rsid w:val="00950FFB"/>
    <w:rsid w:val="00951FB5"/>
    <w:rsid w:val="009543ED"/>
    <w:rsid w:val="009558F4"/>
    <w:rsid w:val="009561BE"/>
    <w:rsid w:val="00956EDA"/>
    <w:rsid w:val="009578AC"/>
    <w:rsid w:val="00961AC2"/>
    <w:rsid w:val="00965E8B"/>
    <w:rsid w:val="00967418"/>
    <w:rsid w:val="009709A6"/>
    <w:rsid w:val="009736A4"/>
    <w:rsid w:val="00973D2F"/>
    <w:rsid w:val="00975440"/>
    <w:rsid w:val="0097549B"/>
    <w:rsid w:val="00975514"/>
    <w:rsid w:val="009770E7"/>
    <w:rsid w:val="0097717B"/>
    <w:rsid w:val="00977254"/>
    <w:rsid w:val="00977764"/>
    <w:rsid w:val="009779DB"/>
    <w:rsid w:val="00977B6C"/>
    <w:rsid w:val="0098012B"/>
    <w:rsid w:val="00980BD9"/>
    <w:rsid w:val="00980D60"/>
    <w:rsid w:val="00982038"/>
    <w:rsid w:val="009821D0"/>
    <w:rsid w:val="0098300A"/>
    <w:rsid w:val="00983871"/>
    <w:rsid w:val="009850E4"/>
    <w:rsid w:val="009853AF"/>
    <w:rsid w:val="009861CC"/>
    <w:rsid w:val="0098696D"/>
    <w:rsid w:val="00990C11"/>
    <w:rsid w:val="00990CDF"/>
    <w:rsid w:val="00991626"/>
    <w:rsid w:val="009945FE"/>
    <w:rsid w:val="00995185"/>
    <w:rsid w:val="00995B46"/>
    <w:rsid w:val="00996249"/>
    <w:rsid w:val="009963CE"/>
    <w:rsid w:val="00997520"/>
    <w:rsid w:val="009A0248"/>
    <w:rsid w:val="009A0FE8"/>
    <w:rsid w:val="009A1D32"/>
    <w:rsid w:val="009A2831"/>
    <w:rsid w:val="009A2D71"/>
    <w:rsid w:val="009A5DEB"/>
    <w:rsid w:val="009A6CDE"/>
    <w:rsid w:val="009B041C"/>
    <w:rsid w:val="009B14B8"/>
    <w:rsid w:val="009B4266"/>
    <w:rsid w:val="009B628A"/>
    <w:rsid w:val="009B6853"/>
    <w:rsid w:val="009B6C19"/>
    <w:rsid w:val="009C0F4E"/>
    <w:rsid w:val="009C3971"/>
    <w:rsid w:val="009C3B57"/>
    <w:rsid w:val="009C4F52"/>
    <w:rsid w:val="009C6AFD"/>
    <w:rsid w:val="009D15A0"/>
    <w:rsid w:val="009D1E3F"/>
    <w:rsid w:val="009D2EB0"/>
    <w:rsid w:val="009D4070"/>
    <w:rsid w:val="009D4DBA"/>
    <w:rsid w:val="009D5AB0"/>
    <w:rsid w:val="009D6EC8"/>
    <w:rsid w:val="009E0C90"/>
    <w:rsid w:val="009E11AD"/>
    <w:rsid w:val="009E1388"/>
    <w:rsid w:val="009E2983"/>
    <w:rsid w:val="009E53E6"/>
    <w:rsid w:val="009E704B"/>
    <w:rsid w:val="009E7289"/>
    <w:rsid w:val="009F04F6"/>
    <w:rsid w:val="009F1174"/>
    <w:rsid w:val="009F1B5F"/>
    <w:rsid w:val="009F2001"/>
    <w:rsid w:val="009F32A8"/>
    <w:rsid w:val="009F3A45"/>
    <w:rsid w:val="009F418C"/>
    <w:rsid w:val="009F56BC"/>
    <w:rsid w:val="009F5AF9"/>
    <w:rsid w:val="009F73BE"/>
    <w:rsid w:val="00A00BFC"/>
    <w:rsid w:val="00A0129E"/>
    <w:rsid w:val="00A0155E"/>
    <w:rsid w:val="00A01729"/>
    <w:rsid w:val="00A01A32"/>
    <w:rsid w:val="00A01B47"/>
    <w:rsid w:val="00A030A5"/>
    <w:rsid w:val="00A05EDE"/>
    <w:rsid w:val="00A06E66"/>
    <w:rsid w:val="00A0739C"/>
    <w:rsid w:val="00A0739E"/>
    <w:rsid w:val="00A10DEF"/>
    <w:rsid w:val="00A111BC"/>
    <w:rsid w:val="00A12634"/>
    <w:rsid w:val="00A12BBA"/>
    <w:rsid w:val="00A131F0"/>
    <w:rsid w:val="00A138F1"/>
    <w:rsid w:val="00A15A09"/>
    <w:rsid w:val="00A15BA3"/>
    <w:rsid w:val="00A1781A"/>
    <w:rsid w:val="00A1788A"/>
    <w:rsid w:val="00A218BE"/>
    <w:rsid w:val="00A22FC8"/>
    <w:rsid w:val="00A25315"/>
    <w:rsid w:val="00A25A2A"/>
    <w:rsid w:val="00A27669"/>
    <w:rsid w:val="00A304D3"/>
    <w:rsid w:val="00A31403"/>
    <w:rsid w:val="00A31560"/>
    <w:rsid w:val="00A33267"/>
    <w:rsid w:val="00A33A72"/>
    <w:rsid w:val="00A33B42"/>
    <w:rsid w:val="00A344F1"/>
    <w:rsid w:val="00A35A91"/>
    <w:rsid w:val="00A35CCB"/>
    <w:rsid w:val="00A36F8A"/>
    <w:rsid w:val="00A3729C"/>
    <w:rsid w:val="00A40310"/>
    <w:rsid w:val="00A413B2"/>
    <w:rsid w:val="00A43B49"/>
    <w:rsid w:val="00A4469A"/>
    <w:rsid w:val="00A447D7"/>
    <w:rsid w:val="00A46449"/>
    <w:rsid w:val="00A4761C"/>
    <w:rsid w:val="00A47656"/>
    <w:rsid w:val="00A50184"/>
    <w:rsid w:val="00A5164A"/>
    <w:rsid w:val="00A5336D"/>
    <w:rsid w:val="00A54544"/>
    <w:rsid w:val="00A54B1C"/>
    <w:rsid w:val="00A559C7"/>
    <w:rsid w:val="00A56427"/>
    <w:rsid w:val="00A5698D"/>
    <w:rsid w:val="00A56FC5"/>
    <w:rsid w:val="00A602F9"/>
    <w:rsid w:val="00A60463"/>
    <w:rsid w:val="00A60C0A"/>
    <w:rsid w:val="00A61461"/>
    <w:rsid w:val="00A62658"/>
    <w:rsid w:val="00A641CE"/>
    <w:rsid w:val="00A6625D"/>
    <w:rsid w:val="00A66405"/>
    <w:rsid w:val="00A667A0"/>
    <w:rsid w:val="00A66DF4"/>
    <w:rsid w:val="00A713AE"/>
    <w:rsid w:val="00A714FA"/>
    <w:rsid w:val="00A71738"/>
    <w:rsid w:val="00A73C9B"/>
    <w:rsid w:val="00A74893"/>
    <w:rsid w:val="00A750E0"/>
    <w:rsid w:val="00A75111"/>
    <w:rsid w:val="00A753E6"/>
    <w:rsid w:val="00A75957"/>
    <w:rsid w:val="00A75B75"/>
    <w:rsid w:val="00A75BA1"/>
    <w:rsid w:val="00A75C68"/>
    <w:rsid w:val="00A76A7B"/>
    <w:rsid w:val="00A77B8A"/>
    <w:rsid w:val="00A813B3"/>
    <w:rsid w:val="00A81438"/>
    <w:rsid w:val="00A82638"/>
    <w:rsid w:val="00A829E3"/>
    <w:rsid w:val="00A83AC8"/>
    <w:rsid w:val="00A83F9B"/>
    <w:rsid w:val="00A847A8"/>
    <w:rsid w:val="00A84C99"/>
    <w:rsid w:val="00A86D98"/>
    <w:rsid w:val="00A86E11"/>
    <w:rsid w:val="00A87343"/>
    <w:rsid w:val="00A91523"/>
    <w:rsid w:val="00A92689"/>
    <w:rsid w:val="00A926CE"/>
    <w:rsid w:val="00A92D93"/>
    <w:rsid w:val="00A954D4"/>
    <w:rsid w:val="00A9779F"/>
    <w:rsid w:val="00AA14F6"/>
    <w:rsid w:val="00AA1745"/>
    <w:rsid w:val="00AA21FF"/>
    <w:rsid w:val="00AA4E67"/>
    <w:rsid w:val="00AA4E83"/>
    <w:rsid w:val="00AA5A4B"/>
    <w:rsid w:val="00AA5CCF"/>
    <w:rsid w:val="00AA7611"/>
    <w:rsid w:val="00AA7EE9"/>
    <w:rsid w:val="00AB2789"/>
    <w:rsid w:val="00AB3C84"/>
    <w:rsid w:val="00AB544B"/>
    <w:rsid w:val="00AB69C2"/>
    <w:rsid w:val="00AC0AE6"/>
    <w:rsid w:val="00AC0D04"/>
    <w:rsid w:val="00AC1838"/>
    <w:rsid w:val="00AC1FEC"/>
    <w:rsid w:val="00AC61D3"/>
    <w:rsid w:val="00AC7818"/>
    <w:rsid w:val="00AD031C"/>
    <w:rsid w:val="00AD1497"/>
    <w:rsid w:val="00AD14CD"/>
    <w:rsid w:val="00AD4509"/>
    <w:rsid w:val="00AD76AB"/>
    <w:rsid w:val="00AD7D24"/>
    <w:rsid w:val="00AE002B"/>
    <w:rsid w:val="00AE00A6"/>
    <w:rsid w:val="00AE1DA7"/>
    <w:rsid w:val="00AE25A1"/>
    <w:rsid w:val="00AE3A9D"/>
    <w:rsid w:val="00AE3F9A"/>
    <w:rsid w:val="00AE43A1"/>
    <w:rsid w:val="00AE4542"/>
    <w:rsid w:val="00AE4627"/>
    <w:rsid w:val="00AE4899"/>
    <w:rsid w:val="00AE51FD"/>
    <w:rsid w:val="00AE7AA9"/>
    <w:rsid w:val="00AF095C"/>
    <w:rsid w:val="00AF13E4"/>
    <w:rsid w:val="00AF2FDB"/>
    <w:rsid w:val="00AF35B9"/>
    <w:rsid w:val="00AF375C"/>
    <w:rsid w:val="00AF386A"/>
    <w:rsid w:val="00AF3B76"/>
    <w:rsid w:val="00AF3DC2"/>
    <w:rsid w:val="00AF4A75"/>
    <w:rsid w:val="00AF5E22"/>
    <w:rsid w:val="00AF6215"/>
    <w:rsid w:val="00AF749E"/>
    <w:rsid w:val="00B00127"/>
    <w:rsid w:val="00B0195C"/>
    <w:rsid w:val="00B0271E"/>
    <w:rsid w:val="00B02E79"/>
    <w:rsid w:val="00B036EC"/>
    <w:rsid w:val="00B0699A"/>
    <w:rsid w:val="00B06B19"/>
    <w:rsid w:val="00B07087"/>
    <w:rsid w:val="00B079C6"/>
    <w:rsid w:val="00B1050C"/>
    <w:rsid w:val="00B12DE2"/>
    <w:rsid w:val="00B13B8F"/>
    <w:rsid w:val="00B13C33"/>
    <w:rsid w:val="00B13C35"/>
    <w:rsid w:val="00B14B92"/>
    <w:rsid w:val="00B154B9"/>
    <w:rsid w:val="00B155BA"/>
    <w:rsid w:val="00B15AB3"/>
    <w:rsid w:val="00B15C17"/>
    <w:rsid w:val="00B16239"/>
    <w:rsid w:val="00B16547"/>
    <w:rsid w:val="00B169E9"/>
    <w:rsid w:val="00B1743F"/>
    <w:rsid w:val="00B20003"/>
    <w:rsid w:val="00B201FF"/>
    <w:rsid w:val="00B2116F"/>
    <w:rsid w:val="00B2225A"/>
    <w:rsid w:val="00B2239A"/>
    <w:rsid w:val="00B24442"/>
    <w:rsid w:val="00B24A48"/>
    <w:rsid w:val="00B262A7"/>
    <w:rsid w:val="00B26A35"/>
    <w:rsid w:val="00B26B34"/>
    <w:rsid w:val="00B27130"/>
    <w:rsid w:val="00B27939"/>
    <w:rsid w:val="00B31033"/>
    <w:rsid w:val="00B31C35"/>
    <w:rsid w:val="00B322E6"/>
    <w:rsid w:val="00B324DB"/>
    <w:rsid w:val="00B3423B"/>
    <w:rsid w:val="00B342D4"/>
    <w:rsid w:val="00B34429"/>
    <w:rsid w:val="00B358F5"/>
    <w:rsid w:val="00B40A16"/>
    <w:rsid w:val="00B40A19"/>
    <w:rsid w:val="00B434C0"/>
    <w:rsid w:val="00B44C59"/>
    <w:rsid w:val="00B44CE3"/>
    <w:rsid w:val="00B452E8"/>
    <w:rsid w:val="00B4607C"/>
    <w:rsid w:val="00B46CFD"/>
    <w:rsid w:val="00B51227"/>
    <w:rsid w:val="00B51B8C"/>
    <w:rsid w:val="00B51F04"/>
    <w:rsid w:val="00B52A64"/>
    <w:rsid w:val="00B53FD6"/>
    <w:rsid w:val="00B5512D"/>
    <w:rsid w:val="00B6079C"/>
    <w:rsid w:val="00B60FE1"/>
    <w:rsid w:val="00B6272E"/>
    <w:rsid w:val="00B62757"/>
    <w:rsid w:val="00B658CB"/>
    <w:rsid w:val="00B6597D"/>
    <w:rsid w:val="00B65C3F"/>
    <w:rsid w:val="00B6612B"/>
    <w:rsid w:val="00B70817"/>
    <w:rsid w:val="00B719A8"/>
    <w:rsid w:val="00B726B2"/>
    <w:rsid w:val="00B731E2"/>
    <w:rsid w:val="00B73B67"/>
    <w:rsid w:val="00B7448F"/>
    <w:rsid w:val="00B74CB0"/>
    <w:rsid w:val="00B767DB"/>
    <w:rsid w:val="00B76B78"/>
    <w:rsid w:val="00B772EE"/>
    <w:rsid w:val="00B77B02"/>
    <w:rsid w:val="00B81E82"/>
    <w:rsid w:val="00B82432"/>
    <w:rsid w:val="00B824A8"/>
    <w:rsid w:val="00B825A2"/>
    <w:rsid w:val="00B82C76"/>
    <w:rsid w:val="00B82CA6"/>
    <w:rsid w:val="00B83045"/>
    <w:rsid w:val="00B8389D"/>
    <w:rsid w:val="00B86345"/>
    <w:rsid w:val="00B86608"/>
    <w:rsid w:val="00B87923"/>
    <w:rsid w:val="00B900FA"/>
    <w:rsid w:val="00B92175"/>
    <w:rsid w:val="00B92868"/>
    <w:rsid w:val="00B931F7"/>
    <w:rsid w:val="00B95B95"/>
    <w:rsid w:val="00B965C2"/>
    <w:rsid w:val="00B9752A"/>
    <w:rsid w:val="00B9761C"/>
    <w:rsid w:val="00BA0068"/>
    <w:rsid w:val="00BA0277"/>
    <w:rsid w:val="00BA0911"/>
    <w:rsid w:val="00BA0AC4"/>
    <w:rsid w:val="00BA13EE"/>
    <w:rsid w:val="00BA1FD8"/>
    <w:rsid w:val="00BA2072"/>
    <w:rsid w:val="00BA2B8F"/>
    <w:rsid w:val="00BA3503"/>
    <w:rsid w:val="00BA372E"/>
    <w:rsid w:val="00BA3BAA"/>
    <w:rsid w:val="00BA4135"/>
    <w:rsid w:val="00BA55A4"/>
    <w:rsid w:val="00BA623F"/>
    <w:rsid w:val="00BA645E"/>
    <w:rsid w:val="00BA7C0E"/>
    <w:rsid w:val="00BA7E58"/>
    <w:rsid w:val="00BB02E5"/>
    <w:rsid w:val="00BB0AFB"/>
    <w:rsid w:val="00BB0F22"/>
    <w:rsid w:val="00BB1546"/>
    <w:rsid w:val="00BB30AC"/>
    <w:rsid w:val="00BB43C0"/>
    <w:rsid w:val="00BB6303"/>
    <w:rsid w:val="00BB72D0"/>
    <w:rsid w:val="00BC0206"/>
    <w:rsid w:val="00BC069A"/>
    <w:rsid w:val="00BC1E5C"/>
    <w:rsid w:val="00BC1F96"/>
    <w:rsid w:val="00BC2676"/>
    <w:rsid w:val="00BC388E"/>
    <w:rsid w:val="00BC443F"/>
    <w:rsid w:val="00BC48DE"/>
    <w:rsid w:val="00BC504A"/>
    <w:rsid w:val="00BC7018"/>
    <w:rsid w:val="00BC7E07"/>
    <w:rsid w:val="00BD0424"/>
    <w:rsid w:val="00BD06A6"/>
    <w:rsid w:val="00BD1ABA"/>
    <w:rsid w:val="00BD2970"/>
    <w:rsid w:val="00BD402A"/>
    <w:rsid w:val="00BD463D"/>
    <w:rsid w:val="00BD5675"/>
    <w:rsid w:val="00BD5807"/>
    <w:rsid w:val="00BD587B"/>
    <w:rsid w:val="00BD6372"/>
    <w:rsid w:val="00BD70FD"/>
    <w:rsid w:val="00BD72D1"/>
    <w:rsid w:val="00BD746C"/>
    <w:rsid w:val="00BE008F"/>
    <w:rsid w:val="00BE0ECE"/>
    <w:rsid w:val="00BE138C"/>
    <w:rsid w:val="00BE1685"/>
    <w:rsid w:val="00BE4C24"/>
    <w:rsid w:val="00BE5D33"/>
    <w:rsid w:val="00BE61EF"/>
    <w:rsid w:val="00BE6A8F"/>
    <w:rsid w:val="00BE6CAF"/>
    <w:rsid w:val="00BE7AFF"/>
    <w:rsid w:val="00BF0B60"/>
    <w:rsid w:val="00BF2050"/>
    <w:rsid w:val="00BF28C0"/>
    <w:rsid w:val="00BF2DD1"/>
    <w:rsid w:val="00BF3255"/>
    <w:rsid w:val="00BF395E"/>
    <w:rsid w:val="00BF4B8B"/>
    <w:rsid w:val="00BF7089"/>
    <w:rsid w:val="00BF7A12"/>
    <w:rsid w:val="00C009AF"/>
    <w:rsid w:val="00C00C96"/>
    <w:rsid w:val="00C0121A"/>
    <w:rsid w:val="00C023A4"/>
    <w:rsid w:val="00C038B6"/>
    <w:rsid w:val="00C03D6C"/>
    <w:rsid w:val="00C03FA6"/>
    <w:rsid w:val="00C0416E"/>
    <w:rsid w:val="00C0473F"/>
    <w:rsid w:val="00C04772"/>
    <w:rsid w:val="00C0478C"/>
    <w:rsid w:val="00C04B7B"/>
    <w:rsid w:val="00C04ED3"/>
    <w:rsid w:val="00C05290"/>
    <w:rsid w:val="00C05931"/>
    <w:rsid w:val="00C05963"/>
    <w:rsid w:val="00C06298"/>
    <w:rsid w:val="00C07299"/>
    <w:rsid w:val="00C07413"/>
    <w:rsid w:val="00C100E3"/>
    <w:rsid w:val="00C122CA"/>
    <w:rsid w:val="00C144C6"/>
    <w:rsid w:val="00C14E9F"/>
    <w:rsid w:val="00C14EBD"/>
    <w:rsid w:val="00C16F7D"/>
    <w:rsid w:val="00C1781F"/>
    <w:rsid w:val="00C22181"/>
    <w:rsid w:val="00C2232C"/>
    <w:rsid w:val="00C22560"/>
    <w:rsid w:val="00C225B7"/>
    <w:rsid w:val="00C227A4"/>
    <w:rsid w:val="00C22E58"/>
    <w:rsid w:val="00C235B9"/>
    <w:rsid w:val="00C2374D"/>
    <w:rsid w:val="00C23DDD"/>
    <w:rsid w:val="00C25C1B"/>
    <w:rsid w:val="00C27989"/>
    <w:rsid w:val="00C31C54"/>
    <w:rsid w:val="00C346AF"/>
    <w:rsid w:val="00C35224"/>
    <w:rsid w:val="00C358B0"/>
    <w:rsid w:val="00C36F80"/>
    <w:rsid w:val="00C37B48"/>
    <w:rsid w:val="00C37BF6"/>
    <w:rsid w:val="00C425D1"/>
    <w:rsid w:val="00C42926"/>
    <w:rsid w:val="00C429D6"/>
    <w:rsid w:val="00C42C63"/>
    <w:rsid w:val="00C44B7E"/>
    <w:rsid w:val="00C4685A"/>
    <w:rsid w:val="00C530E2"/>
    <w:rsid w:val="00C53536"/>
    <w:rsid w:val="00C54E88"/>
    <w:rsid w:val="00C5515F"/>
    <w:rsid w:val="00C555E9"/>
    <w:rsid w:val="00C55E23"/>
    <w:rsid w:val="00C56AA8"/>
    <w:rsid w:val="00C56B28"/>
    <w:rsid w:val="00C600A1"/>
    <w:rsid w:val="00C601D4"/>
    <w:rsid w:val="00C60F4A"/>
    <w:rsid w:val="00C63973"/>
    <w:rsid w:val="00C6777C"/>
    <w:rsid w:val="00C67824"/>
    <w:rsid w:val="00C678A9"/>
    <w:rsid w:val="00C70D1D"/>
    <w:rsid w:val="00C711E4"/>
    <w:rsid w:val="00C71247"/>
    <w:rsid w:val="00C71930"/>
    <w:rsid w:val="00C71985"/>
    <w:rsid w:val="00C7276D"/>
    <w:rsid w:val="00C72BBF"/>
    <w:rsid w:val="00C751A6"/>
    <w:rsid w:val="00C753DE"/>
    <w:rsid w:val="00C754CF"/>
    <w:rsid w:val="00C76051"/>
    <w:rsid w:val="00C76666"/>
    <w:rsid w:val="00C80A66"/>
    <w:rsid w:val="00C8132B"/>
    <w:rsid w:val="00C81531"/>
    <w:rsid w:val="00C819AE"/>
    <w:rsid w:val="00C82EB9"/>
    <w:rsid w:val="00C837F8"/>
    <w:rsid w:val="00C83E76"/>
    <w:rsid w:val="00C8592C"/>
    <w:rsid w:val="00C87EB5"/>
    <w:rsid w:val="00C91667"/>
    <w:rsid w:val="00C93914"/>
    <w:rsid w:val="00C94865"/>
    <w:rsid w:val="00C94ECF"/>
    <w:rsid w:val="00C967C5"/>
    <w:rsid w:val="00C96D0D"/>
    <w:rsid w:val="00CA0A96"/>
    <w:rsid w:val="00CA2176"/>
    <w:rsid w:val="00CA27BD"/>
    <w:rsid w:val="00CA2CC9"/>
    <w:rsid w:val="00CA4A28"/>
    <w:rsid w:val="00CA6D83"/>
    <w:rsid w:val="00CA7CB0"/>
    <w:rsid w:val="00CB0D94"/>
    <w:rsid w:val="00CB2507"/>
    <w:rsid w:val="00CB5422"/>
    <w:rsid w:val="00CB7063"/>
    <w:rsid w:val="00CB72D3"/>
    <w:rsid w:val="00CB7F97"/>
    <w:rsid w:val="00CC33EA"/>
    <w:rsid w:val="00CC3FEB"/>
    <w:rsid w:val="00CC4004"/>
    <w:rsid w:val="00CC55C0"/>
    <w:rsid w:val="00CC5D41"/>
    <w:rsid w:val="00CC68C1"/>
    <w:rsid w:val="00CC6AC7"/>
    <w:rsid w:val="00CD06C5"/>
    <w:rsid w:val="00CD165F"/>
    <w:rsid w:val="00CD1EEF"/>
    <w:rsid w:val="00CD3C05"/>
    <w:rsid w:val="00CD4325"/>
    <w:rsid w:val="00CD56F2"/>
    <w:rsid w:val="00CD5DE6"/>
    <w:rsid w:val="00CD619B"/>
    <w:rsid w:val="00CD67CB"/>
    <w:rsid w:val="00CD6D95"/>
    <w:rsid w:val="00CD6E11"/>
    <w:rsid w:val="00CD6EF1"/>
    <w:rsid w:val="00CD76C2"/>
    <w:rsid w:val="00CD7740"/>
    <w:rsid w:val="00CE0313"/>
    <w:rsid w:val="00CE20C4"/>
    <w:rsid w:val="00CE2CE8"/>
    <w:rsid w:val="00CE350D"/>
    <w:rsid w:val="00CE4193"/>
    <w:rsid w:val="00CE62A6"/>
    <w:rsid w:val="00CE68D8"/>
    <w:rsid w:val="00CE7D55"/>
    <w:rsid w:val="00CE7DA2"/>
    <w:rsid w:val="00CF088B"/>
    <w:rsid w:val="00CF112D"/>
    <w:rsid w:val="00CF22A0"/>
    <w:rsid w:val="00CF2BEE"/>
    <w:rsid w:val="00CF41B6"/>
    <w:rsid w:val="00CF5598"/>
    <w:rsid w:val="00CF6D0B"/>
    <w:rsid w:val="00CF70CE"/>
    <w:rsid w:val="00CF7741"/>
    <w:rsid w:val="00D00448"/>
    <w:rsid w:val="00D0080F"/>
    <w:rsid w:val="00D0204E"/>
    <w:rsid w:val="00D024B9"/>
    <w:rsid w:val="00D024FF"/>
    <w:rsid w:val="00D026CA"/>
    <w:rsid w:val="00D03AA3"/>
    <w:rsid w:val="00D03F6B"/>
    <w:rsid w:val="00D0407C"/>
    <w:rsid w:val="00D0460B"/>
    <w:rsid w:val="00D05BDF"/>
    <w:rsid w:val="00D05FB1"/>
    <w:rsid w:val="00D06C66"/>
    <w:rsid w:val="00D07AC8"/>
    <w:rsid w:val="00D07BCC"/>
    <w:rsid w:val="00D07DED"/>
    <w:rsid w:val="00D07EAB"/>
    <w:rsid w:val="00D10099"/>
    <w:rsid w:val="00D1055A"/>
    <w:rsid w:val="00D149EA"/>
    <w:rsid w:val="00D15533"/>
    <w:rsid w:val="00D17953"/>
    <w:rsid w:val="00D21BC8"/>
    <w:rsid w:val="00D21E51"/>
    <w:rsid w:val="00D22B08"/>
    <w:rsid w:val="00D231B7"/>
    <w:rsid w:val="00D24009"/>
    <w:rsid w:val="00D2492A"/>
    <w:rsid w:val="00D26769"/>
    <w:rsid w:val="00D26D4A"/>
    <w:rsid w:val="00D26FD0"/>
    <w:rsid w:val="00D30C1C"/>
    <w:rsid w:val="00D31D9C"/>
    <w:rsid w:val="00D3313E"/>
    <w:rsid w:val="00D35E14"/>
    <w:rsid w:val="00D36B83"/>
    <w:rsid w:val="00D37357"/>
    <w:rsid w:val="00D3796D"/>
    <w:rsid w:val="00D4023B"/>
    <w:rsid w:val="00D40481"/>
    <w:rsid w:val="00D40E3D"/>
    <w:rsid w:val="00D4290F"/>
    <w:rsid w:val="00D4332D"/>
    <w:rsid w:val="00D444AA"/>
    <w:rsid w:val="00D44A3C"/>
    <w:rsid w:val="00D464B0"/>
    <w:rsid w:val="00D468BA"/>
    <w:rsid w:val="00D46B37"/>
    <w:rsid w:val="00D47A95"/>
    <w:rsid w:val="00D506E3"/>
    <w:rsid w:val="00D52115"/>
    <w:rsid w:val="00D52565"/>
    <w:rsid w:val="00D52F6B"/>
    <w:rsid w:val="00D53249"/>
    <w:rsid w:val="00D55812"/>
    <w:rsid w:val="00D5689E"/>
    <w:rsid w:val="00D575BC"/>
    <w:rsid w:val="00D60D21"/>
    <w:rsid w:val="00D60FE4"/>
    <w:rsid w:val="00D61C7B"/>
    <w:rsid w:val="00D61F90"/>
    <w:rsid w:val="00D62209"/>
    <w:rsid w:val="00D62ADB"/>
    <w:rsid w:val="00D63019"/>
    <w:rsid w:val="00D63145"/>
    <w:rsid w:val="00D6489D"/>
    <w:rsid w:val="00D648DD"/>
    <w:rsid w:val="00D64C35"/>
    <w:rsid w:val="00D65C3C"/>
    <w:rsid w:val="00D6775A"/>
    <w:rsid w:val="00D67A6F"/>
    <w:rsid w:val="00D7007E"/>
    <w:rsid w:val="00D71DA2"/>
    <w:rsid w:val="00D72ABD"/>
    <w:rsid w:val="00D730AA"/>
    <w:rsid w:val="00D74700"/>
    <w:rsid w:val="00D75325"/>
    <w:rsid w:val="00D76DC6"/>
    <w:rsid w:val="00D7794B"/>
    <w:rsid w:val="00D81B55"/>
    <w:rsid w:val="00D824E7"/>
    <w:rsid w:val="00D828B7"/>
    <w:rsid w:val="00D828DB"/>
    <w:rsid w:val="00D8554F"/>
    <w:rsid w:val="00D86281"/>
    <w:rsid w:val="00D8687E"/>
    <w:rsid w:val="00D90D35"/>
    <w:rsid w:val="00D92C79"/>
    <w:rsid w:val="00D93E42"/>
    <w:rsid w:val="00D95A1D"/>
    <w:rsid w:val="00D97382"/>
    <w:rsid w:val="00DA0325"/>
    <w:rsid w:val="00DA0374"/>
    <w:rsid w:val="00DA2506"/>
    <w:rsid w:val="00DA2A17"/>
    <w:rsid w:val="00DA3D72"/>
    <w:rsid w:val="00DA46C2"/>
    <w:rsid w:val="00DA5104"/>
    <w:rsid w:val="00DA6AE4"/>
    <w:rsid w:val="00DA6DD2"/>
    <w:rsid w:val="00DA7087"/>
    <w:rsid w:val="00DA75D1"/>
    <w:rsid w:val="00DA7A97"/>
    <w:rsid w:val="00DB0369"/>
    <w:rsid w:val="00DB0D70"/>
    <w:rsid w:val="00DB1257"/>
    <w:rsid w:val="00DB287D"/>
    <w:rsid w:val="00DB338E"/>
    <w:rsid w:val="00DB4447"/>
    <w:rsid w:val="00DB45CD"/>
    <w:rsid w:val="00DB553A"/>
    <w:rsid w:val="00DB5992"/>
    <w:rsid w:val="00DB6207"/>
    <w:rsid w:val="00DB66F8"/>
    <w:rsid w:val="00DB6768"/>
    <w:rsid w:val="00DB72C9"/>
    <w:rsid w:val="00DB7B74"/>
    <w:rsid w:val="00DC0D62"/>
    <w:rsid w:val="00DC105E"/>
    <w:rsid w:val="00DC11ED"/>
    <w:rsid w:val="00DC1B9D"/>
    <w:rsid w:val="00DC1D3F"/>
    <w:rsid w:val="00DC2609"/>
    <w:rsid w:val="00DC260C"/>
    <w:rsid w:val="00DC316F"/>
    <w:rsid w:val="00DC3AD0"/>
    <w:rsid w:val="00DC4CD3"/>
    <w:rsid w:val="00DC61F9"/>
    <w:rsid w:val="00DD018C"/>
    <w:rsid w:val="00DD06C3"/>
    <w:rsid w:val="00DD175F"/>
    <w:rsid w:val="00DD20EA"/>
    <w:rsid w:val="00DD233A"/>
    <w:rsid w:val="00DD4C77"/>
    <w:rsid w:val="00DD53E4"/>
    <w:rsid w:val="00DD54A2"/>
    <w:rsid w:val="00DD5A01"/>
    <w:rsid w:val="00DD5B5F"/>
    <w:rsid w:val="00DD77DF"/>
    <w:rsid w:val="00DD7FAC"/>
    <w:rsid w:val="00DD7FC5"/>
    <w:rsid w:val="00DE0831"/>
    <w:rsid w:val="00DE0DB3"/>
    <w:rsid w:val="00DE15E3"/>
    <w:rsid w:val="00DE1AE8"/>
    <w:rsid w:val="00DE23DA"/>
    <w:rsid w:val="00DE3228"/>
    <w:rsid w:val="00DE3420"/>
    <w:rsid w:val="00DE4D12"/>
    <w:rsid w:val="00DE6CEB"/>
    <w:rsid w:val="00DE7246"/>
    <w:rsid w:val="00DF16E7"/>
    <w:rsid w:val="00DF2033"/>
    <w:rsid w:val="00DF497A"/>
    <w:rsid w:val="00DF5761"/>
    <w:rsid w:val="00DF673F"/>
    <w:rsid w:val="00DF6C3B"/>
    <w:rsid w:val="00E00D27"/>
    <w:rsid w:val="00E01E18"/>
    <w:rsid w:val="00E01EC7"/>
    <w:rsid w:val="00E030D4"/>
    <w:rsid w:val="00E039C8"/>
    <w:rsid w:val="00E0660F"/>
    <w:rsid w:val="00E10D03"/>
    <w:rsid w:val="00E10D39"/>
    <w:rsid w:val="00E126D7"/>
    <w:rsid w:val="00E14642"/>
    <w:rsid w:val="00E147AC"/>
    <w:rsid w:val="00E1512A"/>
    <w:rsid w:val="00E161B1"/>
    <w:rsid w:val="00E17646"/>
    <w:rsid w:val="00E17831"/>
    <w:rsid w:val="00E20063"/>
    <w:rsid w:val="00E20578"/>
    <w:rsid w:val="00E210ED"/>
    <w:rsid w:val="00E21D4B"/>
    <w:rsid w:val="00E224C1"/>
    <w:rsid w:val="00E2313A"/>
    <w:rsid w:val="00E2467F"/>
    <w:rsid w:val="00E26BBA"/>
    <w:rsid w:val="00E26D91"/>
    <w:rsid w:val="00E31220"/>
    <w:rsid w:val="00E3136D"/>
    <w:rsid w:val="00E315C9"/>
    <w:rsid w:val="00E33489"/>
    <w:rsid w:val="00E3378D"/>
    <w:rsid w:val="00E359CA"/>
    <w:rsid w:val="00E36808"/>
    <w:rsid w:val="00E41C13"/>
    <w:rsid w:val="00E42283"/>
    <w:rsid w:val="00E446AD"/>
    <w:rsid w:val="00E45341"/>
    <w:rsid w:val="00E47ECF"/>
    <w:rsid w:val="00E47F68"/>
    <w:rsid w:val="00E50959"/>
    <w:rsid w:val="00E51B9D"/>
    <w:rsid w:val="00E523EE"/>
    <w:rsid w:val="00E52883"/>
    <w:rsid w:val="00E52CE3"/>
    <w:rsid w:val="00E53236"/>
    <w:rsid w:val="00E532ED"/>
    <w:rsid w:val="00E54A23"/>
    <w:rsid w:val="00E54B38"/>
    <w:rsid w:val="00E556EA"/>
    <w:rsid w:val="00E569C2"/>
    <w:rsid w:val="00E56E6D"/>
    <w:rsid w:val="00E5794E"/>
    <w:rsid w:val="00E57BA1"/>
    <w:rsid w:val="00E57E4D"/>
    <w:rsid w:val="00E6002D"/>
    <w:rsid w:val="00E61E25"/>
    <w:rsid w:val="00E61E50"/>
    <w:rsid w:val="00E6334B"/>
    <w:rsid w:val="00E63706"/>
    <w:rsid w:val="00E6405B"/>
    <w:rsid w:val="00E64C26"/>
    <w:rsid w:val="00E7132D"/>
    <w:rsid w:val="00E7187B"/>
    <w:rsid w:val="00E71D6E"/>
    <w:rsid w:val="00E72D27"/>
    <w:rsid w:val="00E73DA6"/>
    <w:rsid w:val="00E74D3B"/>
    <w:rsid w:val="00E74E03"/>
    <w:rsid w:val="00E75279"/>
    <w:rsid w:val="00E757A6"/>
    <w:rsid w:val="00E774ED"/>
    <w:rsid w:val="00E80325"/>
    <w:rsid w:val="00E8047C"/>
    <w:rsid w:val="00E804AF"/>
    <w:rsid w:val="00E81295"/>
    <w:rsid w:val="00E812DD"/>
    <w:rsid w:val="00E83811"/>
    <w:rsid w:val="00E83A34"/>
    <w:rsid w:val="00E85495"/>
    <w:rsid w:val="00E854ED"/>
    <w:rsid w:val="00E864D4"/>
    <w:rsid w:val="00E87BD1"/>
    <w:rsid w:val="00E904F4"/>
    <w:rsid w:val="00E917CD"/>
    <w:rsid w:val="00E9499D"/>
    <w:rsid w:val="00E94B95"/>
    <w:rsid w:val="00E94FB2"/>
    <w:rsid w:val="00E9523D"/>
    <w:rsid w:val="00E97569"/>
    <w:rsid w:val="00E97F7A"/>
    <w:rsid w:val="00EA031B"/>
    <w:rsid w:val="00EA0888"/>
    <w:rsid w:val="00EA0963"/>
    <w:rsid w:val="00EA0D75"/>
    <w:rsid w:val="00EA11F0"/>
    <w:rsid w:val="00EA1B03"/>
    <w:rsid w:val="00EA2B62"/>
    <w:rsid w:val="00EA2FFD"/>
    <w:rsid w:val="00EA6418"/>
    <w:rsid w:val="00EA72BF"/>
    <w:rsid w:val="00EA753A"/>
    <w:rsid w:val="00EB21FA"/>
    <w:rsid w:val="00EB3333"/>
    <w:rsid w:val="00EB4B26"/>
    <w:rsid w:val="00EB61F3"/>
    <w:rsid w:val="00EB6904"/>
    <w:rsid w:val="00EB6C41"/>
    <w:rsid w:val="00EB6D0E"/>
    <w:rsid w:val="00EB7F76"/>
    <w:rsid w:val="00EC14AC"/>
    <w:rsid w:val="00EC1511"/>
    <w:rsid w:val="00EC1961"/>
    <w:rsid w:val="00EC197B"/>
    <w:rsid w:val="00EC1AB8"/>
    <w:rsid w:val="00EC251C"/>
    <w:rsid w:val="00EC2828"/>
    <w:rsid w:val="00EC2A82"/>
    <w:rsid w:val="00EC3763"/>
    <w:rsid w:val="00EC6C48"/>
    <w:rsid w:val="00ED07B8"/>
    <w:rsid w:val="00ED07DE"/>
    <w:rsid w:val="00ED158E"/>
    <w:rsid w:val="00ED175C"/>
    <w:rsid w:val="00ED1BA6"/>
    <w:rsid w:val="00ED3C08"/>
    <w:rsid w:val="00ED3CD2"/>
    <w:rsid w:val="00ED4FA0"/>
    <w:rsid w:val="00ED6BE8"/>
    <w:rsid w:val="00ED7A73"/>
    <w:rsid w:val="00EE1EFE"/>
    <w:rsid w:val="00EE2B72"/>
    <w:rsid w:val="00EE2B7E"/>
    <w:rsid w:val="00EE3026"/>
    <w:rsid w:val="00EE3102"/>
    <w:rsid w:val="00EE3424"/>
    <w:rsid w:val="00EE3BB7"/>
    <w:rsid w:val="00EE43C1"/>
    <w:rsid w:val="00EE45F1"/>
    <w:rsid w:val="00EE539A"/>
    <w:rsid w:val="00EE58C0"/>
    <w:rsid w:val="00EE610A"/>
    <w:rsid w:val="00EE7098"/>
    <w:rsid w:val="00EE76A8"/>
    <w:rsid w:val="00EE786D"/>
    <w:rsid w:val="00EE793E"/>
    <w:rsid w:val="00EF02D3"/>
    <w:rsid w:val="00EF1EC1"/>
    <w:rsid w:val="00EF2F3D"/>
    <w:rsid w:val="00EF3379"/>
    <w:rsid w:val="00EF4C20"/>
    <w:rsid w:val="00EF4C47"/>
    <w:rsid w:val="00EF5348"/>
    <w:rsid w:val="00EF5F8A"/>
    <w:rsid w:val="00EF6A18"/>
    <w:rsid w:val="00EF6E75"/>
    <w:rsid w:val="00EF73C6"/>
    <w:rsid w:val="00EF745B"/>
    <w:rsid w:val="00EF76E6"/>
    <w:rsid w:val="00F00722"/>
    <w:rsid w:val="00F021DB"/>
    <w:rsid w:val="00F02A48"/>
    <w:rsid w:val="00F0330B"/>
    <w:rsid w:val="00F03414"/>
    <w:rsid w:val="00F04A4C"/>
    <w:rsid w:val="00F05B21"/>
    <w:rsid w:val="00F05F05"/>
    <w:rsid w:val="00F06122"/>
    <w:rsid w:val="00F06434"/>
    <w:rsid w:val="00F10C2B"/>
    <w:rsid w:val="00F126EB"/>
    <w:rsid w:val="00F13249"/>
    <w:rsid w:val="00F14531"/>
    <w:rsid w:val="00F20CEB"/>
    <w:rsid w:val="00F2118A"/>
    <w:rsid w:val="00F21B7F"/>
    <w:rsid w:val="00F2291E"/>
    <w:rsid w:val="00F2388A"/>
    <w:rsid w:val="00F24494"/>
    <w:rsid w:val="00F248AF"/>
    <w:rsid w:val="00F251EF"/>
    <w:rsid w:val="00F25C36"/>
    <w:rsid w:val="00F2768F"/>
    <w:rsid w:val="00F277D8"/>
    <w:rsid w:val="00F315ED"/>
    <w:rsid w:val="00F32C0D"/>
    <w:rsid w:val="00F35393"/>
    <w:rsid w:val="00F3657D"/>
    <w:rsid w:val="00F36C15"/>
    <w:rsid w:val="00F36D10"/>
    <w:rsid w:val="00F37234"/>
    <w:rsid w:val="00F407DA"/>
    <w:rsid w:val="00F41F5A"/>
    <w:rsid w:val="00F42D6A"/>
    <w:rsid w:val="00F43120"/>
    <w:rsid w:val="00F44531"/>
    <w:rsid w:val="00F448C5"/>
    <w:rsid w:val="00F44FF2"/>
    <w:rsid w:val="00F455BB"/>
    <w:rsid w:val="00F459E6"/>
    <w:rsid w:val="00F45BC6"/>
    <w:rsid w:val="00F45CEF"/>
    <w:rsid w:val="00F4733E"/>
    <w:rsid w:val="00F4772E"/>
    <w:rsid w:val="00F5064E"/>
    <w:rsid w:val="00F517F8"/>
    <w:rsid w:val="00F5235B"/>
    <w:rsid w:val="00F527B3"/>
    <w:rsid w:val="00F53050"/>
    <w:rsid w:val="00F543FC"/>
    <w:rsid w:val="00F553CE"/>
    <w:rsid w:val="00F57490"/>
    <w:rsid w:val="00F57DFE"/>
    <w:rsid w:val="00F60642"/>
    <w:rsid w:val="00F6171F"/>
    <w:rsid w:val="00F61831"/>
    <w:rsid w:val="00F636E1"/>
    <w:rsid w:val="00F63778"/>
    <w:rsid w:val="00F6383C"/>
    <w:rsid w:val="00F63DCB"/>
    <w:rsid w:val="00F6442E"/>
    <w:rsid w:val="00F64784"/>
    <w:rsid w:val="00F65C1A"/>
    <w:rsid w:val="00F66F45"/>
    <w:rsid w:val="00F67A82"/>
    <w:rsid w:val="00F67E53"/>
    <w:rsid w:val="00F67F8E"/>
    <w:rsid w:val="00F702B7"/>
    <w:rsid w:val="00F7162D"/>
    <w:rsid w:val="00F71CDD"/>
    <w:rsid w:val="00F7238D"/>
    <w:rsid w:val="00F72829"/>
    <w:rsid w:val="00F73E43"/>
    <w:rsid w:val="00F74DA8"/>
    <w:rsid w:val="00F768AB"/>
    <w:rsid w:val="00F77DF2"/>
    <w:rsid w:val="00F8037F"/>
    <w:rsid w:val="00F8045E"/>
    <w:rsid w:val="00F81303"/>
    <w:rsid w:val="00F81E9F"/>
    <w:rsid w:val="00F82231"/>
    <w:rsid w:val="00F90155"/>
    <w:rsid w:val="00F90BC5"/>
    <w:rsid w:val="00F94217"/>
    <w:rsid w:val="00F944BA"/>
    <w:rsid w:val="00F9664F"/>
    <w:rsid w:val="00F97526"/>
    <w:rsid w:val="00F97FC2"/>
    <w:rsid w:val="00FA0544"/>
    <w:rsid w:val="00FA0741"/>
    <w:rsid w:val="00FA5042"/>
    <w:rsid w:val="00FA5778"/>
    <w:rsid w:val="00FA6765"/>
    <w:rsid w:val="00FA6A92"/>
    <w:rsid w:val="00FB08C0"/>
    <w:rsid w:val="00FB187B"/>
    <w:rsid w:val="00FB1BB1"/>
    <w:rsid w:val="00FB3FB4"/>
    <w:rsid w:val="00FB4883"/>
    <w:rsid w:val="00FB4C30"/>
    <w:rsid w:val="00FB69C9"/>
    <w:rsid w:val="00FB6BBF"/>
    <w:rsid w:val="00FB7597"/>
    <w:rsid w:val="00FC156B"/>
    <w:rsid w:val="00FC15C3"/>
    <w:rsid w:val="00FC1FCE"/>
    <w:rsid w:val="00FC388F"/>
    <w:rsid w:val="00FC485E"/>
    <w:rsid w:val="00FC48DF"/>
    <w:rsid w:val="00FC519E"/>
    <w:rsid w:val="00FC5E76"/>
    <w:rsid w:val="00FC6634"/>
    <w:rsid w:val="00FC76BC"/>
    <w:rsid w:val="00FD0C31"/>
    <w:rsid w:val="00FD0C39"/>
    <w:rsid w:val="00FD10AF"/>
    <w:rsid w:val="00FD21D8"/>
    <w:rsid w:val="00FD256B"/>
    <w:rsid w:val="00FD2F31"/>
    <w:rsid w:val="00FD391F"/>
    <w:rsid w:val="00FD75AA"/>
    <w:rsid w:val="00FD762E"/>
    <w:rsid w:val="00FD7EDF"/>
    <w:rsid w:val="00FE117F"/>
    <w:rsid w:val="00FE2946"/>
    <w:rsid w:val="00FE2DF8"/>
    <w:rsid w:val="00FE65D1"/>
    <w:rsid w:val="00FE69C0"/>
    <w:rsid w:val="00FE750F"/>
    <w:rsid w:val="00FE7518"/>
    <w:rsid w:val="00FE7E9E"/>
    <w:rsid w:val="00FE7EDE"/>
    <w:rsid w:val="00FF0A26"/>
    <w:rsid w:val="00FF348E"/>
    <w:rsid w:val="01B139EC"/>
    <w:rsid w:val="01BBCD59"/>
    <w:rsid w:val="025D4603"/>
    <w:rsid w:val="025E22E6"/>
    <w:rsid w:val="02A58B45"/>
    <w:rsid w:val="038E7BF3"/>
    <w:rsid w:val="0419F5E1"/>
    <w:rsid w:val="047935D0"/>
    <w:rsid w:val="047BF136"/>
    <w:rsid w:val="04E84DED"/>
    <w:rsid w:val="052930C4"/>
    <w:rsid w:val="054D647E"/>
    <w:rsid w:val="05939443"/>
    <w:rsid w:val="05D2FCD2"/>
    <w:rsid w:val="0663C465"/>
    <w:rsid w:val="0675508C"/>
    <w:rsid w:val="06EDA754"/>
    <w:rsid w:val="074593F0"/>
    <w:rsid w:val="079E92EB"/>
    <w:rsid w:val="07A25534"/>
    <w:rsid w:val="07A5DF2C"/>
    <w:rsid w:val="07A6F313"/>
    <w:rsid w:val="07BB8963"/>
    <w:rsid w:val="08DECF77"/>
    <w:rsid w:val="08DFA018"/>
    <w:rsid w:val="08E600E7"/>
    <w:rsid w:val="08E9AB6B"/>
    <w:rsid w:val="097FC285"/>
    <w:rsid w:val="099AF105"/>
    <w:rsid w:val="09A149F9"/>
    <w:rsid w:val="09F0FBCB"/>
    <w:rsid w:val="0A4E4042"/>
    <w:rsid w:val="0ADE6D0C"/>
    <w:rsid w:val="0B1CF9C6"/>
    <w:rsid w:val="0B8365AD"/>
    <w:rsid w:val="0B89D6E5"/>
    <w:rsid w:val="0BF64C8E"/>
    <w:rsid w:val="0C1B6EBF"/>
    <w:rsid w:val="0C4193BF"/>
    <w:rsid w:val="0CF2B380"/>
    <w:rsid w:val="0D536E0C"/>
    <w:rsid w:val="0D68AD2C"/>
    <w:rsid w:val="0D7B1CAC"/>
    <w:rsid w:val="0D7B385B"/>
    <w:rsid w:val="0D9DDA55"/>
    <w:rsid w:val="0E919D48"/>
    <w:rsid w:val="0EFAF704"/>
    <w:rsid w:val="0F4BFB39"/>
    <w:rsid w:val="0F5AFD07"/>
    <w:rsid w:val="0FE49523"/>
    <w:rsid w:val="107D7BBB"/>
    <w:rsid w:val="10DB5578"/>
    <w:rsid w:val="1186D713"/>
    <w:rsid w:val="119A5484"/>
    <w:rsid w:val="11B5FFDC"/>
    <w:rsid w:val="11C61861"/>
    <w:rsid w:val="11D4707E"/>
    <w:rsid w:val="11D6FA8B"/>
    <w:rsid w:val="11DF90BD"/>
    <w:rsid w:val="129A6E52"/>
    <w:rsid w:val="1311CC2D"/>
    <w:rsid w:val="134BE60E"/>
    <w:rsid w:val="135F1A1E"/>
    <w:rsid w:val="137D8884"/>
    <w:rsid w:val="138E1263"/>
    <w:rsid w:val="13B39F6B"/>
    <w:rsid w:val="1460FB52"/>
    <w:rsid w:val="146A98A7"/>
    <w:rsid w:val="14E7B66F"/>
    <w:rsid w:val="1515042B"/>
    <w:rsid w:val="160982F2"/>
    <w:rsid w:val="160AABE8"/>
    <w:rsid w:val="165160D4"/>
    <w:rsid w:val="165C18F4"/>
    <w:rsid w:val="168386D0"/>
    <w:rsid w:val="16B36C8C"/>
    <w:rsid w:val="16F2BB13"/>
    <w:rsid w:val="17A60B3C"/>
    <w:rsid w:val="18328B41"/>
    <w:rsid w:val="18F1CA58"/>
    <w:rsid w:val="191502C4"/>
    <w:rsid w:val="192216B1"/>
    <w:rsid w:val="19995FF4"/>
    <w:rsid w:val="199C26DB"/>
    <w:rsid w:val="1A0DEE34"/>
    <w:rsid w:val="1A3D9579"/>
    <w:rsid w:val="1A41E87F"/>
    <w:rsid w:val="1ACC26AB"/>
    <w:rsid w:val="1B348245"/>
    <w:rsid w:val="1BA91265"/>
    <w:rsid w:val="1BD4E404"/>
    <w:rsid w:val="1C6BEA24"/>
    <w:rsid w:val="1CD8499A"/>
    <w:rsid w:val="1DCBA2F6"/>
    <w:rsid w:val="1DF0938D"/>
    <w:rsid w:val="1E03CB54"/>
    <w:rsid w:val="1E3B56BD"/>
    <w:rsid w:val="1EA96CF5"/>
    <w:rsid w:val="1EBE9DA8"/>
    <w:rsid w:val="1EC982C8"/>
    <w:rsid w:val="1F207CAC"/>
    <w:rsid w:val="1F59A275"/>
    <w:rsid w:val="1FC53F72"/>
    <w:rsid w:val="1FCE1C67"/>
    <w:rsid w:val="2007F368"/>
    <w:rsid w:val="20E95C2E"/>
    <w:rsid w:val="212502C2"/>
    <w:rsid w:val="21C9E422"/>
    <w:rsid w:val="2232094F"/>
    <w:rsid w:val="224ABB2C"/>
    <w:rsid w:val="22785979"/>
    <w:rsid w:val="22F66150"/>
    <w:rsid w:val="22F8722C"/>
    <w:rsid w:val="23044C96"/>
    <w:rsid w:val="23119A89"/>
    <w:rsid w:val="232EA4D8"/>
    <w:rsid w:val="2356ED7E"/>
    <w:rsid w:val="23C58783"/>
    <w:rsid w:val="2400C7E1"/>
    <w:rsid w:val="2449E58E"/>
    <w:rsid w:val="24DB648B"/>
    <w:rsid w:val="251CC5A1"/>
    <w:rsid w:val="253E7972"/>
    <w:rsid w:val="25820985"/>
    <w:rsid w:val="259A8E47"/>
    <w:rsid w:val="261BD014"/>
    <w:rsid w:val="2686C240"/>
    <w:rsid w:val="2706EA1F"/>
    <w:rsid w:val="27231070"/>
    <w:rsid w:val="276345B8"/>
    <w:rsid w:val="27719F3C"/>
    <w:rsid w:val="28320710"/>
    <w:rsid w:val="28357AFB"/>
    <w:rsid w:val="288CA4E5"/>
    <w:rsid w:val="28A8B731"/>
    <w:rsid w:val="28B80494"/>
    <w:rsid w:val="290A8ACC"/>
    <w:rsid w:val="29585083"/>
    <w:rsid w:val="2998B6D7"/>
    <w:rsid w:val="2AA288EB"/>
    <w:rsid w:val="2ABFF3C7"/>
    <w:rsid w:val="2AC8062D"/>
    <w:rsid w:val="2AE397D8"/>
    <w:rsid w:val="2BBA6663"/>
    <w:rsid w:val="2BE16E08"/>
    <w:rsid w:val="2C1EF76F"/>
    <w:rsid w:val="2C3E6EDB"/>
    <w:rsid w:val="2CA4AC44"/>
    <w:rsid w:val="2CA5968F"/>
    <w:rsid w:val="2D6610D5"/>
    <w:rsid w:val="2D6F2AC6"/>
    <w:rsid w:val="2D75B0A5"/>
    <w:rsid w:val="2D776446"/>
    <w:rsid w:val="2DA070CB"/>
    <w:rsid w:val="2E17B642"/>
    <w:rsid w:val="2E4D93D8"/>
    <w:rsid w:val="2E96F5FD"/>
    <w:rsid w:val="2F037E50"/>
    <w:rsid w:val="2F0511CF"/>
    <w:rsid w:val="2F61E707"/>
    <w:rsid w:val="2F6442E3"/>
    <w:rsid w:val="2F8B99F7"/>
    <w:rsid w:val="3026D759"/>
    <w:rsid w:val="30975391"/>
    <w:rsid w:val="30DB3BA9"/>
    <w:rsid w:val="310F41B3"/>
    <w:rsid w:val="31159781"/>
    <w:rsid w:val="311B2776"/>
    <w:rsid w:val="31FDC77C"/>
    <w:rsid w:val="3209CE28"/>
    <w:rsid w:val="32F7F192"/>
    <w:rsid w:val="33F3F847"/>
    <w:rsid w:val="3465FC48"/>
    <w:rsid w:val="34B2B6B8"/>
    <w:rsid w:val="34E83B59"/>
    <w:rsid w:val="34F366A7"/>
    <w:rsid w:val="351314DA"/>
    <w:rsid w:val="3519DAD0"/>
    <w:rsid w:val="3562D9A8"/>
    <w:rsid w:val="35BA9FF8"/>
    <w:rsid w:val="362B5A20"/>
    <w:rsid w:val="366C97E7"/>
    <w:rsid w:val="36B7BBEA"/>
    <w:rsid w:val="36D120B5"/>
    <w:rsid w:val="36D2A6DA"/>
    <w:rsid w:val="36D36D2F"/>
    <w:rsid w:val="3767CA70"/>
    <w:rsid w:val="3792580A"/>
    <w:rsid w:val="379A3E03"/>
    <w:rsid w:val="379AB554"/>
    <w:rsid w:val="381619D5"/>
    <w:rsid w:val="381C4907"/>
    <w:rsid w:val="39130D82"/>
    <w:rsid w:val="39816497"/>
    <w:rsid w:val="399F044C"/>
    <w:rsid w:val="3A169972"/>
    <w:rsid w:val="3A587210"/>
    <w:rsid w:val="3B03BF91"/>
    <w:rsid w:val="3B1D5591"/>
    <w:rsid w:val="3B238860"/>
    <w:rsid w:val="3B92EE9D"/>
    <w:rsid w:val="3BA41139"/>
    <w:rsid w:val="3C389A56"/>
    <w:rsid w:val="3C3B646F"/>
    <w:rsid w:val="3C3C50FE"/>
    <w:rsid w:val="3C710E2D"/>
    <w:rsid w:val="3C72CFE2"/>
    <w:rsid w:val="3C993B8B"/>
    <w:rsid w:val="3CB9F27A"/>
    <w:rsid w:val="3CBDF73C"/>
    <w:rsid w:val="3CC4D5D9"/>
    <w:rsid w:val="3D2AB470"/>
    <w:rsid w:val="3E429EFA"/>
    <w:rsid w:val="3E458EB1"/>
    <w:rsid w:val="3E52172A"/>
    <w:rsid w:val="3ED07867"/>
    <w:rsid w:val="3F35F2BA"/>
    <w:rsid w:val="3F364588"/>
    <w:rsid w:val="3F401D2F"/>
    <w:rsid w:val="3FF50684"/>
    <w:rsid w:val="4003C8D7"/>
    <w:rsid w:val="40268F6A"/>
    <w:rsid w:val="4080B63B"/>
    <w:rsid w:val="41FDA057"/>
    <w:rsid w:val="42121475"/>
    <w:rsid w:val="426383F5"/>
    <w:rsid w:val="42989FAD"/>
    <w:rsid w:val="4306DF77"/>
    <w:rsid w:val="43201B4C"/>
    <w:rsid w:val="441861CC"/>
    <w:rsid w:val="442F8E38"/>
    <w:rsid w:val="4459269B"/>
    <w:rsid w:val="44747474"/>
    <w:rsid w:val="447C058B"/>
    <w:rsid w:val="45128F8C"/>
    <w:rsid w:val="452388DD"/>
    <w:rsid w:val="455CAEF5"/>
    <w:rsid w:val="4565572A"/>
    <w:rsid w:val="45756A90"/>
    <w:rsid w:val="4575D752"/>
    <w:rsid w:val="45A3E194"/>
    <w:rsid w:val="45E53C0D"/>
    <w:rsid w:val="4656AE04"/>
    <w:rsid w:val="4679F353"/>
    <w:rsid w:val="46FEBE5E"/>
    <w:rsid w:val="4745E189"/>
    <w:rsid w:val="4755E19C"/>
    <w:rsid w:val="47810C6E"/>
    <w:rsid w:val="47888923"/>
    <w:rsid w:val="4798A51A"/>
    <w:rsid w:val="47FC2F25"/>
    <w:rsid w:val="4823A19A"/>
    <w:rsid w:val="4840AB0C"/>
    <w:rsid w:val="48FBDDC9"/>
    <w:rsid w:val="494A1121"/>
    <w:rsid w:val="496107BF"/>
    <w:rsid w:val="497DB616"/>
    <w:rsid w:val="4A244496"/>
    <w:rsid w:val="4A400E34"/>
    <w:rsid w:val="4AA9110E"/>
    <w:rsid w:val="4AB8AD30"/>
    <w:rsid w:val="4B30290E"/>
    <w:rsid w:val="4C4AA6E9"/>
    <w:rsid w:val="4CA35BCE"/>
    <w:rsid w:val="4CC99ABA"/>
    <w:rsid w:val="4D01832D"/>
    <w:rsid w:val="4D130B10"/>
    <w:rsid w:val="4D6362A9"/>
    <w:rsid w:val="4D837530"/>
    <w:rsid w:val="4DAE2422"/>
    <w:rsid w:val="4E0A520A"/>
    <w:rsid w:val="4E17BBCE"/>
    <w:rsid w:val="4EC98661"/>
    <w:rsid w:val="4ED1A8A6"/>
    <w:rsid w:val="4F4DFA4B"/>
    <w:rsid w:val="4F5D8AEF"/>
    <w:rsid w:val="4FD43B67"/>
    <w:rsid w:val="4FD90357"/>
    <w:rsid w:val="5003DD96"/>
    <w:rsid w:val="502638E7"/>
    <w:rsid w:val="5061AD81"/>
    <w:rsid w:val="509F60BF"/>
    <w:rsid w:val="514D9E81"/>
    <w:rsid w:val="51D77011"/>
    <w:rsid w:val="51FB731F"/>
    <w:rsid w:val="5218BC4F"/>
    <w:rsid w:val="522C2C8F"/>
    <w:rsid w:val="525A6BCE"/>
    <w:rsid w:val="527968FF"/>
    <w:rsid w:val="52E538A4"/>
    <w:rsid w:val="53D87878"/>
    <w:rsid w:val="5402379B"/>
    <w:rsid w:val="540BF8D1"/>
    <w:rsid w:val="546DD4F5"/>
    <w:rsid w:val="547FCECC"/>
    <w:rsid w:val="54DC1A74"/>
    <w:rsid w:val="54DC6754"/>
    <w:rsid w:val="54F9BD96"/>
    <w:rsid w:val="5584101B"/>
    <w:rsid w:val="55EB7D76"/>
    <w:rsid w:val="56573BE6"/>
    <w:rsid w:val="56AF3BF3"/>
    <w:rsid w:val="56CC9AC5"/>
    <w:rsid w:val="56D26530"/>
    <w:rsid w:val="56D2C40D"/>
    <w:rsid w:val="56F4ED5E"/>
    <w:rsid w:val="57571E92"/>
    <w:rsid w:val="57830009"/>
    <w:rsid w:val="581C4777"/>
    <w:rsid w:val="582971D4"/>
    <w:rsid w:val="58444093"/>
    <w:rsid w:val="588D837D"/>
    <w:rsid w:val="58A1E143"/>
    <w:rsid w:val="58B30ADE"/>
    <w:rsid w:val="58D7AA09"/>
    <w:rsid w:val="59A26632"/>
    <w:rsid w:val="59B54178"/>
    <w:rsid w:val="5A36E75B"/>
    <w:rsid w:val="5A451D0F"/>
    <w:rsid w:val="5A550E53"/>
    <w:rsid w:val="5A8B4DE5"/>
    <w:rsid w:val="5A8CA72A"/>
    <w:rsid w:val="5C1E61B7"/>
    <w:rsid w:val="5C4E5EE0"/>
    <w:rsid w:val="5CCBDC26"/>
    <w:rsid w:val="5D845129"/>
    <w:rsid w:val="5DC0C53F"/>
    <w:rsid w:val="5DC447EC"/>
    <w:rsid w:val="5DCA9760"/>
    <w:rsid w:val="5DD0EB48"/>
    <w:rsid w:val="5DD19D35"/>
    <w:rsid w:val="5E14B73B"/>
    <w:rsid w:val="5F3650B5"/>
    <w:rsid w:val="5FBE360F"/>
    <w:rsid w:val="5FC81C9E"/>
    <w:rsid w:val="603D22B0"/>
    <w:rsid w:val="6051C864"/>
    <w:rsid w:val="60BE4DD0"/>
    <w:rsid w:val="613F7FED"/>
    <w:rsid w:val="618EE2A1"/>
    <w:rsid w:val="61998C78"/>
    <w:rsid w:val="61DC38C3"/>
    <w:rsid w:val="61EFAC76"/>
    <w:rsid w:val="622427F9"/>
    <w:rsid w:val="623A26A3"/>
    <w:rsid w:val="629604E2"/>
    <w:rsid w:val="62DDBD2B"/>
    <w:rsid w:val="6342B9E4"/>
    <w:rsid w:val="634B266F"/>
    <w:rsid w:val="635232F8"/>
    <w:rsid w:val="63AE8AB2"/>
    <w:rsid w:val="63B975A3"/>
    <w:rsid w:val="64022CC2"/>
    <w:rsid w:val="6403271A"/>
    <w:rsid w:val="64F22677"/>
    <w:rsid w:val="65214C54"/>
    <w:rsid w:val="65663525"/>
    <w:rsid w:val="6585D25C"/>
    <w:rsid w:val="658A872E"/>
    <w:rsid w:val="65B02A9E"/>
    <w:rsid w:val="65EBAAE6"/>
    <w:rsid w:val="666B7EA5"/>
    <w:rsid w:val="667C1E46"/>
    <w:rsid w:val="669877F4"/>
    <w:rsid w:val="67305E24"/>
    <w:rsid w:val="67A17D52"/>
    <w:rsid w:val="67DAABA0"/>
    <w:rsid w:val="67F96D33"/>
    <w:rsid w:val="680D51C7"/>
    <w:rsid w:val="68753712"/>
    <w:rsid w:val="690B6EE0"/>
    <w:rsid w:val="693ED21A"/>
    <w:rsid w:val="698490F7"/>
    <w:rsid w:val="699F0BD8"/>
    <w:rsid w:val="6A1E4F64"/>
    <w:rsid w:val="6A7275E2"/>
    <w:rsid w:val="6A80557E"/>
    <w:rsid w:val="6AE29141"/>
    <w:rsid w:val="6AFB27C9"/>
    <w:rsid w:val="6B4BCC1B"/>
    <w:rsid w:val="6BA37AA8"/>
    <w:rsid w:val="6BDAA37C"/>
    <w:rsid w:val="6BEC5D8F"/>
    <w:rsid w:val="6BF48D30"/>
    <w:rsid w:val="6C5376FD"/>
    <w:rsid w:val="6C6ADEA2"/>
    <w:rsid w:val="6CC73F5C"/>
    <w:rsid w:val="6CE61774"/>
    <w:rsid w:val="6CEEE1D0"/>
    <w:rsid w:val="6DA57E4F"/>
    <w:rsid w:val="6E3C0A7E"/>
    <w:rsid w:val="6E4C2D56"/>
    <w:rsid w:val="6E68F1F9"/>
    <w:rsid w:val="6EB6C0B9"/>
    <w:rsid w:val="6EC824A5"/>
    <w:rsid w:val="6F1E02F3"/>
    <w:rsid w:val="6F516E73"/>
    <w:rsid w:val="6F6F3345"/>
    <w:rsid w:val="6F7D789E"/>
    <w:rsid w:val="6FA87C82"/>
    <w:rsid w:val="70260EC4"/>
    <w:rsid w:val="707DB545"/>
    <w:rsid w:val="7087796C"/>
    <w:rsid w:val="709E320C"/>
    <w:rsid w:val="70B47A0C"/>
    <w:rsid w:val="711EB431"/>
    <w:rsid w:val="71449092"/>
    <w:rsid w:val="716A694D"/>
    <w:rsid w:val="71F6F9B8"/>
    <w:rsid w:val="72328030"/>
    <w:rsid w:val="72B9EF36"/>
    <w:rsid w:val="72D8A63E"/>
    <w:rsid w:val="73961D63"/>
    <w:rsid w:val="73FD1380"/>
    <w:rsid w:val="74BB6EDA"/>
    <w:rsid w:val="75E11BD7"/>
    <w:rsid w:val="767BAE22"/>
    <w:rsid w:val="76AC1907"/>
    <w:rsid w:val="76AE90A3"/>
    <w:rsid w:val="76BF33FC"/>
    <w:rsid w:val="77535D80"/>
    <w:rsid w:val="78B0FC08"/>
    <w:rsid w:val="78B2C9BA"/>
    <w:rsid w:val="794E1406"/>
    <w:rsid w:val="795732C7"/>
    <w:rsid w:val="79C44E22"/>
    <w:rsid w:val="7A07781D"/>
    <w:rsid w:val="7A398580"/>
    <w:rsid w:val="7A7F8C25"/>
    <w:rsid w:val="7A9E71AC"/>
    <w:rsid w:val="7AB04FD4"/>
    <w:rsid w:val="7ABE7D7A"/>
    <w:rsid w:val="7AC1383F"/>
    <w:rsid w:val="7AFE4F74"/>
    <w:rsid w:val="7B8F554E"/>
    <w:rsid w:val="7C5BFA46"/>
    <w:rsid w:val="7C893508"/>
    <w:rsid w:val="7CA92A7D"/>
    <w:rsid w:val="7CABB9F4"/>
    <w:rsid w:val="7CCC0773"/>
    <w:rsid w:val="7CD1C749"/>
    <w:rsid w:val="7D359CD5"/>
    <w:rsid w:val="7DA63D46"/>
    <w:rsid w:val="7DD3A87D"/>
    <w:rsid w:val="7E1885A3"/>
    <w:rsid w:val="7E640F05"/>
    <w:rsid w:val="7E654483"/>
    <w:rsid w:val="7EDFF347"/>
    <w:rsid w:val="7F641C3A"/>
    <w:rsid w:val="7F71D3F4"/>
    <w:rsid w:val="7F84242D"/>
    <w:rsid w:val="7F96C52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1C8F1A"/>
  <w15:docId w15:val="{17019192-EE8A-4DB4-B279-F0DB0CA4E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3C58783"/>
    <w:rPr>
      <w:rFonts w:ascii="Arial" w:eastAsia="Arial" w:hAnsi="Arial"/>
      <w:lang w:val="en-NZ"/>
    </w:rPr>
  </w:style>
  <w:style w:type="paragraph" w:styleId="Heading1">
    <w:name w:val="heading 1"/>
    <w:basedOn w:val="Normal"/>
    <w:link w:val="Heading1Char"/>
    <w:uiPriority w:val="9"/>
    <w:qFormat/>
    <w:pPr>
      <w:ind w:left="742"/>
      <w:outlineLvl w:val="0"/>
    </w:pPr>
    <w:rPr>
      <w:b/>
      <w:bCs/>
    </w:rPr>
  </w:style>
  <w:style w:type="paragraph" w:styleId="Heading2">
    <w:name w:val="heading 2"/>
    <w:basedOn w:val="Normal"/>
    <w:next w:val="Normal"/>
    <w:link w:val="Heading2Char"/>
    <w:uiPriority w:val="9"/>
    <w:unhideWhenUsed/>
    <w:qFormat/>
    <w:rsid w:val="00C0629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C06298"/>
    <w:pPr>
      <w:keepNext/>
      <w:keepLines/>
      <w:spacing w:before="40"/>
      <w:outlineLvl w:val="2"/>
    </w:pPr>
    <w:rPr>
      <w:rFonts w:asciiTheme="majorHAnsi" w:eastAsiaTheme="majorEastAsia" w:hAnsiTheme="majorHAnsi" w:cstheme="majorBidi"/>
      <w:color w:val="243F60"/>
      <w:sz w:val="24"/>
      <w:szCs w:val="24"/>
    </w:rPr>
  </w:style>
  <w:style w:type="paragraph" w:styleId="Heading4">
    <w:name w:val="heading 4"/>
    <w:basedOn w:val="Normal"/>
    <w:next w:val="Normal"/>
    <w:link w:val="Heading4Char"/>
    <w:uiPriority w:val="9"/>
    <w:unhideWhenUsed/>
    <w:qFormat/>
    <w:rsid w:val="00C0629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C06298"/>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C06298"/>
    <w:pPr>
      <w:keepNext/>
      <w:keepLines/>
      <w:spacing w:before="40"/>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00C06298"/>
    <w:pPr>
      <w:keepNext/>
      <w:keepLines/>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00C06298"/>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C06298"/>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84"/>
      <w:ind w:left="2889" w:right="2308"/>
      <w:jc w:val="center"/>
    </w:pPr>
    <w:rPr>
      <w:b/>
      <w:bCs/>
      <w:sz w:val="48"/>
      <w:szCs w:val="48"/>
    </w:rPr>
  </w:style>
  <w:style w:type="paragraph" w:styleId="ListParagraph">
    <w:name w:val="List Paragraph"/>
    <w:basedOn w:val="Normal"/>
    <w:uiPriority w:val="1"/>
    <w:qFormat/>
    <w:pPr>
      <w:ind w:left="1462" w:right="138" w:hanging="360"/>
      <w:jc w:val="both"/>
    </w:pPr>
  </w:style>
  <w:style w:type="paragraph" w:customStyle="1" w:styleId="TableParagraph">
    <w:name w:val="Table Paragraph"/>
    <w:basedOn w:val="Normal"/>
    <w:uiPriority w:val="1"/>
    <w:qFormat/>
  </w:style>
  <w:style w:type="paragraph" w:styleId="Revision">
    <w:name w:val="Revision"/>
    <w:hidden/>
    <w:uiPriority w:val="99"/>
    <w:semiHidden/>
    <w:rsid w:val="005B3C0C"/>
    <w:pPr>
      <w:widowControl/>
      <w:autoSpaceDE/>
      <w:autoSpaceDN/>
    </w:pPr>
    <w:rPr>
      <w:rFonts w:ascii="Arial" w:eastAsia="Arial" w:hAnsi="Arial" w:cs="Arial"/>
    </w:rPr>
  </w:style>
  <w:style w:type="paragraph" w:styleId="Header">
    <w:name w:val="header"/>
    <w:basedOn w:val="Normal"/>
    <w:link w:val="HeaderChar"/>
    <w:uiPriority w:val="99"/>
    <w:unhideWhenUsed/>
    <w:rsid w:val="00C14E9F"/>
    <w:pPr>
      <w:tabs>
        <w:tab w:val="center" w:pos="4513"/>
        <w:tab w:val="right" w:pos="9026"/>
      </w:tabs>
    </w:pPr>
  </w:style>
  <w:style w:type="character" w:customStyle="1" w:styleId="HeaderChar">
    <w:name w:val="Header Char"/>
    <w:basedOn w:val="DefaultParagraphFont"/>
    <w:link w:val="Header"/>
    <w:uiPriority w:val="99"/>
    <w:rsid w:val="00C14E9F"/>
    <w:rPr>
      <w:rFonts w:ascii="Arial" w:eastAsia="Arial" w:hAnsi="Arial" w:cs="Arial"/>
    </w:rPr>
  </w:style>
  <w:style w:type="paragraph" w:styleId="Footer">
    <w:name w:val="footer"/>
    <w:basedOn w:val="Normal"/>
    <w:link w:val="FooterChar"/>
    <w:uiPriority w:val="99"/>
    <w:unhideWhenUsed/>
    <w:rsid w:val="00C14E9F"/>
    <w:pPr>
      <w:tabs>
        <w:tab w:val="center" w:pos="4513"/>
        <w:tab w:val="right" w:pos="9026"/>
      </w:tabs>
    </w:pPr>
  </w:style>
  <w:style w:type="character" w:customStyle="1" w:styleId="FooterChar">
    <w:name w:val="Footer Char"/>
    <w:basedOn w:val="DefaultParagraphFont"/>
    <w:link w:val="Footer"/>
    <w:uiPriority w:val="99"/>
    <w:rsid w:val="00C14E9F"/>
    <w:rPr>
      <w:rFonts w:ascii="Arial" w:eastAsia="Arial" w:hAnsi="Arial" w:cs="Arial"/>
    </w:rPr>
  </w:style>
  <w:style w:type="paragraph" w:styleId="FootnoteText">
    <w:name w:val="footnote text"/>
    <w:basedOn w:val="Normal"/>
    <w:link w:val="FootnoteTextChar"/>
    <w:semiHidden/>
    <w:unhideWhenUsed/>
    <w:rsid w:val="00707341"/>
    <w:rPr>
      <w:sz w:val="20"/>
      <w:szCs w:val="20"/>
    </w:rPr>
  </w:style>
  <w:style w:type="character" w:customStyle="1" w:styleId="FootnoteTextChar">
    <w:name w:val="Footnote Text Char"/>
    <w:basedOn w:val="DefaultParagraphFont"/>
    <w:link w:val="FootnoteText"/>
    <w:semiHidden/>
    <w:rsid w:val="00707341"/>
    <w:rPr>
      <w:rFonts w:ascii="Arial" w:eastAsia="Arial" w:hAnsi="Arial" w:cs="Arial"/>
      <w:sz w:val="20"/>
      <w:szCs w:val="20"/>
    </w:rPr>
  </w:style>
  <w:style w:type="character" w:styleId="FootnoteReference">
    <w:name w:val="footnote reference"/>
    <w:basedOn w:val="DefaultParagraphFont"/>
    <w:semiHidden/>
    <w:unhideWhenUsed/>
    <w:rsid w:val="00707341"/>
    <w:rPr>
      <w:vertAlign w:val="superscript"/>
    </w:rPr>
  </w:style>
  <w:style w:type="paragraph" w:customStyle="1" w:styleId="BodyText1">
    <w:name w:val="Body Text1"/>
    <w:rsid w:val="00F021DB"/>
    <w:pPr>
      <w:widowControl/>
      <w:overflowPunct w:val="0"/>
      <w:adjustRightInd w:val="0"/>
      <w:spacing w:before="1" w:after="1" w:line="280" w:lineRule="atLeast"/>
      <w:ind w:left="1" w:right="1" w:firstLine="1"/>
      <w:jc w:val="both"/>
      <w:textAlignment w:val="baseline"/>
    </w:pPr>
    <w:rPr>
      <w:rFonts w:ascii="Bookman" w:eastAsia="Times New Roman" w:hAnsi="Bookman" w:cs="Times New Roman"/>
      <w:color w:val="000000"/>
      <w:szCs w:val="20"/>
      <w:lang w:val="en-GB" w:eastAsia="ja-JP"/>
    </w:rPr>
  </w:style>
  <w:style w:type="character" w:styleId="Hyperlink">
    <w:name w:val="Hyperlink"/>
    <w:basedOn w:val="DefaultParagraphFont"/>
    <w:uiPriority w:val="99"/>
    <w:unhideWhenUsed/>
    <w:rsid w:val="00EC14AC"/>
    <w:rPr>
      <w:color w:val="0000FF" w:themeColor="hyperlink"/>
      <w:u w:val="single"/>
    </w:rPr>
  </w:style>
  <w:style w:type="character" w:styleId="UnresolvedMention">
    <w:name w:val="Unresolved Mention"/>
    <w:basedOn w:val="DefaultParagraphFont"/>
    <w:uiPriority w:val="99"/>
    <w:semiHidden/>
    <w:unhideWhenUsed/>
    <w:rsid w:val="00EC14AC"/>
    <w:rPr>
      <w:color w:val="605E5C"/>
      <w:shd w:val="clear" w:color="auto" w:fill="E1DFDD"/>
    </w:rPr>
  </w:style>
  <w:style w:type="character" w:customStyle="1" w:styleId="Heading1Char">
    <w:name w:val="Heading 1 Char"/>
    <w:basedOn w:val="DefaultParagraphFont"/>
    <w:link w:val="Heading1"/>
    <w:uiPriority w:val="9"/>
    <w:rsid w:val="00066415"/>
    <w:rPr>
      <w:rFonts w:ascii="Arial" w:eastAsia="Arial" w:hAnsi="Arial" w:cs="Arial"/>
      <w:b/>
      <w:bCs/>
    </w:rPr>
  </w:style>
  <w:style w:type="character" w:styleId="CommentReference">
    <w:name w:val="annotation reference"/>
    <w:basedOn w:val="DefaultParagraphFont"/>
    <w:uiPriority w:val="99"/>
    <w:semiHidden/>
    <w:unhideWhenUsed/>
    <w:rsid w:val="0091334F"/>
    <w:rPr>
      <w:sz w:val="16"/>
      <w:szCs w:val="16"/>
    </w:rPr>
  </w:style>
  <w:style w:type="paragraph" w:styleId="CommentText">
    <w:name w:val="annotation text"/>
    <w:basedOn w:val="Normal"/>
    <w:link w:val="CommentTextChar"/>
    <w:uiPriority w:val="99"/>
    <w:unhideWhenUsed/>
    <w:rsid w:val="0091334F"/>
    <w:rPr>
      <w:sz w:val="20"/>
      <w:szCs w:val="20"/>
    </w:rPr>
  </w:style>
  <w:style w:type="character" w:customStyle="1" w:styleId="CommentTextChar">
    <w:name w:val="Comment Text Char"/>
    <w:basedOn w:val="DefaultParagraphFont"/>
    <w:link w:val="CommentText"/>
    <w:uiPriority w:val="99"/>
    <w:rsid w:val="0091334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1334F"/>
    <w:rPr>
      <w:b/>
      <w:bCs/>
    </w:rPr>
  </w:style>
  <w:style w:type="character" w:customStyle="1" w:styleId="CommentSubjectChar">
    <w:name w:val="Comment Subject Char"/>
    <w:basedOn w:val="CommentTextChar"/>
    <w:link w:val="CommentSubject"/>
    <w:uiPriority w:val="99"/>
    <w:semiHidden/>
    <w:rsid w:val="0091334F"/>
    <w:rPr>
      <w:rFonts w:ascii="Arial" w:eastAsia="Arial" w:hAnsi="Arial" w:cs="Arial"/>
      <w:b/>
      <w:bCs/>
      <w:sz w:val="20"/>
      <w:szCs w:val="20"/>
    </w:rPr>
  </w:style>
  <w:style w:type="character" w:customStyle="1" w:styleId="Heading2Char">
    <w:name w:val="Heading 2 Char"/>
    <w:basedOn w:val="DefaultParagraphFont"/>
    <w:link w:val="Heading2"/>
    <w:uiPriority w:val="9"/>
    <w:rsid w:val="00C06298"/>
    <w:rPr>
      <w:rFonts w:asciiTheme="majorHAnsi" w:eastAsiaTheme="majorEastAsia" w:hAnsiTheme="majorHAnsi" w:cstheme="majorBidi"/>
      <w:color w:val="365F91" w:themeColor="accent1" w:themeShade="BF"/>
      <w:sz w:val="26"/>
      <w:szCs w:val="26"/>
      <w:lang w:val="en-NZ"/>
    </w:rPr>
  </w:style>
  <w:style w:type="character" w:customStyle="1" w:styleId="Heading3Char">
    <w:name w:val="Heading 3 Char"/>
    <w:basedOn w:val="DefaultParagraphFont"/>
    <w:link w:val="Heading3"/>
    <w:uiPriority w:val="9"/>
    <w:rsid w:val="00C06298"/>
    <w:rPr>
      <w:rFonts w:asciiTheme="majorHAnsi" w:eastAsiaTheme="majorEastAsia" w:hAnsiTheme="majorHAnsi" w:cstheme="majorBidi"/>
      <w:color w:val="243F60"/>
      <w:sz w:val="24"/>
      <w:szCs w:val="24"/>
      <w:lang w:val="en-NZ"/>
    </w:rPr>
  </w:style>
  <w:style w:type="character" w:customStyle="1" w:styleId="Heading4Char">
    <w:name w:val="Heading 4 Char"/>
    <w:basedOn w:val="DefaultParagraphFont"/>
    <w:link w:val="Heading4"/>
    <w:uiPriority w:val="9"/>
    <w:rsid w:val="00C06298"/>
    <w:rPr>
      <w:rFonts w:asciiTheme="majorHAnsi" w:eastAsiaTheme="majorEastAsia" w:hAnsiTheme="majorHAnsi" w:cstheme="majorBidi"/>
      <w:i/>
      <w:iCs/>
      <w:color w:val="365F91" w:themeColor="accent1" w:themeShade="BF"/>
      <w:lang w:val="en-NZ"/>
    </w:rPr>
  </w:style>
  <w:style w:type="character" w:customStyle="1" w:styleId="Heading5Char">
    <w:name w:val="Heading 5 Char"/>
    <w:basedOn w:val="DefaultParagraphFont"/>
    <w:link w:val="Heading5"/>
    <w:uiPriority w:val="9"/>
    <w:rsid w:val="00C06298"/>
    <w:rPr>
      <w:rFonts w:asciiTheme="majorHAnsi" w:eastAsiaTheme="majorEastAsia" w:hAnsiTheme="majorHAnsi" w:cstheme="majorBidi"/>
      <w:color w:val="365F91" w:themeColor="accent1" w:themeShade="BF"/>
      <w:lang w:val="en-NZ"/>
    </w:rPr>
  </w:style>
  <w:style w:type="character" w:customStyle="1" w:styleId="Heading6Char">
    <w:name w:val="Heading 6 Char"/>
    <w:basedOn w:val="DefaultParagraphFont"/>
    <w:link w:val="Heading6"/>
    <w:uiPriority w:val="9"/>
    <w:rsid w:val="00C06298"/>
    <w:rPr>
      <w:rFonts w:asciiTheme="majorHAnsi" w:eastAsiaTheme="majorEastAsia" w:hAnsiTheme="majorHAnsi" w:cstheme="majorBidi"/>
      <w:color w:val="243F60"/>
      <w:lang w:val="en-NZ"/>
    </w:rPr>
  </w:style>
  <w:style w:type="character" w:customStyle="1" w:styleId="Heading7Char">
    <w:name w:val="Heading 7 Char"/>
    <w:basedOn w:val="DefaultParagraphFont"/>
    <w:link w:val="Heading7"/>
    <w:uiPriority w:val="9"/>
    <w:rsid w:val="00C06298"/>
    <w:rPr>
      <w:rFonts w:asciiTheme="majorHAnsi" w:eastAsiaTheme="majorEastAsia" w:hAnsiTheme="majorHAnsi" w:cstheme="majorBidi"/>
      <w:i/>
      <w:iCs/>
      <w:color w:val="243F60"/>
      <w:lang w:val="en-NZ"/>
    </w:rPr>
  </w:style>
  <w:style w:type="character" w:customStyle="1" w:styleId="Heading8Char">
    <w:name w:val="Heading 8 Char"/>
    <w:basedOn w:val="DefaultParagraphFont"/>
    <w:link w:val="Heading8"/>
    <w:uiPriority w:val="9"/>
    <w:rsid w:val="00C06298"/>
    <w:rPr>
      <w:rFonts w:asciiTheme="majorHAnsi" w:eastAsiaTheme="majorEastAsia" w:hAnsiTheme="majorHAnsi" w:cstheme="majorBidi"/>
      <w:color w:val="272727"/>
      <w:sz w:val="21"/>
      <w:szCs w:val="21"/>
      <w:lang w:val="en-NZ"/>
    </w:rPr>
  </w:style>
  <w:style w:type="character" w:customStyle="1" w:styleId="Heading9Char">
    <w:name w:val="Heading 9 Char"/>
    <w:basedOn w:val="DefaultParagraphFont"/>
    <w:link w:val="Heading9"/>
    <w:uiPriority w:val="9"/>
    <w:rsid w:val="00C06298"/>
    <w:rPr>
      <w:rFonts w:asciiTheme="majorHAnsi" w:eastAsiaTheme="majorEastAsia" w:hAnsiTheme="majorHAnsi" w:cstheme="majorBidi"/>
      <w:i/>
      <w:iCs/>
      <w:color w:val="272727"/>
      <w:sz w:val="21"/>
      <w:szCs w:val="21"/>
      <w:lang w:val="en-NZ"/>
    </w:rPr>
  </w:style>
  <w:style w:type="paragraph" w:styleId="Subtitle">
    <w:name w:val="Subtitle"/>
    <w:basedOn w:val="Normal"/>
    <w:next w:val="Normal"/>
    <w:link w:val="SubtitleChar"/>
    <w:uiPriority w:val="11"/>
    <w:qFormat/>
    <w:rsid w:val="00C06298"/>
    <w:rPr>
      <w:rFonts w:eastAsiaTheme="minorEastAsia"/>
      <w:color w:val="5A5A5A"/>
    </w:rPr>
  </w:style>
  <w:style w:type="character" w:customStyle="1" w:styleId="SubtitleChar">
    <w:name w:val="Subtitle Char"/>
    <w:basedOn w:val="DefaultParagraphFont"/>
    <w:link w:val="Subtitle"/>
    <w:uiPriority w:val="11"/>
    <w:rsid w:val="00C06298"/>
    <w:rPr>
      <w:rFonts w:ascii="Arial" w:eastAsiaTheme="minorEastAsia" w:hAnsi="Arial"/>
      <w:color w:val="5A5A5A"/>
      <w:lang w:val="en-NZ"/>
    </w:rPr>
  </w:style>
  <w:style w:type="paragraph" w:styleId="Quote">
    <w:name w:val="Quote"/>
    <w:basedOn w:val="Normal"/>
    <w:next w:val="Normal"/>
    <w:link w:val="QuoteChar"/>
    <w:uiPriority w:val="29"/>
    <w:qFormat/>
    <w:rsid w:val="00C0629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06298"/>
    <w:rPr>
      <w:rFonts w:ascii="Arial" w:eastAsia="Arial" w:hAnsi="Arial"/>
      <w:i/>
      <w:iCs/>
      <w:color w:val="404040" w:themeColor="text1" w:themeTint="BF"/>
      <w:lang w:val="en-NZ"/>
    </w:rPr>
  </w:style>
  <w:style w:type="paragraph" w:styleId="IntenseQuote">
    <w:name w:val="Intense Quote"/>
    <w:basedOn w:val="Normal"/>
    <w:next w:val="Normal"/>
    <w:link w:val="IntenseQuoteChar"/>
    <w:uiPriority w:val="30"/>
    <w:qFormat/>
    <w:rsid w:val="00C06298"/>
    <w:pP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06298"/>
    <w:rPr>
      <w:rFonts w:ascii="Arial" w:eastAsia="Arial" w:hAnsi="Arial"/>
      <w:i/>
      <w:iCs/>
      <w:color w:val="4F81BD" w:themeColor="accent1"/>
      <w:lang w:val="en-NZ"/>
    </w:rPr>
  </w:style>
  <w:style w:type="paragraph" w:styleId="TOC1">
    <w:name w:val="toc 1"/>
    <w:basedOn w:val="Normal"/>
    <w:next w:val="Normal"/>
    <w:uiPriority w:val="39"/>
    <w:unhideWhenUsed/>
    <w:rsid w:val="00C06298"/>
    <w:pPr>
      <w:spacing w:after="100"/>
    </w:pPr>
  </w:style>
  <w:style w:type="paragraph" w:styleId="TOC2">
    <w:name w:val="toc 2"/>
    <w:basedOn w:val="Normal"/>
    <w:next w:val="Normal"/>
    <w:uiPriority w:val="39"/>
    <w:unhideWhenUsed/>
    <w:rsid w:val="00C06298"/>
    <w:pPr>
      <w:spacing w:after="100"/>
      <w:ind w:left="220"/>
    </w:pPr>
  </w:style>
  <w:style w:type="paragraph" w:styleId="TOC3">
    <w:name w:val="toc 3"/>
    <w:basedOn w:val="Normal"/>
    <w:next w:val="Normal"/>
    <w:uiPriority w:val="39"/>
    <w:unhideWhenUsed/>
    <w:rsid w:val="00C06298"/>
    <w:pPr>
      <w:spacing w:after="100"/>
      <w:ind w:left="440"/>
    </w:pPr>
  </w:style>
  <w:style w:type="paragraph" w:styleId="TOC4">
    <w:name w:val="toc 4"/>
    <w:basedOn w:val="Normal"/>
    <w:next w:val="Normal"/>
    <w:uiPriority w:val="39"/>
    <w:unhideWhenUsed/>
    <w:rsid w:val="00C06298"/>
    <w:pPr>
      <w:spacing w:after="100"/>
      <w:ind w:left="660"/>
    </w:pPr>
  </w:style>
  <w:style w:type="paragraph" w:styleId="TOC5">
    <w:name w:val="toc 5"/>
    <w:basedOn w:val="Normal"/>
    <w:next w:val="Normal"/>
    <w:uiPriority w:val="39"/>
    <w:unhideWhenUsed/>
    <w:rsid w:val="00C06298"/>
    <w:pPr>
      <w:spacing w:after="100"/>
      <w:ind w:left="880"/>
    </w:pPr>
  </w:style>
  <w:style w:type="paragraph" w:styleId="TOC6">
    <w:name w:val="toc 6"/>
    <w:basedOn w:val="Normal"/>
    <w:next w:val="Normal"/>
    <w:uiPriority w:val="39"/>
    <w:unhideWhenUsed/>
    <w:rsid w:val="00C06298"/>
    <w:pPr>
      <w:spacing w:after="100"/>
      <w:ind w:left="1100"/>
    </w:pPr>
  </w:style>
  <w:style w:type="paragraph" w:styleId="TOC7">
    <w:name w:val="toc 7"/>
    <w:basedOn w:val="Normal"/>
    <w:next w:val="Normal"/>
    <w:uiPriority w:val="39"/>
    <w:unhideWhenUsed/>
    <w:rsid w:val="00C06298"/>
    <w:pPr>
      <w:spacing w:after="100"/>
      <w:ind w:left="1320"/>
    </w:pPr>
  </w:style>
  <w:style w:type="paragraph" w:styleId="TOC8">
    <w:name w:val="toc 8"/>
    <w:basedOn w:val="Normal"/>
    <w:next w:val="Normal"/>
    <w:uiPriority w:val="39"/>
    <w:unhideWhenUsed/>
    <w:rsid w:val="00C06298"/>
    <w:pPr>
      <w:spacing w:after="100"/>
      <w:ind w:left="1540"/>
    </w:pPr>
  </w:style>
  <w:style w:type="paragraph" w:styleId="TOC9">
    <w:name w:val="toc 9"/>
    <w:basedOn w:val="Normal"/>
    <w:next w:val="Normal"/>
    <w:uiPriority w:val="39"/>
    <w:unhideWhenUsed/>
    <w:rsid w:val="00C06298"/>
    <w:pPr>
      <w:spacing w:after="100"/>
      <w:ind w:left="1760"/>
    </w:pPr>
  </w:style>
  <w:style w:type="paragraph" w:styleId="EndnoteText">
    <w:name w:val="endnote text"/>
    <w:basedOn w:val="Normal"/>
    <w:link w:val="EndnoteTextChar"/>
    <w:uiPriority w:val="99"/>
    <w:semiHidden/>
    <w:unhideWhenUsed/>
    <w:rsid w:val="00C06298"/>
    <w:rPr>
      <w:sz w:val="20"/>
      <w:szCs w:val="20"/>
    </w:rPr>
  </w:style>
  <w:style w:type="character" w:customStyle="1" w:styleId="EndnoteTextChar">
    <w:name w:val="Endnote Text Char"/>
    <w:basedOn w:val="DefaultParagraphFont"/>
    <w:link w:val="EndnoteText"/>
    <w:uiPriority w:val="99"/>
    <w:semiHidden/>
    <w:rsid w:val="00C06298"/>
    <w:rPr>
      <w:rFonts w:ascii="Arial" w:eastAsia="Arial" w:hAnsi="Arial"/>
      <w:sz w:val="20"/>
      <w:szCs w:val="20"/>
      <w:lang w:val="en-NZ"/>
    </w:rPr>
  </w:style>
  <w:style w:type="table" w:styleId="TableGrid">
    <w:name w:val="Table Grid"/>
    <w:basedOn w:val="TableNormal"/>
    <w:uiPriority w:val="39"/>
    <w:rsid w:val="00A33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A0963"/>
    <w:rPr>
      <w:color w:val="800080" w:themeColor="followedHyperlink"/>
      <w:u w:val="single"/>
    </w:rPr>
  </w:style>
  <w:style w:type="character" w:styleId="Mention">
    <w:name w:val="Mention"/>
    <w:basedOn w:val="DefaultParagraphFont"/>
    <w:uiPriority w:val="99"/>
    <w:unhideWhenUsed/>
    <w:rsid w:val="00BD1AB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76349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2AFDF4033D07804F9E9372C6F0FCC0980093E163FAE4EE654E9F33EB5F0C00C9B0" ma:contentTypeVersion="48" ma:contentTypeDescription="Create a new document." ma:contentTypeScope="" ma:versionID="fbd7d87c0388259332bc0c58842bc2f4">
  <xsd:schema xmlns:xsd="http://www.w3.org/2001/XMLSchema" xmlns:xs="http://www.w3.org/2001/XMLSchema" xmlns:p="http://schemas.microsoft.com/office/2006/metadata/properties" xmlns:ns2="9e2dfc3e-e350-4309-a3f1-13bb25d690b2" xmlns:ns3="4f9c820c-e7e2-444d-97ee-45f2b3485c1d" xmlns:ns4="15ffb055-6eb4-45a1-bc20-bf2ac0d420da" xmlns:ns5="725c79e5-42ce-4aa0-ac78-b6418001f0d2" xmlns:ns6="c91a514c-9034-4fa3-897a-8352025b26ed" xmlns:ns7="db82355e-0edf-4e1c-afa8-06071057e729" targetNamespace="http://schemas.microsoft.com/office/2006/metadata/properties" ma:root="true" ma:fieldsID="9b2bc024b99a3166c6bef21fec37fa39" ns2:_="" ns3:_="" ns4:_="" ns5:_="" ns6:_="" ns7:_="">
    <xsd:import namespace="9e2dfc3e-e350-4309-a3f1-13bb25d690b2"/>
    <xsd:import namespace="4f9c820c-e7e2-444d-97ee-45f2b3485c1d"/>
    <xsd:import namespace="15ffb055-6eb4-45a1-bc20-bf2ac0d420da"/>
    <xsd:import namespace="725c79e5-42ce-4aa0-ac78-b6418001f0d2"/>
    <xsd:import namespace="c91a514c-9034-4fa3-897a-8352025b26ed"/>
    <xsd:import namespace="db82355e-0edf-4e1c-afa8-06071057e729"/>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4:SecurityClassification" minOccurs="0"/>
                <xsd:element ref="ns3:Subactivity" minOccurs="0"/>
                <xsd:element ref="ns3:Case" minOccurs="0"/>
                <xsd:element ref="ns3:RelatedPeople" minOccurs="0"/>
                <xsd:element ref="ns3:CategoryName" minOccurs="0"/>
                <xsd:element ref="ns3:CategoryValue" minOccurs="0"/>
                <xsd:element ref="ns3:BusinessValue"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3:Activity" minOccurs="0"/>
                <xsd:element ref="ns5:AggregationNarrative" minOccurs="0"/>
                <xsd:element ref="ns6:Channel" minOccurs="0"/>
                <xsd:element ref="ns6:Team" minOccurs="0"/>
                <xsd:element ref="ns6:Level2" minOccurs="0"/>
                <xsd:element ref="ns6:Level3" minOccurs="0"/>
                <xsd:element ref="ns6:Year" minOccurs="0"/>
                <xsd:element ref="ns7:MediaServiceMetadata" minOccurs="0"/>
                <xsd:element ref="ns7:MediaServiceFastMetadata" minOccurs="0"/>
                <xsd:element ref="ns7:MediaServiceAutoKeyPoints" minOccurs="0"/>
                <xsd:element ref="ns7:MediaServiceKeyPoints" minOccurs="0"/>
                <xsd:element ref="ns2:SharedWithUsers" minOccurs="0"/>
                <xsd:element ref="ns2:SharedWithDetails" minOccurs="0"/>
                <xsd:element ref="ns7:MediaServiceObjectDetectorVersions" minOccurs="0"/>
                <xsd:element ref="ns7:lcf76f155ced4ddcb4097134ff3c332f" minOccurs="0"/>
                <xsd:element ref="ns2:TaxCatchAll" minOccurs="0"/>
                <xsd:element ref="ns7:MediaServiceOCR" minOccurs="0"/>
                <xsd:element ref="ns7:MediaServiceGenerationTime" minOccurs="0"/>
                <xsd:element ref="ns7:MediaServiceEventHashCode" minOccurs="0"/>
                <xsd:element ref="ns7: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2dfc3e-e350-4309-a3f1-13bb25d690b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4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7" nillable="true" ma:displayName="Shared With Details" ma:internalName="SharedWithDetails" ma:readOnly="true">
      <xsd:simpleType>
        <xsd:restriction base="dms:Note">
          <xsd:maxLength value="255"/>
        </xsd:restriction>
      </xsd:simpleType>
    </xsd:element>
    <xsd:element name="TaxCatchAll" ma:index="51" nillable="true" ma:displayName="Taxonomy Catch All Column" ma:hidden="true" ma:list="{b2fbcb91-77b2-434a-8694-f7b48862e8bc}" ma:internalName="TaxCatchAll" ma:showField="CatchAllData" ma:web="9e2dfc3e-e350-4309-a3f1-13bb25d690b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internalName="DocumentType" ma:readOnly="false">
      <xsd:simpleType>
        <xsd:restriction base="dms:Choice">
          <xsd:enumeration value="CONTRACT, MOU, Agreement"/>
          <xsd:enumeration value="CORRESPONDENCE"/>
          <xsd:enumeration value="DATA, Calculation, Working"/>
          <xsd:enumeration value="DRAWING, Plan, Map"/>
          <xsd:enumeration value="EMPLOYMENT related"/>
          <xsd:enumeration value="FINANCIAL related"/>
          <xsd:enumeration value="KNOWLEDGE article"/>
          <xsd:enumeration value="MEETING related"/>
          <xsd:enumeration value="MEMO, Filenote"/>
          <xsd:enumeration value="PHOTO, Image or multi-media"/>
          <xsd:enumeration value="PRESENTATION,"/>
          <xsd:enumeration value="PUBLICATION, media release"/>
          <xsd:enumeration value="REPORT, or planning related"/>
          <xsd:enumeration value="RULES, Policy, Procedure"/>
          <xsd:enumeration value="SUBMISSION, application, request"/>
          <xsd:enumeration value="TEMPLATE, Checklist or Form"/>
          <xsd:enumeration value="THIRD PARTY reference material"/>
        </xsd:restriction>
      </xsd:simpleType>
    </xsd:element>
    <xsd:element name="Narrative" ma:index="13" nillable="true" ma:displayName="Narrative" ma:hidden="true" ma:internalName="Narrative" ma:readOnly="false">
      <xsd:simpleType>
        <xsd:restriction base="dms:Note"/>
      </xsd:simpleType>
    </xsd:element>
    <xsd:element name="Subactivity" ma:index="15" nillable="true" ma:displayName="Subactivity" ma:default="NA" ma:hidden="true" ma:internalName="Subactivity" ma:readOnly="false">
      <xsd:simpleType>
        <xsd:restriction base="dms:Text">
          <xsd:maxLength value="255"/>
        </xsd:restriction>
      </xsd:simpleType>
    </xsd:element>
    <xsd:element name="Case" ma:index="16" nillable="true" ma:displayName="Case" ma:default="NA" ma:hidden="true" ma:internalName="Case" ma:readOnly="false">
      <xsd:simpleType>
        <xsd:restriction base="dms:Text">
          <xsd:maxLength value="255"/>
        </xsd:restriction>
      </xsd:simpleType>
    </xsd:element>
    <xsd:element name="RelatedPeople" ma:index="17"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8" nillable="true" ma:displayName="Category 1" ma:default="NA" ma:hidden="true" ma:internalName="CategoryName" ma:readOnly="false">
      <xsd:simpleType>
        <xsd:restriction base="dms:Text">
          <xsd:maxLength value="255"/>
        </xsd:restriction>
      </xsd:simpleType>
    </xsd:element>
    <xsd:element name="CategoryValue" ma:index="19" nillable="true" ma:displayName="Category 2" ma:default="NA" ma:hidden="true" ma:internalName="CategoryValue" ma:readOnly="false">
      <xsd:simpleType>
        <xsd:restriction base="dms:Text">
          <xsd:maxLength value="255"/>
        </xsd:restriction>
      </xsd:simpleType>
    </xsd:element>
    <xsd:element name="BusinessValue" ma:index="20" nillable="true" ma:displayName="Business Value" ma:hidden="true" ma:internalName="BusinessValue" ma:readOnly="false">
      <xsd:simpleType>
        <xsd:restriction base="dms:Text">
          <xsd:maxLength value="255"/>
        </xsd:restriction>
      </xsd:simpleType>
    </xsd:element>
    <xsd:element name="Function" ma:index="21" nillable="true" ma:displayName="Function" ma:default="Policy" ma:hidden="true" ma:internalName="Function" ma:readOnly="false">
      <xsd:simpleType>
        <xsd:restriction base="dms:Text">
          <xsd:maxLength value="255"/>
        </xsd:restriction>
      </xsd:simpleType>
    </xsd:element>
    <xsd:element name="PRAType" ma:index="22" nillable="true" ma:displayName="PRA Type" ma:default="Doc" ma:hidden="true" ma:internalName="PRAType" ma:readOnly="false">
      <xsd:simpleType>
        <xsd:restriction base="dms:Text">
          <xsd:maxLength value="255"/>
        </xsd:restriction>
      </xsd:simpleType>
    </xsd:element>
    <xsd:element name="PRADate1" ma:index="23" nillable="true" ma:displayName="PRA Date 1" ma:format="DateOnly" ma:hidden="true" ma:internalName="PRADate1" ma:readOnly="false">
      <xsd:simpleType>
        <xsd:restriction base="dms:DateTime"/>
      </xsd:simpleType>
    </xsd:element>
    <xsd:element name="PRADate2" ma:index="24" nillable="true" ma:displayName="PRA Date 2" ma:format="DateOnly" ma:hidden="true" ma:internalName="PRADate2" ma:readOnly="false">
      <xsd:simpleType>
        <xsd:restriction base="dms:DateTime"/>
      </xsd:simpleType>
    </xsd:element>
    <xsd:element name="PRADate3" ma:index="25" nillable="true" ma:displayName="PRA Date 3" ma:format="DateOnly" ma:hidden="true" ma:internalName="PRADate3" ma:readOnly="false">
      <xsd:simpleType>
        <xsd:restriction base="dms:DateTime"/>
      </xsd:simpleType>
    </xsd:element>
    <xsd:element name="PRADateDisposal" ma:index="26" nillable="true" ma:displayName="PRA Date Disposal" ma:format="DateOnly" ma:hidden="true" ma:internalName="PRADateDisposal" ma:readOnly="false">
      <xsd:simpleType>
        <xsd:restriction base="dms:DateTime"/>
      </xsd:simpleType>
    </xsd:element>
    <xsd:element name="PRADateTrigger" ma:index="27" nillable="true" ma:displayName="PRA Date Trigger" ma:format="DateOnly" ma:hidden="true" ma:internalName="PRADateTrigger" ma:readOnly="false">
      <xsd:simpleType>
        <xsd:restriction base="dms:DateTime"/>
      </xsd:simpleType>
    </xsd:element>
    <xsd:element name="PRAText1" ma:index="28" nillable="true" ma:displayName="PRA Text 1" ma:hidden="true" ma:internalName="PRAText1" ma:readOnly="false">
      <xsd:simpleType>
        <xsd:restriction base="dms:Text">
          <xsd:maxLength value="255"/>
        </xsd:restriction>
      </xsd:simpleType>
    </xsd:element>
    <xsd:element name="PRAText2" ma:index="29" nillable="true" ma:displayName="PRA Text 2" ma:hidden="true" ma:internalName="PRAText2" ma:readOnly="false">
      <xsd:simpleType>
        <xsd:restriction base="dms:Text">
          <xsd:maxLength value="255"/>
        </xsd:restriction>
      </xsd:simpleType>
    </xsd:element>
    <xsd:element name="PRAText3" ma:index="30" nillable="true" ma:displayName="PRA Text 3" ma:hidden="true" ma:internalName="PRAText3" ma:readOnly="false">
      <xsd:simpleType>
        <xsd:restriction base="dms:Text">
          <xsd:maxLength value="255"/>
        </xsd:restriction>
      </xsd:simpleType>
    </xsd:element>
    <xsd:element name="PRAText4" ma:index="31" nillable="true" ma:displayName="PRA Text 4" ma:hidden="true" ma:internalName="PRAText4" ma:readOnly="false">
      <xsd:simpleType>
        <xsd:restriction base="dms:Text">
          <xsd:maxLength value="255"/>
        </xsd:restriction>
      </xsd:simpleType>
    </xsd:element>
    <xsd:element name="PRAText5" ma:index="32" nillable="true" ma:displayName="PRA Text 5" ma:hidden="true" ma:internalName="PRAText5" ma:readOnly="false">
      <xsd:simpleType>
        <xsd:restriction base="dms:Text">
          <xsd:maxLength value="255"/>
        </xsd:restriction>
      </xsd:simpleType>
    </xsd:element>
    <xsd:element name="AggregationStatus" ma:index="33" nillable="true" ma:displayName="Aggregation Status" ma:default="Normal" ma:format="Dropdown" ma:hidden="true" ma:internalName="Aggre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Project" ma:index="34" nillable="true" ma:displayName="Project" ma:default="NA" ma:hidden="true" ma:internalName="Project" ma:readOnly="false">
      <xsd:simpleType>
        <xsd:restriction base="dms:Text">
          <xsd:maxLength value="255"/>
        </xsd:restriction>
      </xsd:simpleType>
    </xsd:element>
    <xsd:element name="Activity" ma:index="35" nillable="true" ma:displayName="Activity" ma:default="Accountability Requirements"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element name="SecurityClassification" ma:index="14"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6"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7" nillable="true" ma:displayName="Channel" ma:default="NA" ma:hidden="true" ma:internalName="Channel" ma:readOnly="false">
      <xsd:simpleType>
        <xsd:restriction base="dms:Text">
          <xsd:maxLength value="255"/>
        </xsd:restriction>
      </xsd:simpleType>
    </xsd:element>
    <xsd:element name="Team" ma:index="38" nillable="true" ma:displayName="Team" ma:default="NA" ma:hidden="true" ma:internalName="Team" ma:readOnly="false">
      <xsd:simpleType>
        <xsd:restriction base="dms:Text">
          <xsd:maxLength value="255"/>
        </xsd:restriction>
      </xsd:simpleType>
    </xsd:element>
    <xsd:element name="Level2" ma:index="39" nillable="true" ma:displayName="Level2" ma:hidden="true" ma:internalName="Level2" ma:readOnly="false">
      <xsd:simpleType>
        <xsd:restriction base="dms:Text">
          <xsd:maxLength value="255"/>
        </xsd:restriction>
      </xsd:simpleType>
    </xsd:element>
    <xsd:element name="Level3" ma:index="40" nillable="true" ma:displayName="Level3" ma:hidden="true" ma:internalName="Level3" ma:readOnly="false">
      <xsd:simpleType>
        <xsd:restriction base="dms:Text">
          <xsd:maxLength value="255"/>
        </xsd:restriction>
      </xsd:simpleType>
    </xsd:element>
    <xsd:element name="Year" ma:index="41"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82355e-0edf-4e1c-afa8-06071057e729" elementFormDefault="qualified">
    <xsd:import namespace="http://schemas.microsoft.com/office/2006/documentManagement/types"/>
    <xsd:import namespace="http://schemas.microsoft.com/office/infopath/2007/PartnerControls"/>
    <xsd:element name="MediaServiceMetadata" ma:index="42" nillable="true" ma:displayName="MediaServiceMetadata" ma:hidden="true" ma:internalName="MediaServiceMetadata" ma:readOnly="true">
      <xsd:simpleType>
        <xsd:restriction base="dms:Note"/>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element name="MediaServiceObjectDetectorVersions" ma:index="48" nillable="true" ma:displayName="MediaServiceObjectDetectorVersions" ma:hidden="true" ma:indexed="true" ma:internalName="MediaServiceObjectDetectorVersions" ma:readOnly="true">
      <xsd:simpleType>
        <xsd:restriction base="dms:Text"/>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efc3a37b-d2f9-40a7-8bd5-bf8eb0ac593e" ma:termSetId="09814cd3-568e-fe90-9814-8d621ff8fb84" ma:anchorId="fba54fb3-c3e1-fe81-a776-ca4b69148c4d" ma:open="true" ma:isKeyword="false">
      <xsd:complexType>
        <xsd:sequence>
          <xsd:element ref="pc:Terms" minOccurs="0" maxOccurs="1"/>
        </xsd:sequence>
      </xsd:complexType>
    </xsd:element>
    <xsd:element name="MediaServiceOCR" ma:index="52" nillable="true" ma:displayName="Extracted Text" ma:internalName="MediaServiceOCR" ma:readOnly="true">
      <xsd:simpleType>
        <xsd:restriction base="dms:Note">
          <xsd:maxLength value="255"/>
        </xsd:restriction>
      </xsd:simpleType>
    </xsd:element>
    <xsd:element name="MediaServiceGenerationTime" ma:index="53" nillable="true" ma:displayName="MediaServiceGenerationTime" ma:hidden="true" ma:internalName="MediaServiceGenerationTime" ma:readOnly="true">
      <xsd:simpleType>
        <xsd:restriction base="dms:Text"/>
      </xsd:simpleType>
    </xsd:element>
    <xsd:element name="MediaServiceEventHashCode" ma:index="54" nillable="true" ma:displayName="MediaServiceEventHashCode" ma:hidden="true" ma:internalName="MediaServiceEventHashCode" ma:readOnly="true">
      <xsd:simpleType>
        <xsd:restriction base="dms:Text"/>
      </xsd:simpleType>
    </xsd:element>
    <xsd:element name="MediaServiceSearchProperties" ma:index="5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ADateDisposal xmlns="4f9c820c-e7e2-444d-97ee-45f2b3485c1d" xsi:nil="true"/>
    <BusinessValue xmlns="4f9c820c-e7e2-444d-97ee-45f2b3485c1d" xsi:nil="true"/>
    <Subactivity xmlns="4f9c820c-e7e2-444d-97ee-45f2b3485c1d">NA</Subactivity>
    <SecurityClassification xmlns="15ffb055-6eb4-45a1-bc20-bf2ac0d420da" xsi:nil="true"/>
    <KeyWords xmlns="15ffb055-6eb4-45a1-bc20-bf2ac0d420da" xsi:nil="true"/>
    <PRADate3 xmlns="4f9c820c-e7e2-444d-97ee-45f2b3485c1d" xsi:nil="true"/>
    <PRAText5 xmlns="4f9c820c-e7e2-444d-97ee-45f2b3485c1d" xsi:nil="true"/>
    <Level2 xmlns="c91a514c-9034-4fa3-897a-8352025b26ed" xsi:nil="true"/>
    <Activity xmlns="4f9c820c-e7e2-444d-97ee-45f2b3485c1d">Accountability Requirements</Activity>
    <AggregationStatus xmlns="4f9c820c-e7e2-444d-97ee-45f2b3485c1d">Normal</AggregationStatus>
    <PRADate2 xmlns="4f9c820c-e7e2-444d-97ee-45f2b3485c1d" xsi:nil="true"/>
    <CategoryValue xmlns="4f9c820c-e7e2-444d-97ee-45f2b3485c1d">NA</CategoryValue>
    <PRAText1 xmlns="4f9c820c-e7e2-444d-97ee-45f2b3485c1d" xsi:nil="true"/>
    <PRAText4 xmlns="4f9c820c-e7e2-444d-97ee-45f2b3485c1d" xsi:nil="true"/>
    <Level3 xmlns="c91a514c-9034-4fa3-897a-8352025b26ed" xsi:nil="true"/>
    <Team xmlns="c91a514c-9034-4fa3-897a-8352025b26ed">NA</Team>
    <Project xmlns="4f9c820c-e7e2-444d-97ee-45f2b3485c1d">NA</Project>
    <Function xmlns="4f9c820c-e7e2-444d-97ee-45f2b3485c1d">Policy</Function>
    <AggregationNarrative xmlns="725c79e5-42ce-4aa0-ac78-b6418001f0d2" xsi:nil="true"/>
    <RelatedPeople xmlns="4f9c820c-e7e2-444d-97ee-45f2b3485c1d">
      <UserInfo>
        <DisplayName/>
        <AccountId xsi:nil="true"/>
        <AccountType/>
      </UserInfo>
    </RelatedPeople>
    <Channel xmlns="c91a514c-9034-4fa3-897a-8352025b26ed">NA</Channel>
    <PRAType xmlns="4f9c820c-e7e2-444d-97ee-45f2b3485c1d">Doc</PRAType>
    <PRADate1 xmlns="4f9c820c-e7e2-444d-97ee-45f2b3485c1d" xsi:nil="true"/>
    <DocumentType xmlns="4f9c820c-e7e2-444d-97ee-45f2b3485c1d" xsi:nil="true"/>
    <PRAText3 xmlns="4f9c820c-e7e2-444d-97ee-45f2b3485c1d" xsi:nil="true"/>
    <Year xmlns="c91a514c-9034-4fa3-897a-8352025b26ed">NA</Year>
    <CategoryName xmlns="4f9c820c-e7e2-444d-97ee-45f2b3485c1d">NA</CategoryName>
    <PRADateTrigger xmlns="4f9c820c-e7e2-444d-97ee-45f2b3485c1d" xsi:nil="true"/>
    <Narrative xmlns="4f9c820c-e7e2-444d-97ee-45f2b3485c1d" xsi:nil="true"/>
    <PRAText2 xmlns="4f9c820c-e7e2-444d-97ee-45f2b3485c1d" xsi:nil="true"/>
    <Case xmlns="4f9c820c-e7e2-444d-97ee-45f2b3485c1d">NA</Case>
    <_dlc_DocId xmlns="9e2dfc3e-e350-4309-a3f1-13bb25d690b2">X2WHPPTX5C6N-823651091-982</_dlc_DocId>
    <_dlc_DocIdUrl xmlns="9e2dfc3e-e350-4309-a3f1-13bb25d690b2">
      <Url>https://swrb.sharepoint.com/sites/Policy/_layouts/15/DocIdRedir.aspx?ID=X2WHPPTX5C6N-823651091-982</Url>
      <Description>X2WHPPTX5C6N-823651091-982</Description>
    </_dlc_DocIdUrl>
    <TaxCatchAll xmlns="9e2dfc3e-e350-4309-a3f1-13bb25d690b2" xsi:nil="true"/>
    <lcf76f155ced4ddcb4097134ff3c332f xmlns="db82355e-0edf-4e1c-afa8-06071057e72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45DD84B-5D73-47BB-A45F-D199A554E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2dfc3e-e350-4309-a3f1-13bb25d690b2"/>
    <ds:schemaRef ds:uri="4f9c820c-e7e2-444d-97ee-45f2b3485c1d"/>
    <ds:schemaRef ds:uri="15ffb055-6eb4-45a1-bc20-bf2ac0d420da"/>
    <ds:schemaRef ds:uri="725c79e5-42ce-4aa0-ac78-b6418001f0d2"/>
    <ds:schemaRef ds:uri="c91a514c-9034-4fa3-897a-8352025b26ed"/>
    <ds:schemaRef ds:uri="db82355e-0edf-4e1c-afa8-06071057e7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B8B014-A828-47A0-9561-201CB296757E}">
  <ds:schemaRef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c91a514c-9034-4fa3-897a-8352025b26ed"/>
    <ds:schemaRef ds:uri="db82355e-0edf-4e1c-afa8-06071057e729"/>
    <ds:schemaRef ds:uri="725c79e5-42ce-4aa0-ac78-b6418001f0d2"/>
    <ds:schemaRef ds:uri="15ffb055-6eb4-45a1-bc20-bf2ac0d420da"/>
    <ds:schemaRef ds:uri="4f9c820c-e7e2-444d-97ee-45f2b3485c1d"/>
    <ds:schemaRef ds:uri="http://purl.org/dc/elements/1.1/"/>
    <ds:schemaRef ds:uri="http://purl.org/dc/terms/"/>
    <ds:schemaRef ds:uri="9e2dfc3e-e350-4309-a3f1-13bb25d690b2"/>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53E21BF5-8DEE-4412-8B88-97C18EDA78C7}">
  <ds:schemaRefs>
    <ds:schemaRef ds:uri="http://schemas.microsoft.com/sharepoint/v3/contenttype/forms"/>
  </ds:schemaRefs>
</ds:datastoreItem>
</file>

<file path=customXml/itemProps4.xml><?xml version="1.0" encoding="utf-8"?>
<ds:datastoreItem xmlns:ds="http://schemas.openxmlformats.org/officeDocument/2006/customXml" ds:itemID="{F25DE460-2B31-4979-B0E2-64B403857D39}">
  <ds:schemaRefs>
    <ds:schemaRef ds:uri="http://schemas.openxmlformats.org/officeDocument/2006/bibliography"/>
  </ds:schemaRefs>
</ds:datastoreItem>
</file>

<file path=customXml/itemProps5.xml><?xml version="1.0" encoding="utf-8"?>
<ds:datastoreItem xmlns:ds="http://schemas.openxmlformats.org/officeDocument/2006/customXml" ds:itemID="{7E249E5A-D6DF-4D12-AD33-39D9617E058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7</Words>
  <Characters>2213</Characters>
  <Application>Microsoft Office Word</Application>
  <DocSecurity>0</DocSecurity>
  <Lines>71</Lines>
  <Paragraphs>24</Paragraphs>
  <ScaleCrop>false</ScaleCrop>
  <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Darwin</dc:creator>
  <cp:keywords/>
  <cp:lastModifiedBy>Andrea Coulston</cp:lastModifiedBy>
  <cp:revision>2</cp:revision>
  <cp:lastPrinted>2024-10-26T18:01:00Z</cp:lastPrinted>
  <dcterms:created xsi:type="dcterms:W3CDTF">2025-03-30T20:54:00Z</dcterms:created>
  <dcterms:modified xsi:type="dcterms:W3CDTF">2025-03-30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1T00:00:00Z</vt:filetime>
  </property>
  <property fmtid="{D5CDD505-2E9C-101B-9397-08002B2CF9AE}" pid="3" name="Creator">
    <vt:lpwstr>Microsoft® Word for Office 365</vt:lpwstr>
  </property>
  <property fmtid="{D5CDD505-2E9C-101B-9397-08002B2CF9AE}" pid="4" name="LastSaved">
    <vt:filetime>2023-11-11T00:00:00Z</vt:filetime>
  </property>
  <property fmtid="{D5CDD505-2E9C-101B-9397-08002B2CF9AE}" pid="5" name="Producer">
    <vt:lpwstr>Microsoft® Word for Office 365</vt:lpwstr>
  </property>
  <property fmtid="{D5CDD505-2E9C-101B-9397-08002B2CF9AE}" pid="6" name="GrammarlyDocumentId">
    <vt:lpwstr>23fedfdfa03be25148e9d5844464fafafddf6d4612612eefb4b14283d4af5b2a</vt:lpwstr>
  </property>
  <property fmtid="{D5CDD505-2E9C-101B-9397-08002B2CF9AE}" pid="7" name="ContentTypeId">
    <vt:lpwstr>0x0101002AFDF4033D07804F9E9372C6F0FCC0980093E163FAE4EE654E9F33EB5F0C00C9B0</vt:lpwstr>
  </property>
  <property fmtid="{D5CDD505-2E9C-101B-9397-08002B2CF9AE}" pid="8" name="_dlc_DocIdItemGuid">
    <vt:lpwstr>41b1ce3a-cd96-491c-940f-8fb9783e11f6</vt:lpwstr>
  </property>
  <property fmtid="{D5CDD505-2E9C-101B-9397-08002B2CF9AE}" pid="9" name="MediaServiceImageTags">
    <vt:lpwstr/>
  </property>
</Properties>
</file>